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730BF" w14:textId="25F5631F" w:rsidR="003A258B" w:rsidRPr="009C756D" w:rsidRDefault="000D1AF9" w:rsidP="008E7BFC">
      <w:pPr>
        <w:pStyle w:val="a6"/>
        <w:spacing w:line="360" w:lineRule="auto"/>
        <w:jc w:val="center"/>
        <w:rPr>
          <w:rFonts w:cs="David"/>
          <w:sz w:val="36"/>
          <w:szCs w:val="36"/>
          <w:rtl/>
        </w:rPr>
      </w:pPr>
      <w:r>
        <w:rPr>
          <w:rFonts w:cs="David" w:hint="cs"/>
          <w:sz w:val="36"/>
          <w:szCs w:val="36"/>
          <w:rtl/>
        </w:rPr>
        <w:t>בקשה לקבלת מידע (</w:t>
      </w:r>
      <w:r>
        <w:rPr>
          <w:rFonts w:cs="David" w:hint="cs"/>
          <w:sz w:val="36"/>
          <w:szCs w:val="36"/>
        </w:rPr>
        <w:t>RFI</w:t>
      </w:r>
      <w:r>
        <w:rPr>
          <w:rFonts w:cs="David" w:hint="cs"/>
          <w:sz w:val="36"/>
          <w:szCs w:val="36"/>
          <w:rtl/>
        </w:rPr>
        <w:t>)</w:t>
      </w:r>
      <w:r w:rsidR="003A258B" w:rsidRPr="009C756D">
        <w:rPr>
          <w:rFonts w:cs="David"/>
          <w:sz w:val="36"/>
          <w:szCs w:val="36"/>
          <w:rtl/>
        </w:rPr>
        <w:t xml:space="preserve"> </w:t>
      </w:r>
      <w:r w:rsidR="00FE5B78">
        <w:rPr>
          <w:rFonts w:cs="David"/>
          <w:sz w:val="36"/>
          <w:szCs w:val="36"/>
        </w:rPr>
        <w:t>51</w:t>
      </w:r>
      <w:r w:rsidR="007E4013">
        <w:rPr>
          <w:rFonts w:cs="David"/>
          <w:sz w:val="36"/>
          <w:szCs w:val="36"/>
        </w:rPr>
        <w:t>/2023</w:t>
      </w:r>
      <w:r w:rsidR="007E4013">
        <w:rPr>
          <w:rFonts w:cs="David" w:hint="cs"/>
          <w:sz w:val="36"/>
          <w:szCs w:val="36"/>
          <w:rtl/>
        </w:rPr>
        <w:t xml:space="preserve"> </w:t>
      </w:r>
      <w:r>
        <w:rPr>
          <w:rFonts w:cs="David" w:hint="cs"/>
          <w:sz w:val="36"/>
          <w:szCs w:val="36"/>
          <w:rtl/>
        </w:rPr>
        <w:t>בנושא</w:t>
      </w:r>
      <w:r w:rsidR="00D52284">
        <w:rPr>
          <w:rFonts w:cs="David" w:hint="cs"/>
          <w:sz w:val="36"/>
          <w:szCs w:val="36"/>
          <w:rtl/>
        </w:rPr>
        <w:t xml:space="preserve"> </w:t>
      </w:r>
      <w:r w:rsidR="00FE5B78">
        <w:rPr>
          <w:rFonts w:cs="David" w:hint="cs"/>
          <w:sz w:val="36"/>
          <w:szCs w:val="36"/>
          <w:rtl/>
        </w:rPr>
        <w:t>מתן שירותי</w:t>
      </w:r>
      <w:r w:rsidR="00F42C99">
        <w:rPr>
          <w:rFonts w:cs="David" w:hint="cs"/>
          <w:sz w:val="36"/>
          <w:szCs w:val="36"/>
          <w:rtl/>
        </w:rPr>
        <w:t xml:space="preserve"> קרקע, שירותי</w:t>
      </w:r>
      <w:r w:rsidR="00FE5B78">
        <w:rPr>
          <w:rFonts w:cs="David" w:hint="cs"/>
          <w:sz w:val="36"/>
          <w:szCs w:val="36"/>
          <w:rtl/>
        </w:rPr>
        <w:t xml:space="preserve"> </w:t>
      </w:r>
      <w:r w:rsidR="00F42C99">
        <w:rPr>
          <w:rFonts w:cs="David" w:hint="cs"/>
          <w:sz w:val="36"/>
          <w:szCs w:val="36"/>
          <w:rtl/>
        </w:rPr>
        <w:t xml:space="preserve">הטסה </w:t>
      </w:r>
      <w:r w:rsidR="00FE5B78">
        <w:rPr>
          <w:rFonts w:cs="David" w:hint="cs"/>
          <w:sz w:val="36"/>
          <w:szCs w:val="36"/>
          <w:rtl/>
        </w:rPr>
        <w:t xml:space="preserve">ושירותים נלווים לצורך הטסת </w:t>
      </w:r>
      <w:r w:rsidR="00905A28">
        <w:rPr>
          <w:rFonts w:cs="David" w:hint="cs"/>
          <w:sz w:val="36"/>
          <w:szCs w:val="36"/>
          <w:rtl/>
        </w:rPr>
        <w:t>צוותים רפואיים ו</w:t>
      </w:r>
      <w:r w:rsidR="00FE5B78">
        <w:rPr>
          <w:rFonts w:cs="David" w:hint="cs"/>
          <w:sz w:val="36"/>
          <w:szCs w:val="36"/>
          <w:rtl/>
        </w:rPr>
        <w:t>איברים המיועדים להשתלה</w:t>
      </w:r>
    </w:p>
    <w:p w14:paraId="40D555E5" w14:textId="761FC04F" w:rsidR="005A0433" w:rsidRDefault="006B3390" w:rsidP="008E7BFC">
      <w:pPr>
        <w:pStyle w:val="2"/>
        <w:keepNext w:val="0"/>
        <w:keepLines w:val="0"/>
        <w:numPr>
          <w:ilvl w:val="0"/>
          <w:numId w:val="0"/>
        </w:numPr>
        <w:spacing w:line="360" w:lineRule="auto"/>
        <w:ind w:left="567"/>
        <w:jc w:val="center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טופס </w:t>
      </w:r>
      <w:r w:rsidR="005A0433" w:rsidRPr="00B54D3A">
        <w:rPr>
          <w:rFonts w:ascii="David" w:hAnsi="David" w:cs="David"/>
          <w:sz w:val="24"/>
          <w:szCs w:val="24"/>
          <w:rtl/>
        </w:rPr>
        <w:t>שאלון</w:t>
      </w:r>
    </w:p>
    <w:p w14:paraId="7D7BE29E" w14:textId="77777777" w:rsidR="006B3390" w:rsidRDefault="006B3390" w:rsidP="006B3390">
      <w:pPr>
        <w:rPr>
          <w:rFonts w:ascii="David" w:hAnsi="David" w:cs="David"/>
          <w:rtl/>
        </w:rPr>
      </w:pPr>
    </w:p>
    <w:p w14:paraId="3B2188BE" w14:textId="131A2E4C" w:rsidR="006B3390" w:rsidRDefault="006B3390" w:rsidP="006B3390">
      <w:pPr>
        <w:rPr>
          <w:rFonts w:ascii="David" w:hAnsi="David" w:cs="David"/>
          <w:rtl/>
        </w:rPr>
      </w:pPr>
      <w:r w:rsidRPr="006B3390">
        <w:rPr>
          <w:rFonts w:ascii="David" w:hAnsi="David" w:cs="David"/>
          <w:rtl/>
        </w:rPr>
        <w:t>על המגיש לצרף את מסמכי הבקשה</w:t>
      </w:r>
      <w:r>
        <w:rPr>
          <w:rFonts w:ascii="David" w:hAnsi="David" w:cs="David" w:hint="cs"/>
          <w:rtl/>
        </w:rPr>
        <w:t xml:space="preserve"> עם פרטי המציע.</w:t>
      </w:r>
      <w:bookmarkStart w:id="0" w:name="_GoBack"/>
      <w:bookmarkEnd w:id="0"/>
      <w:r w:rsidRPr="006B3390">
        <w:rPr>
          <w:rFonts w:ascii="David" w:hAnsi="David" w:cs="David"/>
          <w:rtl/>
        </w:rPr>
        <w:t xml:space="preserve"> </w:t>
      </w:r>
    </w:p>
    <w:p w14:paraId="014C2741" w14:textId="77777777" w:rsidR="006B3390" w:rsidRPr="006B3390" w:rsidRDefault="006B3390" w:rsidP="006B3390">
      <w:pPr>
        <w:rPr>
          <w:rFonts w:ascii="David" w:hAnsi="David" w:cs="David"/>
          <w:rtl/>
        </w:rPr>
      </w:pPr>
    </w:p>
    <w:p w14:paraId="534D0D61" w14:textId="77777777" w:rsidR="005A0433" w:rsidRPr="00B54D3A" w:rsidRDefault="005A0433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B54D3A">
        <w:rPr>
          <w:rFonts w:ascii="David" w:hAnsi="David" w:cs="David"/>
          <w:b/>
          <w:bCs/>
          <w:u w:val="single"/>
          <w:rtl/>
        </w:rPr>
        <w:t>חלק א- פרטי המשיב</w:t>
      </w:r>
    </w:p>
    <w:p w14:paraId="4E071E40" w14:textId="77777777" w:rsidR="005A0433" w:rsidRPr="00B54D3A" w:rsidRDefault="005A0433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tbl>
      <w:tblPr>
        <w:tblStyle w:val="TableGrid"/>
        <w:tblW w:w="9287" w:type="dxa"/>
        <w:tblInd w:w="-108" w:type="dxa"/>
        <w:tblCellMar>
          <w:top w:w="6" w:type="dxa"/>
          <w:left w:w="58" w:type="dxa"/>
          <w:right w:w="104" w:type="dxa"/>
        </w:tblCellMar>
        <w:tblLook w:val="04A0" w:firstRow="1" w:lastRow="0" w:firstColumn="1" w:lastColumn="0" w:noHBand="0" w:noVBand="1"/>
      </w:tblPr>
      <w:tblGrid>
        <w:gridCol w:w="4644"/>
        <w:gridCol w:w="4643"/>
      </w:tblGrid>
      <w:tr w:rsidR="005A0433" w:rsidRPr="00B54D3A" w14:paraId="5D26C3BA" w14:textId="77777777" w:rsidTr="00EB60F4">
        <w:trPr>
          <w:trHeight w:val="451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05931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A5B68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שם המשיב  </w:t>
            </w:r>
          </w:p>
          <w:p w14:paraId="5E617DDF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64909B6B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FB01B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3C71D" w14:textId="77777777" w:rsidR="005A0433" w:rsidRPr="00B54D3A" w:rsidRDefault="005A0433" w:rsidP="008E7BFC">
            <w:pPr>
              <w:spacing w:line="259" w:lineRule="auto"/>
              <w:ind w:left="2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צורת התאגדות (חברה / </w:t>
            </w:r>
            <w:r w:rsidR="00EB60F4">
              <w:rPr>
                <w:rFonts w:ascii="David" w:hAnsi="David" w:cs="David" w:hint="cs"/>
                <w:rtl/>
              </w:rPr>
              <w:t xml:space="preserve">מלכ"ר/ </w:t>
            </w:r>
            <w:r w:rsidRPr="00B54D3A">
              <w:rPr>
                <w:rFonts w:ascii="David" w:hAnsi="David" w:cs="David"/>
                <w:rtl/>
              </w:rPr>
              <w:t xml:space="preserve">אחר) </w:t>
            </w:r>
          </w:p>
          <w:p w14:paraId="257A6C11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46CE277E" w14:textId="77777777" w:rsidTr="00EB60F4">
        <w:trPr>
          <w:trHeight w:val="451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75082" w14:textId="77777777" w:rsidR="005A0433" w:rsidRPr="00B54D3A" w:rsidRDefault="005A0433" w:rsidP="008E7BFC">
            <w:pPr>
              <w:spacing w:line="259" w:lineRule="auto"/>
              <w:ind w:left="3"/>
              <w:jc w:val="left"/>
              <w:rPr>
                <w:rFonts w:ascii="David" w:hAnsi="David" w:cs="David"/>
                <w:rtl/>
              </w:rPr>
            </w:pPr>
            <w:r w:rsidRPr="00B54D3A">
              <w:rPr>
                <w:rFonts w:ascii="David" w:hAnsi="David" w:cs="David"/>
                <w:rtl/>
              </w:rPr>
              <w:t xml:space="preserve">מר / גב'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84FA3" w14:textId="77777777" w:rsidR="005A0433" w:rsidRPr="00B54D3A" w:rsidRDefault="005A0433" w:rsidP="008E7BFC">
            <w:pPr>
              <w:spacing w:line="259" w:lineRule="auto"/>
              <w:ind w:left="2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שם הנציג מטעם המשיב: </w:t>
            </w:r>
          </w:p>
          <w:p w14:paraId="62A3F3D5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252BEA9B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DE2F0" w14:textId="097CDAA5" w:rsidR="005A0433" w:rsidRPr="00B54D3A" w:rsidRDefault="005A0433" w:rsidP="00373123">
            <w:pPr>
              <w:bidi w:val="0"/>
              <w:spacing w:line="259" w:lineRule="auto"/>
              <w:ind w:right="118"/>
              <w:jc w:val="center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80D0C" w14:textId="77777777" w:rsidR="005A0433" w:rsidRPr="00B54D3A" w:rsidRDefault="005A0433" w:rsidP="008E7BFC">
            <w:pPr>
              <w:spacing w:line="259" w:lineRule="auto"/>
              <w:ind w:left="2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תפקיד הנציג מטעם המשיב: </w:t>
            </w:r>
          </w:p>
          <w:p w14:paraId="14694294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43E4B509" w14:textId="77777777" w:rsidTr="00EB60F4">
        <w:trPr>
          <w:trHeight w:val="482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3F0B0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54223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מספר הזיהוי של המשיב (סמן) </w:t>
            </w:r>
            <w:r w:rsidR="008E7BFC">
              <w:rPr>
                <w:rFonts w:ascii="David" w:eastAsia="Wingdings" w:hAnsi="David" w:cs="David"/>
              </w:rPr>
              <w:sym w:font="Wingdings 2" w:char="F0A3"/>
            </w:r>
            <w:r w:rsidRPr="00B54D3A">
              <w:rPr>
                <w:rFonts w:ascii="David" w:hAnsi="David" w:cs="David"/>
                <w:rtl/>
              </w:rPr>
              <w:t>ח.פ ;</w:t>
            </w:r>
            <w:r w:rsidR="008E7BFC">
              <w:rPr>
                <w:rFonts w:ascii="David" w:eastAsia="Wingdings" w:hAnsi="David" w:cs="David"/>
              </w:rPr>
              <w:sym w:font="Wingdings 2" w:char="F0A3"/>
            </w:r>
            <w:r w:rsidRPr="00B54D3A">
              <w:rPr>
                <w:rFonts w:ascii="David" w:hAnsi="David" w:cs="David"/>
                <w:rtl/>
              </w:rPr>
              <w:t xml:space="preserve">אחר </w:t>
            </w:r>
            <w:r w:rsidR="008E7BFC">
              <w:rPr>
                <w:rFonts w:ascii="David" w:hAnsi="David" w:cs="David" w:hint="cs"/>
                <w:rtl/>
              </w:rPr>
              <w:t>_______</w:t>
            </w:r>
          </w:p>
          <w:p w14:paraId="13872D62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1B0B14EF" w14:textId="77777777" w:rsidTr="00D502D8">
        <w:trPr>
          <w:trHeight w:val="451"/>
        </w:trPr>
        <w:tc>
          <w:tcPr>
            <w:tcW w:w="92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1E918" w14:textId="77777777" w:rsidR="005A0433" w:rsidRPr="00B54D3A" w:rsidRDefault="005A0433" w:rsidP="008E7BFC">
            <w:pPr>
              <w:bidi w:val="0"/>
              <w:spacing w:line="259" w:lineRule="auto"/>
              <w:ind w:right="75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eastAsia="David" w:hAnsi="David" w:cs="David"/>
                <w:b/>
              </w:rPr>
              <w:t xml:space="preserve"> </w:t>
            </w:r>
          </w:p>
          <w:p w14:paraId="3C581ADB" w14:textId="77777777" w:rsidR="005A0433" w:rsidRPr="00B54D3A" w:rsidRDefault="005A0433" w:rsidP="008E7BFC">
            <w:pPr>
              <w:spacing w:line="259" w:lineRule="auto"/>
              <w:ind w:left="3"/>
              <w:jc w:val="left"/>
              <w:rPr>
                <w:rFonts w:ascii="David" w:hAnsi="David" w:cs="David"/>
                <w:rtl/>
              </w:rPr>
            </w:pPr>
            <w:r w:rsidRPr="00B54D3A">
              <w:rPr>
                <w:rFonts w:ascii="David" w:eastAsia="David" w:hAnsi="David" w:cs="David"/>
                <w:b/>
                <w:bCs/>
                <w:rtl/>
              </w:rPr>
              <w:t xml:space="preserve">פרטי ההתקשרות של המשיב: </w:t>
            </w:r>
          </w:p>
        </w:tc>
      </w:tr>
      <w:tr w:rsidR="005A0433" w:rsidRPr="00B54D3A" w14:paraId="2FFC4847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ED258" w14:textId="435750C4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83252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כתובת: </w:t>
            </w:r>
          </w:p>
          <w:p w14:paraId="1ABF17AF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224AE26C" w14:textId="77777777" w:rsidTr="00EB60F4">
        <w:trPr>
          <w:trHeight w:val="451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D8C01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0F5C2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דוא"ל: </w:t>
            </w:r>
          </w:p>
          <w:p w14:paraId="6700BC76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611ABDFE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CFDC3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FE1FB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טלפון: </w:t>
            </w:r>
          </w:p>
          <w:p w14:paraId="208D203E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6AE88742" w14:textId="77777777" w:rsidTr="00EB60F4">
        <w:trPr>
          <w:trHeight w:val="451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7A073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33A31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טלפון נייד: </w:t>
            </w:r>
          </w:p>
          <w:p w14:paraId="416C182E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7454B7DB" w14:textId="77777777" w:rsidTr="00EB60F4">
        <w:trPr>
          <w:trHeight w:val="452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9D40D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8F846" w14:textId="77777777" w:rsidR="005A0433" w:rsidRPr="00B54D3A" w:rsidRDefault="005A0433" w:rsidP="008E7BFC">
            <w:pPr>
              <w:spacing w:line="259" w:lineRule="auto"/>
              <w:ind w:left="1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אתר אינטרנט: </w:t>
            </w:r>
          </w:p>
          <w:p w14:paraId="3B097184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02F9C4D8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E43C4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AB61B" w14:textId="77777777" w:rsidR="005A0433" w:rsidRPr="00B54D3A" w:rsidRDefault="005A0433" w:rsidP="008E7BFC">
            <w:pPr>
              <w:bidi w:val="0"/>
              <w:spacing w:line="259" w:lineRule="auto"/>
              <w:ind w:right="75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eastAsia="David" w:hAnsi="David" w:cs="David"/>
                <w:b/>
              </w:rPr>
              <w:t xml:space="preserve"> </w:t>
            </w:r>
          </w:p>
          <w:p w14:paraId="68C9060B" w14:textId="77777777" w:rsidR="005A0433" w:rsidRPr="00B54D3A" w:rsidRDefault="005A0433" w:rsidP="008E7BFC">
            <w:pPr>
              <w:spacing w:line="259" w:lineRule="auto"/>
              <w:ind w:left="2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eastAsia="David" w:hAnsi="David" w:cs="David"/>
                <w:b/>
                <w:bCs/>
                <w:rtl/>
              </w:rPr>
              <w:t xml:space="preserve">פרטים על המשיב: </w:t>
            </w:r>
          </w:p>
        </w:tc>
      </w:tr>
      <w:tr w:rsidR="005A0433" w:rsidRPr="00B54D3A" w14:paraId="2F3112FD" w14:textId="77777777" w:rsidTr="00EB60F4">
        <w:trPr>
          <w:trHeight w:val="451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134B6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00456" w14:textId="77777777" w:rsidR="005A0433" w:rsidRPr="00B54D3A" w:rsidRDefault="005A0433" w:rsidP="008E7BFC">
            <w:pPr>
              <w:spacing w:line="259" w:lineRule="auto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תאריך ייסוד: </w:t>
            </w:r>
          </w:p>
          <w:p w14:paraId="38C31608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5A0433" w:rsidRPr="00B54D3A" w14:paraId="5B2D7838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244D6" w14:textId="77777777" w:rsidR="005A0433" w:rsidRPr="00B54D3A" w:rsidRDefault="005A0433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77FD0" w14:textId="77777777" w:rsidR="005A0433" w:rsidRPr="00B54D3A" w:rsidRDefault="005A0433" w:rsidP="008E7BFC">
            <w:pPr>
              <w:spacing w:line="259" w:lineRule="auto"/>
              <w:ind w:left="3"/>
              <w:jc w:val="lef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  <w:rtl/>
              </w:rPr>
              <w:t xml:space="preserve">פירוט לגבי מחזיקי השליטה: </w:t>
            </w:r>
          </w:p>
          <w:p w14:paraId="4CBF1FA2" w14:textId="77777777" w:rsidR="005A0433" w:rsidRPr="00B54D3A" w:rsidRDefault="005A0433" w:rsidP="008E7BFC">
            <w:pPr>
              <w:bidi w:val="0"/>
              <w:spacing w:line="259" w:lineRule="auto"/>
              <w:ind w:right="116"/>
              <w:jc w:val="right"/>
              <w:rPr>
                <w:rFonts w:ascii="David" w:hAnsi="David" w:cs="David"/>
              </w:rPr>
            </w:pPr>
            <w:r w:rsidRPr="00B54D3A">
              <w:rPr>
                <w:rFonts w:ascii="David" w:hAnsi="David" w:cs="David"/>
              </w:rPr>
              <w:t xml:space="preserve"> </w:t>
            </w:r>
          </w:p>
        </w:tc>
      </w:tr>
      <w:tr w:rsidR="008E3ACE" w:rsidRPr="00B54D3A" w14:paraId="593A45C9" w14:textId="77777777" w:rsidTr="00EB60F4">
        <w:trPr>
          <w:trHeight w:val="449"/>
        </w:trPr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DE74E" w14:textId="77777777" w:rsidR="008E3ACE" w:rsidRPr="00B54D3A" w:rsidRDefault="008E3ACE" w:rsidP="008E7BFC">
            <w:pPr>
              <w:bidi w:val="0"/>
              <w:spacing w:line="259" w:lineRule="auto"/>
              <w:ind w:right="118"/>
              <w:jc w:val="right"/>
              <w:rPr>
                <w:rFonts w:ascii="David" w:hAnsi="David" w:cs="David"/>
              </w:rPr>
            </w:pPr>
          </w:p>
        </w:tc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F569B" w14:textId="2D720D59" w:rsidR="008E3ACE" w:rsidRPr="00B54D3A" w:rsidRDefault="008E3ACE" w:rsidP="008E7BFC">
            <w:pPr>
              <w:spacing w:line="259" w:lineRule="auto"/>
              <w:ind w:left="3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אנשי מפתח- מנכ"ל, סמנכ"לים</w:t>
            </w:r>
            <w:r w:rsidR="00C4227D">
              <w:rPr>
                <w:rFonts w:ascii="David" w:hAnsi="David" w:cs="David" w:hint="cs"/>
                <w:rtl/>
              </w:rPr>
              <w:t xml:space="preserve"> וכו'</w:t>
            </w:r>
          </w:p>
        </w:tc>
      </w:tr>
    </w:tbl>
    <w:p w14:paraId="7A69EB89" w14:textId="77777777" w:rsidR="008E7BFC" w:rsidRDefault="008E7BFC" w:rsidP="008E7BFC">
      <w:pPr>
        <w:bidi w:val="0"/>
        <w:spacing w:after="160" w:line="259" w:lineRule="auto"/>
        <w:jc w:val="right"/>
        <w:rPr>
          <w:rFonts w:ascii="David" w:eastAsia="David" w:hAnsi="David" w:cs="David"/>
          <w:b/>
          <w:bCs/>
          <w:szCs w:val="24"/>
          <w:rtl/>
        </w:rPr>
      </w:pPr>
    </w:p>
    <w:p w14:paraId="4C7DD5E3" w14:textId="76DF26FA" w:rsidR="00A81DB6" w:rsidRDefault="00A81DB6" w:rsidP="006D3E15">
      <w:pPr>
        <w:bidi w:val="0"/>
        <w:spacing w:after="160" w:line="259" w:lineRule="auto"/>
        <w:ind w:right="-902"/>
        <w:jc w:val="right"/>
        <w:rPr>
          <w:rFonts w:ascii="David" w:eastAsia="David" w:hAnsi="David" w:cs="David"/>
          <w:b/>
          <w:bCs/>
          <w:szCs w:val="24"/>
          <w:rtl/>
        </w:rPr>
      </w:pPr>
      <w:r>
        <w:rPr>
          <w:rFonts w:ascii="David" w:eastAsia="David" w:hAnsi="David" w:cs="David"/>
          <w:b/>
          <w:bCs/>
          <w:szCs w:val="24"/>
          <w:rtl/>
        </w:rPr>
        <w:t>פרטים נוספים על המשיב:</w:t>
      </w:r>
    </w:p>
    <w:p w14:paraId="54C1440B" w14:textId="0BF60607" w:rsidR="006D3E15" w:rsidRDefault="006D3E15" w:rsidP="006D3E15">
      <w:pPr>
        <w:bidi w:val="0"/>
        <w:spacing w:after="160" w:line="259" w:lineRule="auto"/>
        <w:ind w:right="-902"/>
        <w:jc w:val="right"/>
        <w:rPr>
          <w:rtl/>
        </w:rPr>
      </w:pPr>
      <w:r>
        <w:rPr>
          <w:rFonts w:ascii="David" w:eastAsia="David" w:hAnsi="David" w:cs="David" w:hint="cs"/>
          <w:b/>
          <w:bCs/>
          <w:szCs w:val="24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David" w:eastAsia="David" w:hAnsi="David" w:cs="David" w:hint="cs"/>
          <w:b/>
          <w:bCs/>
          <w:szCs w:val="24"/>
          <w:rtl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2484C2D" w14:textId="77777777" w:rsidR="00A81DB6" w:rsidRDefault="008E7BFC" w:rsidP="008E7BFC">
      <w:pPr>
        <w:spacing w:line="259" w:lineRule="auto"/>
        <w:ind w:left="-902" w:hanging="10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A9F4220" w14:textId="77777777" w:rsidR="008E7BFC" w:rsidRPr="0047420E" w:rsidRDefault="008E7BFC">
      <w:pPr>
        <w:bidi w:val="0"/>
        <w:spacing w:after="160" w:line="259" w:lineRule="auto"/>
        <w:jc w:val="left"/>
        <w:rPr>
          <w:rFonts w:ascii="David" w:hAnsi="David" w:cs="David"/>
          <w:b/>
          <w:bCs/>
        </w:rPr>
      </w:pPr>
      <w:r w:rsidRPr="0047420E">
        <w:rPr>
          <w:rFonts w:ascii="David" w:hAnsi="David" w:cs="David"/>
          <w:b/>
          <w:bCs/>
          <w:rtl/>
        </w:rPr>
        <w:br w:type="page"/>
      </w:r>
    </w:p>
    <w:p w14:paraId="0AB88F0F" w14:textId="77777777" w:rsidR="002C34B1" w:rsidRDefault="002C34B1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B54D3A">
        <w:rPr>
          <w:rFonts w:ascii="David" w:hAnsi="David" w:cs="David"/>
          <w:b/>
          <w:bCs/>
          <w:u w:val="single"/>
          <w:rtl/>
        </w:rPr>
        <w:lastRenderedPageBreak/>
        <w:t xml:space="preserve">חלק </w:t>
      </w:r>
      <w:r>
        <w:rPr>
          <w:rFonts w:ascii="David" w:hAnsi="David" w:cs="David" w:hint="cs"/>
          <w:b/>
          <w:bCs/>
          <w:u w:val="single"/>
          <w:rtl/>
        </w:rPr>
        <w:t>ב</w:t>
      </w:r>
      <w:r w:rsidRPr="00B54D3A">
        <w:rPr>
          <w:rFonts w:ascii="David" w:hAnsi="David" w:cs="David"/>
          <w:b/>
          <w:bCs/>
          <w:u w:val="single"/>
          <w:rtl/>
        </w:rPr>
        <w:t xml:space="preserve">- </w:t>
      </w:r>
      <w:r>
        <w:rPr>
          <w:rFonts w:ascii="David" w:hAnsi="David" w:cs="David" w:hint="cs"/>
          <w:b/>
          <w:bCs/>
          <w:u w:val="single"/>
          <w:rtl/>
        </w:rPr>
        <w:t>שאלון מקצועי</w:t>
      </w:r>
    </w:p>
    <w:p w14:paraId="6554E639" w14:textId="77777777" w:rsidR="008910F0" w:rsidRPr="00B54D3A" w:rsidRDefault="008910F0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tbl>
      <w:tblPr>
        <w:tblStyle w:val="TableGrid"/>
        <w:tblW w:w="9287" w:type="dxa"/>
        <w:tblInd w:w="-108" w:type="dxa"/>
        <w:tblCellMar>
          <w:top w:w="6" w:type="dxa"/>
          <w:left w:w="58" w:type="dxa"/>
          <w:right w:w="104" w:type="dxa"/>
        </w:tblCellMar>
        <w:tblLook w:val="04A0" w:firstRow="1" w:lastRow="0" w:firstColumn="1" w:lastColumn="0" w:noHBand="0" w:noVBand="1"/>
      </w:tblPr>
      <w:tblGrid>
        <w:gridCol w:w="6892"/>
        <w:gridCol w:w="2395"/>
      </w:tblGrid>
      <w:tr w:rsidR="00A474D1" w:rsidRPr="00B54D3A" w14:paraId="5357180D" w14:textId="77777777" w:rsidTr="00B9163B">
        <w:trPr>
          <w:trHeight w:val="670"/>
        </w:trPr>
        <w:tc>
          <w:tcPr>
            <w:tcW w:w="92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9B5A8" w14:textId="77777777" w:rsidR="009A50F7" w:rsidRDefault="009A50F7" w:rsidP="009A50F7">
            <w:pPr>
              <w:pStyle w:val="af0"/>
              <w:spacing w:line="259" w:lineRule="auto"/>
              <w:ind w:left="360"/>
              <w:jc w:val="left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כללי:</w:t>
            </w:r>
          </w:p>
          <w:p w14:paraId="23E2DCB1" w14:textId="77777777" w:rsidR="009A50F7" w:rsidRPr="0093748B" w:rsidRDefault="009A50F7" w:rsidP="009A50F7">
            <w:pPr>
              <w:pStyle w:val="af0"/>
              <w:spacing w:line="259" w:lineRule="auto"/>
              <w:ind w:left="360"/>
              <w:jc w:val="left"/>
              <w:rPr>
                <w:rFonts w:ascii="David" w:hAnsi="David" w:cs="David"/>
                <w:rtl/>
              </w:rPr>
            </w:pPr>
            <w:r w:rsidRPr="0093748B">
              <w:rPr>
                <w:rFonts w:ascii="David" w:hAnsi="David" w:cs="David" w:hint="cs"/>
                <w:rtl/>
              </w:rPr>
              <w:t xml:space="preserve">סמן </w:t>
            </w:r>
            <w:r w:rsidRPr="0093748B">
              <w:rPr>
                <w:rFonts w:ascii="David" w:hAnsi="David" w:cs="David" w:hint="cs"/>
              </w:rPr>
              <w:t>V</w:t>
            </w:r>
            <w:r w:rsidRPr="0093748B">
              <w:rPr>
                <w:rFonts w:ascii="David" w:hAnsi="David" w:cs="David" w:hint="cs"/>
                <w:rtl/>
              </w:rPr>
              <w:t xml:space="preserve"> בעבור השירותים אותם המשיב יכול לבצע:</w:t>
            </w:r>
          </w:p>
          <w:p w14:paraId="0F1AFF44" w14:textId="49642E95" w:rsidR="009A50F7" w:rsidRPr="0093748B" w:rsidRDefault="00B50B9D" w:rsidP="00826DB7">
            <w:pPr>
              <w:pStyle w:val="af0"/>
              <w:numPr>
                <w:ilvl w:val="0"/>
                <w:numId w:val="24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 w:rsidRPr="0093748B">
              <w:rPr>
                <w:rFonts w:ascii="David" w:hAnsi="David" w:cs="David" w:hint="cs"/>
                <w:rtl/>
              </w:rPr>
              <w:t>שירותי קרקע בישראל</w:t>
            </w:r>
          </w:p>
          <w:p w14:paraId="01F633FB" w14:textId="58BE13E7" w:rsidR="00B50B9D" w:rsidRPr="0093748B" w:rsidRDefault="00B50B9D" w:rsidP="00826DB7">
            <w:pPr>
              <w:pStyle w:val="af0"/>
              <w:numPr>
                <w:ilvl w:val="0"/>
                <w:numId w:val="24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 w:rsidRPr="0093748B">
              <w:rPr>
                <w:rFonts w:ascii="David" w:hAnsi="David" w:cs="David" w:hint="cs"/>
                <w:rtl/>
              </w:rPr>
              <w:t xml:space="preserve">שירותי הטסה למדינות אירופה </w:t>
            </w:r>
            <w:r w:rsidR="00826DB7" w:rsidRPr="0093748B">
              <w:rPr>
                <w:rFonts w:ascii="David" w:hAnsi="David" w:cs="David" w:hint="cs"/>
                <w:rtl/>
              </w:rPr>
              <w:t>ואבו דאבי</w:t>
            </w:r>
            <w:r w:rsidR="002B4A8F" w:rsidRPr="0093748B">
              <w:rPr>
                <w:rFonts w:ascii="David" w:hAnsi="David" w:cs="David" w:hint="cs"/>
                <w:rtl/>
              </w:rPr>
              <w:t xml:space="preserve"> (גם באמצעות קבלן משנה)</w:t>
            </w:r>
          </w:p>
          <w:p w14:paraId="0E439FD3" w14:textId="14E6EE0E" w:rsidR="00826DB7" w:rsidRPr="009A50F7" w:rsidRDefault="00826DB7" w:rsidP="00826DB7">
            <w:pPr>
              <w:pStyle w:val="af0"/>
              <w:numPr>
                <w:ilvl w:val="0"/>
                <w:numId w:val="24"/>
              </w:numPr>
              <w:spacing w:line="259" w:lineRule="auto"/>
              <w:jc w:val="left"/>
              <w:rPr>
                <w:rFonts w:ascii="David" w:hAnsi="David" w:cs="David"/>
                <w:b/>
                <w:bCs/>
                <w:rtl/>
              </w:rPr>
            </w:pPr>
            <w:r w:rsidRPr="0093748B">
              <w:rPr>
                <w:rFonts w:ascii="David" w:hAnsi="David" w:cs="David" w:hint="cs"/>
                <w:rtl/>
              </w:rPr>
              <w:t>שירותי קרקע במדינת היעד</w:t>
            </w:r>
            <w:r w:rsidR="002B4A8F" w:rsidRPr="0093748B">
              <w:rPr>
                <w:rFonts w:ascii="David" w:hAnsi="David" w:cs="David" w:hint="cs"/>
                <w:rtl/>
              </w:rPr>
              <w:t xml:space="preserve"> (גם באמצעות קבלן משנה)</w:t>
            </w:r>
          </w:p>
        </w:tc>
      </w:tr>
      <w:tr w:rsidR="00645765" w:rsidRPr="00B54D3A" w14:paraId="3AEBDA11" w14:textId="77777777" w:rsidTr="00C3447A">
        <w:trPr>
          <w:trHeight w:val="419"/>
        </w:trPr>
        <w:tc>
          <w:tcPr>
            <w:tcW w:w="92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D1D5A" w14:textId="055DDC5D" w:rsidR="00645765" w:rsidRDefault="00645765" w:rsidP="000C360F">
            <w:pPr>
              <w:pStyle w:val="af0"/>
              <w:numPr>
                <w:ilvl w:val="0"/>
                <w:numId w:val="22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שירותי</w:t>
            </w:r>
            <w:r w:rsidRPr="00597F2C">
              <w:rPr>
                <w:rFonts w:ascii="David" w:hAnsi="David" w:cs="David" w:hint="cs"/>
                <w:b/>
                <w:bCs/>
                <w:rtl/>
              </w:rPr>
              <w:t xml:space="preserve"> קרקע</w:t>
            </w:r>
            <w:r w:rsidR="0065560C" w:rsidRPr="000C360F">
              <w:rPr>
                <w:rFonts w:ascii="David" w:hAnsi="David" w:cs="David" w:hint="cs"/>
                <w:b/>
                <w:bCs/>
                <w:rtl/>
              </w:rPr>
              <w:t xml:space="preserve"> בישראל</w:t>
            </w:r>
          </w:p>
        </w:tc>
      </w:tr>
      <w:tr w:rsidR="00153A65" w:rsidRPr="00B54D3A" w14:paraId="283B802E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66C12" w14:textId="77777777" w:rsidR="00153A65" w:rsidRPr="00BB5215" w:rsidRDefault="00153A65" w:rsidP="00153A65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767C9A98" w14:textId="77777777" w:rsidR="00153A65" w:rsidRDefault="00153A65" w:rsidP="00153A65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 w:rsidRPr="005B51A3">
              <w:rPr>
                <w:rFonts w:ascii="David" w:hAnsi="David" w:cs="David" w:hint="cs"/>
                <w:rtl/>
              </w:rPr>
              <w:t>כן</w:t>
            </w:r>
          </w:p>
          <w:p w14:paraId="3E52F674" w14:textId="3F986F0E" w:rsidR="00153A65" w:rsidRDefault="00153A65" w:rsidP="00E25DBB">
            <w:pPr>
              <w:pStyle w:val="af0"/>
              <w:spacing w:line="259" w:lineRule="auto"/>
              <w:ind w:left="360" w:right="118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אנא ציין את מספר שנות הניסיון בשירותי קרקע</w:t>
            </w:r>
            <w:r w:rsidR="00E25DBB">
              <w:rPr>
                <w:rFonts w:ascii="David" w:hAnsi="David" w:cs="David" w:hint="cs"/>
                <w:rtl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בנתב"ג: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58993" w14:textId="0B7ABE07" w:rsidR="00153A65" w:rsidRDefault="00153A65" w:rsidP="00153A65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 המשיב מספק שירותי קרקע לנוסעים בנתב"ג?</w:t>
            </w:r>
          </w:p>
        </w:tc>
      </w:tr>
      <w:tr w:rsidR="005016DF" w:rsidRPr="00B54D3A" w14:paraId="0B235F77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898E" w14:textId="624993D5" w:rsidR="005016DF" w:rsidRPr="005016DF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 w:rsidRPr="005B51A3">
              <w:rPr>
                <w:rFonts w:ascii="David" w:hAnsi="David" w:cs="David" w:hint="cs"/>
                <w:rtl/>
              </w:rPr>
              <w:t>כן</w:t>
            </w:r>
          </w:p>
          <w:p w14:paraId="224C16E9" w14:textId="77777777" w:rsidR="005016DF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 w:rsidRPr="00BB5215">
              <w:rPr>
                <w:rFonts w:ascii="David" w:hAnsi="David" w:cs="David" w:hint="cs"/>
                <w:rtl/>
              </w:rPr>
              <w:t>ל</w:t>
            </w:r>
            <w:r>
              <w:rPr>
                <w:rFonts w:ascii="David" w:hAnsi="David" w:cs="David" w:hint="cs"/>
                <w:rtl/>
              </w:rPr>
              <w:t>א</w:t>
            </w:r>
          </w:p>
          <w:p w14:paraId="1A2CB096" w14:textId="6919C47B" w:rsidR="005016DF" w:rsidRPr="00D519F2" w:rsidRDefault="00D519F2" w:rsidP="00D519F2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 w:rsidRPr="002304E4">
              <w:rPr>
                <w:rFonts w:ascii="David" w:hAnsi="David" w:cs="David" w:hint="cs"/>
                <w:rtl/>
              </w:rPr>
              <w:t>אחר _______________________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F210A" w14:textId="3B2E7FD7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</w:t>
            </w:r>
            <w:r w:rsidR="00B157C7">
              <w:rPr>
                <w:rFonts w:ascii="David" w:hAnsi="David" w:cs="David" w:hint="cs"/>
                <w:rtl/>
              </w:rPr>
              <w:t xml:space="preserve"> המשיב מספק</w:t>
            </w:r>
            <w:r>
              <w:rPr>
                <w:rFonts w:ascii="David" w:hAnsi="David" w:cs="David" w:hint="cs"/>
                <w:rtl/>
              </w:rPr>
              <w:t xml:space="preserve"> שירותי קרקע בנתב"ג במתכונת 24/7 (כולל </w:t>
            </w:r>
            <w:r w:rsidR="00D519F2">
              <w:rPr>
                <w:rFonts w:ascii="David" w:hAnsi="David" w:cs="David" w:hint="cs"/>
                <w:rtl/>
              </w:rPr>
              <w:t>שבתות וחגים)</w:t>
            </w:r>
            <w:r>
              <w:rPr>
                <w:rFonts w:ascii="David" w:hAnsi="David" w:cs="David" w:hint="cs"/>
                <w:rtl/>
              </w:rPr>
              <w:t>?</w:t>
            </w:r>
          </w:p>
        </w:tc>
      </w:tr>
      <w:tr w:rsidR="005016DF" w:rsidRPr="00B54D3A" w14:paraId="78A52881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1F37B" w14:textId="19A505EF" w:rsidR="005016DF" w:rsidRPr="002304E4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 w:rsidRPr="005B51A3">
              <w:rPr>
                <w:rFonts w:ascii="David" w:hAnsi="David" w:cs="David" w:hint="cs"/>
                <w:rtl/>
              </w:rPr>
              <w:t>כן</w:t>
            </w:r>
            <w:r w:rsidRPr="002304E4">
              <w:rPr>
                <w:rFonts w:ascii="David" w:hAnsi="David" w:cs="David" w:hint="cs"/>
                <w:rtl/>
              </w:rPr>
              <w:t xml:space="preserve">. במידה והתשובה כן יש לסמן </w:t>
            </w:r>
            <w:r w:rsidRPr="002304E4">
              <w:rPr>
                <w:rFonts w:ascii="David" w:hAnsi="David" w:cs="David" w:hint="cs"/>
              </w:rPr>
              <w:t>V</w:t>
            </w:r>
            <w:r w:rsidRPr="002304E4">
              <w:rPr>
                <w:rFonts w:ascii="David" w:hAnsi="David" w:cs="David" w:hint="cs"/>
                <w:rtl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באיזה שדות תעופה נוספים (פרט לנתב"ג) המשיב מספק שירותי קרקע</w:t>
            </w:r>
            <w:r w:rsidRPr="002304E4">
              <w:rPr>
                <w:rFonts w:ascii="David" w:hAnsi="David" w:cs="David" w:hint="cs"/>
                <w:rtl/>
              </w:rPr>
              <w:t xml:space="preserve">: </w:t>
            </w:r>
          </w:p>
          <w:p w14:paraId="28D687E2" w14:textId="0B6CAD8D" w:rsidR="005016DF" w:rsidRPr="002304E4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left="1096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נמל התעופה רמון,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אנא ציין את מספר שנות הניסיון:_____</w:t>
            </w:r>
          </w:p>
          <w:p w14:paraId="4927A68B" w14:textId="5D836AA4" w:rsidR="005016DF" w:rsidRPr="002304E4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left="1096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נמל תעופה חיפה, אנא ציין את מספר שנות הניסיון:______</w:t>
            </w:r>
          </w:p>
          <w:p w14:paraId="6AE89575" w14:textId="77777777" w:rsidR="005016DF" w:rsidRPr="002304E4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left="1096"/>
              <w:jc w:val="left"/>
              <w:rPr>
                <w:rFonts w:ascii="David" w:hAnsi="David" w:cs="David"/>
              </w:rPr>
            </w:pPr>
            <w:r w:rsidRPr="002304E4">
              <w:rPr>
                <w:rFonts w:ascii="David" w:hAnsi="David" w:cs="David" w:hint="cs"/>
                <w:rtl/>
              </w:rPr>
              <w:t>אחר ____________________________________________</w:t>
            </w:r>
          </w:p>
          <w:p w14:paraId="0B4E8B5D" w14:textId="484FD18F" w:rsidR="005016DF" w:rsidRPr="007A1E79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  <w:rtl/>
              </w:rPr>
            </w:pPr>
            <w:r w:rsidRPr="00BB5215">
              <w:rPr>
                <w:rFonts w:ascii="David" w:hAnsi="David" w:cs="David" w:hint="cs"/>
                <w:rtl/>
              </w:rPr>
              <w:t>ל</w:t>
            </w:r>
            <w:r>
              <w:rPr>
                <w:rFonts w:ascii="David" w:hAnsi="David" w:cs="David" w:hint="cs"/>
                <w:rtl/>
              </w:rPr>
              <w:t>א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5178B" w14:textId="02E5CB76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 המשיב מספק שירותי קרקע לנוסעים בשדות תעופה נוספים בישראל (פרט לנתב"ג)?</w:t>
            </w:r>
          </w:p>
        </w:tc>
      </w:tr>
      <w:tr w:rsidR="00B157C7" w14:paraId="7E25902F" w14:textId="77777777" w:rsidTr="005866E5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9E4E7" w14:textId="391B9A08" w:rsidR="00B157C7" w:rsidRPr="00B157C7" w:rsidRDefault="00B157C7" w:rsidP="00B157C7">
            <w:p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נא פרט את מת</w:t>
            </w:r>
            <w:r w:rsidR="003E6A1D">
              <w:rPr>
                <w:rFonts w:ascii="David" w:hAnsi="David" w:cs="David" w:hint="cs"/>
                <w:rtl/>
              </w:rPr>
              <w:t>כונת זמינות שירותי הקרקע בשדות התעופה הנוספים בישראל</w:t>
            </w:r>
            <w:r w:rsidR="00C7527B">
              <w:rPr>
                <w:rFonts w:ascii="David" w:hAnsi="David" w:cs="David" w:hint="cs"/>
                <w:rtl/>
              </w:rPr>
              <w:t>:</w:t>
            </w:r>
          </w:p>
          <w:p w14:paraId="647EF34B" w14:textId="5A5696C7" w:rsidR="00B157C7" w:rsidRPr="002304E4" w:rsidRDefault="00B157C7" w:rsidP="00B157C7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נמל התעופה רמון:____</w:t>
            </w:r>
            <w:r w:rsidR="00ED5477">
              <w:rPr>
                <w:rFonts w:ascii="David" w:hAnsi="David" w:cs="David" w:hint="cs"/>
                <w:rtl/>
              </w:rPr>
              <w:t>_______________________________________</w:t>
            </w:r>
          </w:p>
          <w:p w14:paraId="754868CC" w14:textId="0A0E1C0B" w:rsidR="00B157C7" w:rsidRPr="002304E4" w:rsidRDefault="00B157C7" w:rsidP="00B157C7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נמל תעופה חיפה:_____</w:t>
            </w:r>
            <w:r w:rsidR="00ED5477">
              <w:rPr>
                <w:rFonts w:ascii="David" w:hAnsi="David" w:cs="David" w:hint="cs"/>
                <w:rtl/>
              </w:rPr>
              <w:t>______________________________________</w:t>
            </w:r>
            <w:r>
              <w:rPr>
                <w:rFonts w:ascii="David" w:hAnsi="David" w:cs="David" w:hint="cs"/>
                <w:rtl/>
              </w:rPr>
              <w:t>_</w:t>
            </w:r>
          </w:p>
          <w:p w14:paraId="75E9512B" w14:textId="2FA00C41" w:rsidR="00B157C7" w:rsidRPr="002304E4" w:rsidRDefault="00B157C7" w:rsidP="00B157C7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 w:rsidRPr="002304E4">
              <w:rPr>
                <w:rFonts w:ascii="David" w:hAnsi="David" w:cs="David" w:hint="cs"/>
                <w:rtl/>
              </w:rPr>
              <w:t>אחר</w:t>
            </w:r>
            <w:r w:rsidR="00ED5477">
              <w:rPr>
                <w:rFonts w:ascii="David" w:hAnsi="David" w:cs="David" w:hint="cs"/>
                <w:rtl/>
              </w:rPr>
              <w:t>:</w:t>
            </w:r>
            <w:r w:rsidRPr="002304E4">
              <w:rPr>
                <w:rFonts w:ascii="David" w:hAnsi="David" w:cs="David" w:hint="cs"/>
                <w:rtl/>
              </w:rPr>
              <w:t xml:space="preserve"> ________</w:t>
            </w:r>
            <w:r w:rsidR="00ED5477">
              <w:rPr>
                <w:rFonts w:ascii="David" w:hAnsi="David" w:cs="David" w:hint="cs"/>
                <w:rtl/>
              </w:rPr>
              <w:t>_________</w:t>
            </w:r>
            <w:r w:rsidRPr="002304E4">
              <w:rPr>
                <w:rFonts w:ascii="David" w:hAnsi="David" w:cs="David" w:hint="cs"/>
                <w:rtl/>
              </w:rPr>
              <w:t>____________________________________</w:t>
            </w:r>
          </w:p>
          <w:p w14:paraId="12DBD097" w14:textId="59420B2D" w:rsidR="00B157C7" w:rsidRPr="007A1E79" w:rsidRDefault="002F6040" w:rsidP="00B157C7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אינני</w:t>
            </w:r>
            <w:r w:rsidR="00912A4B">
              <w:rPr>
                <w:rFonts w:ascii="David" w:hAnsi="David" w:cs="David" w:hint="cs"/>
                <w:rtl/>
              </w:rPr>
              <w:t xml:space="preserve"> מספק שירותי קר</w:t>
            </w:r>
            <w:r w:rsidR="00605266">
              <w:rPr>
                <w:rFonts w:ascii="David" w:hAnsi="David" w:cs="David" w:hint="cs"/>
                <w:rtl/>
              </w:rPr>
              <w:t>קע בשד</w:t>
            </w:r>
            <w:r>
              <w:rPr>
                <w:rFonts w:ascii="David" w:hAnsi="David" w:cs="David" w:hint="cs"/>
                <w:rtl/>
              </w:rPr>
              <w:t xml:space="preserve">ות תעופה </w:t>
            </w:r>
            <w:r w:rsidR="0042015D">
              <w:rPr>
                <w:rFonts w:ascii="David" w:hAnsi="David" w:cs="David" w:hint="cs"/>
                <w:rtl/>
              </w:rPr>
              <w:t>נוספים (פרט לנתב"ג)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DEEF9" w14:textId="2083AFB4" w:rsidR="00B157C7" w:rsidRDefault="00B157C7" w:rsidP="00B157C7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האם המשיב מספק שירותי קרקע </w:t>
            </w:r>
            <w:r w:rsidR="003E1E3B">
              <w:rPr>
                <w:rFonts w:ascii="David" w:hAnsi="David" w:cs="David" w:hint="cs"/>
                <w:rtl/>
              </w:rPr>
              <w:t xml:space="preserve">בשדות תעופה נוספים בישראל (פרט לנתב"ג) </w:t>
            </w:r>
            <w:r>
              <w:rPr>
                <w:rFonts w:ascii="David" w:hAnsi="David" w:cs="David" w:hint="cs"/>
                <w:rtl/>
              </w:rPr>
              <w:t>במתכונת 24/7 (כולל שבתות וחגים)?</w:t>
            </w:r>
          </w:p>
        </w:tc>
      </w:tr>
      <w:tr w:rsidR="00097C7D" w:rsidRPr="00B54D3A" w14:paraId="3D6C3321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D3D44" w14:textId="77B4D536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שירותי הקרקע הנכללים בעת היציאה מישראל: </w:t>
            </w:r>
          </w:p>
          <w:p w14:paraId="6F646CD4" w14:textId="77777777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5BA9F499" w14:textId="22198593" w:rsidR="005016DF" w:rsidRDefault="005016DF" w:rsidP="005016DF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75A60B79" w14:textId="7E1311B8" w:rsidR="005016DF" w:rsidRDefault="005016DF" w:rsidP="005016DF">
            <w:pPr>
              <w:pBdr>
                <w:bottom w:val="single" w:sz="12" w:space="1" w:color="auto"/>
                <w:between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6E0F4C40" w14:textId="78769165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שירותי הקרקע הנכללים בעת החזרה מישראל: </w:t>
            </w:r>
          </w:p>
          <w:p w14:paraId="7E466F10" w14:textId="77777777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6F1FC7D9" w14:textId="77777777" w:rsidR="005016DF" w:rsidRDefault="005016DF" w:rsidP="005016DF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3142C698" w14:textId="77777777" w:rsidR="005016DF" w:rsidRDefault="005016DF" w:rsidP="005016DF">
            <w:pPr>
              <w:pBdr>
                <w:bottom w:val="single" w:sz="12" w:space="1" w:color="auto"/>
                <w:between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2832A595" w14:textId="3C9BCE48" w:rsidR="00097C7D" w:rsidRPr="000F6D6E" w:rsidRDefault="00097C7D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3531" w14:textId="03909A36" w:rsidR="005016DF" w:rsidRPr="00CD720D" w:rsidRDefault="005016DF" w:rsidP="005016DF">
            <w:pPr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אנא </w:t>
            </w:r>
            <w:r w:rsidR="002D090C">
              <w:rPr>
                <w:rFonts w:ascii="David" w:hAnsi="David" w:cs="David" w:hint="cs"/>
                <w:rtl/>
              </w:rPr>
              <w:t xml:space="preserve">תאר </w:t>
            </w:r>
            <w:r>
              <w:rPr>
                <w:rFonts w:ascii="David" w:hAnsi="David" w:cs="David" w:hint="cs"/>
                <w:rtl/>
              </w:rPr>
              <w:t xml:space="preserve">את </w:t>
            </w:r>
            <w:r w:rsidR="009021AA">
              <w:rPr>
                <w:rFonts w:ascii="David" w:hAnsi="David" w:cs="David" w:hint="cs"/>
                <w:rtl/>
              </w:rPr>
              <w:t>השלבים הנכללים</w:t>
            </w:r>
            <w:r>
              <w:rPr>
                <w:rFonts w:ascii="David" w:hAnsi="David" w:cs="David" w:hint="cs"/>
                <w:rtl/>
              </w:rPr>
              <w:t xml:space="preserve"> במסגרת שירותי הקרקע בעת היציאה מישראל ובעת החזרה לישראל (לדוגמא: </w:t>
            </w:r>
            <w:r w:rsidRPr="00CD720D">
              <w:rPr>
                <w:rFonts w:ascii="David" w:hAnsi="David" w:cs="David"/>
                <w:rtl/>
              </w:rPr>
              <w:t>ביקורת דרכונים, מכס וכו'</w:t>
            </w:r>
            <w:r>
              <w:rPr>
                <w:rFonts w:ascii="David" w:hAnsi="David" w:cs="David" w:hint="cs"/>
                <w:rtl/>
              </w:rPr>
              <w:t>)</w:t>
            </w:r>
            <w:r w:rsidRPr="00CD720D">
              <w:rPr>
                <w:rFonts w:ascii="David" w:hAnsi="David" w:cs="David"/>
                <w:rtl/>
              </w:rPr>
              <w:t>.</w:t>
            </w:r>
          </w:p>
          <w:p w14:paraId="3A07198E" w14:textId="0D9BE491" w:rsidR="00097C7D" w:rsidRPr="00317A3B" w:rsidRDefault="00097C7D" w:rsidP="00097C7D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</w:tc>
      </w:tr>
      <w:tr w:rsidR="009021AA" w:rsidRPr="00B54D3A" w14:paraId="5133E039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687D7" w14:textId="77777777" w:rsidR="009F65A6" w:rsidRDefault="009F65A6" w:rsidP="009F65A6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33D603C5" w14:textId="77777777" w:rsidR="009F65A6" w:rsidRDefault="009F65A6" w:rsidP="009F65A6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345B6D0A" w14:textId="77777777" w:rsidR="009F65A6" w:rsidRDefault="009F65A6" w:rsidP="009F65A6">
            <w:pPr>
              <w:pBdr>
                <w:bottom w:val="single" w:sz="12" w:space="1" w:color="auto"/>
                <w:between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5A6D21BF" w14:textId="77777777" w:rsidR="009021AA" w:rsidRDefault="009021AA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47687" w14:textId="39BF7D05" w:rsidR="009021AA" w:rsidRDefault="007E4494" w:rsidP="005016DF">
            <w:pPr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מהו לוח הזמנים הנדרש לביצוע </w:t>
            </w:r>
            <w:r w:rsidR="009239AF">
              <w:rPr>
                <w:rFonts w:ascii="David" w:hAnsi="David" w:cs="David" w:hint="cs"/>
                <w:rtl/>
              </w:rPr>
              <w:t>שירותי הקרקע מרגע ההגעה לנמל התעופה ועד להמראה למדינת היעד</w:t>
            </w:r>
          </w:p>
        </w:tc>
      </w:tr>
      <w:tr w:rsidR="00097C7D" w14:paraId="7872086C" w14:textId="77777777" w:rsidTr="009C7936">
        <w:trPr>
          <w:trHeight w:val="273"/>
        </w:trPr>
        <w:tc>
          <w:tcPr>
            <w:tcW w:w="92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8431F" w14:textId="3358AE4F" w:rsidR="00097C7D" w:rsidRDefault="00645765" w:rsidP="005016DF">
            <w:pPr>
              <w:pStyle w:val="af0"/>
              <w:numPr>
                <w:ilvl w:val="0"/>
                <w:numId w:val="22"/>
              </w:numPr>
              <w:spacing w:line="259" w:lineRule="auto"/>
              <w:jc w:val="left"/>
              <w:rPr>
                <w:rFonts w:ascii="David" w:hAnsi="David" w:cs="David"/>
                <w:b/>
                <w:bCs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 xml:space="preserve">שירותי </w:t>
            </w:r>
            <w:r w:rsidR="004B005B">
              <w:rPr>
                <w:rFonts w:ascii="David" w:hAnsi="David" w:cs="David" w:hint="cs"/>
                <w:b/>
                <w:bCs/>
                <w:rtl/>
              </w:rPr>
              <w:t>הטסה</w:t>
            </w:r>
            <w:r w:rsidR="00A231FB">
              <w:rPr>
                <w:rFonts w:ascii="David" w:hAnsi="David" w:cs="David" w:hint="cs"/>
                <w:b/>
                <w:bCs/>
                <w:rtl/>
              </w:rPr>
              <w:t xml:space="preserve"> </w:t>
            </w:r>
          </w:p>
          <w:p w14:paraId="78D40288" w14:textId="77777777" w:rsidR="00097C7D" w:rsidRDefault="00097C7D" w:rsidP="005016DF">
            <w:pPr>
              <w:spacing w:line="259" w:lineRule="auto"/>
              <w:jc w:val="left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016DF" w14:paraId="5076C794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A0CE2" w14:textId="55BB07FF" w:rsidR="005016DF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משיב יש צי מטוסים פרטיים בבעלות מלאה</w:t>
            </w:r>
            <w:r w:rsidR="00F036DC">
              <w:rPr>
                <w:rFonts w:ascii="David" w:hAnsi="David" w:cs="David" w:hint="cs"/>
                <w:rtl/>
              </w:rPr>
              <w:t>. כמות: _____________</w:t>
            </w:r>
          </w:p>
          <w:p w14:paraId="67E5B102" w14:textId="7F627446" w:rsidR="005016DF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משיב יש צי מטוסים פרטיים בבעלות חלקית</w:t>
            </w:r>
            <w:r w:rsidR="00F036DC">
              <w:rPr>
                <w:rFonts w:ascii="David" w:hAnsi="David" w:cs="David" w:hint="cs"/>
                <w:rtl/>
              </w:rPr>
              <w:t>. כמות: _____________</w:t>
            </w:r>
          </w:p>
          <w:p w14:paraId="035941A2" w14:textId="4272086F" w:rsidR="005016DF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lastRenderedPageBreak/>
              <w:t>למשיב יש גישה לצי מטוסים פרטיים באמצעות הסכמים עם חברות תעופה/מפעיל אווירי</w:t>
            </w:r>
            <w:r w:rsidR="004328FD">
              <w:rPr>
                <w:rFonts w:ascii="David" w:hAnsi="David" w:cs="David" w:hint="cs"/>
                <w:rtl/>
              </w:rPr>
              <w:t>. מס' החברות איתם יש למפעיל הסכם:______________ / מס' המטוסים הכולל</w:t>
            </w:r>
            <w:r w:rsidR="008D32EF">
              <w:rPr>
                <w:rFonts w:ascii="David" w:hAnsi="David" w:cs="David" w:hint="cs"/>
                <w:rtl/>
              </w:rPr>
              <w:t xml:space="preserve"> _____________.</w:t>
            </w:r>
          </w:p>
          <w:p w14:paraId="1E393309" w14:textId="295F2865" w:rsidR="005016DF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משיב אין גישה לצי מטוסים פרטיים</w:t>
            </w:r>
          </w:p>
          <w:p w14:paraId="4AA12550" w14:textId="21A4ABC3" w:rsidR="00F036DC" w:rsidRDefault="00F036DC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אחר: __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152EB" w14:textId="7FD4D173" w:rsidR="005016DF" w:rsidRDefault="005016DF" w:rsidP="005016DF">
            <w:pPr>
              <w:spacing w:line="259" w:lineRule="auto"/>
              <w:ind w:right="11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lastRenderedPageBreak/>
              <w:t>האם למשיב יש גישה לצי מטוסים פרטיים?</w:t>
            </w:r>
          </w:p>
        </w:tc>
      </w:tr>
      <w:tr w:rsidR="000903E1" w14:paraId="7B3B08CE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FFDE9" w14:textId="77777777" w:rsidR="00D4414D" w:rsidRPr="002304E4" w:rsidRDefault="00D4414D" w:rsidP="00D4414D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29FCC71C" w14:textId="77777777" w:rsidR="00D4414D" w:rsidRDefault="00D4414D" w:rsidP="00D4414D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 w:rsidRPr="00366F9D">
              <w:rPr>
                <w:rFonts w:ascii="David" w:hAnsi="David" w:cs="David" w:hint="cs"/>
                <w:rtl/>
              </w:rPr>
              <w:t>כן</w:t>
            </w:r>
            <w:r>
              <w:rPr>
                <w:rFonts w:ascii="David" w:hAnsi="David" w:cs="David" w:hint="cs"/>
                <w:rtl/>
              </w:rPr>
              <w:t xml:space="preserve"> </w:t>
            </w:r>
          </w:p>
          <w:p w14:paraId="616F537D" w14:textId="77777777" w:rsidR="00D4414D" w:rsidRPr="00413708" w:rsidRDefault="00D4414D" w:rsidP="00D4414D">
            <w:p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 w:rsidRPr="00E43FEC">
              <w:rPr>
                <w:rFonts w:ascii="David" w:hAnsi="David" w:cs="David" w:hint="cs"/>
                <w:rtl/>
              </w:rPr>
              <w:t>פרטים נוספים:</w:t>
            </w:r>
            <w:r w:rsidRPr="00E43FEC">
              <w:rPr>
                <w:rFonts w:ascii="David" w:hAnsi="David" w:cs="David" w:hint="cs"/>
              </w:rPr>
              <w:t xml:space="preserve"> </w:t>
            </w:r>
            <w:r w:rsidRPr="00E43FEC">
              <w:rPr>
                <w:rFonts w:ascii="David" w:hAnsi="David" w:cs="David" w:hint="cs"/>
                <w:rtl/>
              </w:rPr>
              <w:t>_____________________</w:t>
            </w:r>
          </w:p>
          <w:p w14:paraId="06E2C5D8" w14:textId="77777777" w:rsidR="00D4414D" w:rsidRPr="00366F9D" w:rsidRDefault="00D4414D" w:rsidP="00D4414D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חר</w:t>
            </w:r>
          </w:p>
          <w:p w14:paraId="0D0524A8" w14:textId="44CCA45E" w:rsidR="000903E1" w:rsidRPr="00D4414D" w:rsidRDefault="00D4414D" w:rsidP="00D4414D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 w:rsidRPr="00E43FEC">
              <w:rPr>
                <w:rFonts w:ascii="David" w:hAnsi="David" w:cs="David" w:hint="cs"/>
                <w:rtl/>
              </w:rPr>
              <w:t>פרטים נוספים:</w:t>
            </w:r>
            <w:r w:rsidRPr="00E43FEC">
              <w:rPr>
                <w:rFonts w:ascii="David" w:hAnsi="David" w:cs="David" w:hint="cs"/>
              </w:rPr>
              <w:t xml:space="preserve"> </w:t>
            </w:r>
            <w:r w:rsidRPr="00E43FEC">
              <w:rPr>
                <w:rFonts w:ascii="David" w:hAnsi="David" w:cs="David" w:hint="cs"/>
                <w:rtl/>
              </w:rPr>
              <w:t>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C0BBD" w14:textId="345B2143" w:rsidR="000903E1" w:rsidRDefault="00B53A64" w:rsidP="005016DF">
            <w:pPr>
              <w:spacing w:line="259" w:lineRule="auto"/>
              <w:ind w:right="11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האם </w:t>
            </w:r>
            <w:r w:rsidR="008B2902">
              <w:rPr>
                <w:rFonts w:ascii="David" w:hAnsi="David" w:cs="David" w:hint="cs"/>
                <w:rtl/>
              </w:rPr>
              <w:t>ל</w:t>
            </w:r>
            <w:r>
              <w:rPr>
                <w:rFonts w:ascii="David" w:hAnsi="David" w:cs="David" w:hint="cs"/>
                <w:rtl/>
              </w:rPr>
              <w:t xml:space="preserve">משיב </w:t>
            </w:r>
            <w:r w:rsidR="008B2902">
              <w:rPr>
                <w:rFonts w:ascii="David" w:hAnsi="David" w:cs="David" w:hint="cs"/>
                <w:rtl/>
              </w:rPr>
              <w:t>ניסיון במתן</w:t>
            </w:r>
            <w:r>
              <w:rPr>
                <w:rFonts w:ascii="David" w:hAnsi="David" w:cs="David" w:hint="cs"/>
                <w:rtl/>
              </w:rPr>
              <w:t xml:space="preserve"> </w:t>
            </w:r>
            <w:r w:rsidR="00D4414D" w:rsidRPr="00D4414D">
              <w:rPr>
                <w:rFonts w:ascii="David" w:hAnsi="David" w:cs="David"/>
                <w:rtl/>
              </w:rPr>
              <w:t>שירותי אמבולנס אווירי</w:t>
            </w:r>
            <w:r w:rsidR="00D4414D">
              <w:rPr>
                <w:rFonts w:ascii="David" w:hAnsi="David" w:cs="David" w:hint="cs"/>
                <w:rtl/>
              </w:rPr>
              <w:t xml:space="preserve">/ </w:t>
            </w:r>
            <w:r w:rsidR="00D4414D" w:rsidRPr="00D4414D">
              <w:rPr>
                <w:rFonts w:ascii="David" w:hAnsi="David" w:cs="David"/>
                <w:rtl/>
              </w:rPr>
              <w:t>הטסה רפואית בין לאומית</w:t>
            </w:r>
            <w:r w:rsidR="00D4414D">
              <w:rPr>
                <w:rFonts w:ascii="David" w:hAnsi="David" w:cs="David" w:hint="cs"/>
                <w:rtl/>
              </w:rPr>
              <w:t>?</w:t>
            </w:r>
          </w:p>
        </w:tc>
      </w:tr>
      <w:tr w:rsidR="00097C7D" w14:paraId="6DB76392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84265" w14:textId="6C0D6405" w:rsidR="00097C7D" w:rsidRDefault="00645765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עד שעתיים</w:t>
            </w:r>
          </w:p>
          <w:p w14:paraId="65B0A98A" w14:textId="77777777" w:rsidR="00645765" w:rsidRDefault="00645765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3 שעות</w:t>
            </w:r>
          </w:p>
          <w:p w14:paraId="5FCB1220" w14:textId="77777777" w:rsidR="00645765" w:rsidRDefault="00645765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4 שעות</w:t>
            </w:r>
          </w:p>
          <w:p w14:paraId="432CE6CA" w14:textId="77777777" w:rsidR="00645765" w:rsidRDefault="00645765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5 שעות</w:t>
            </w:r>
          </w:p>
          <w:p w14:paraId="0246A2B2" w14:textId="77777777" w:rsidR="00645765" w:rsidRDefault="00645765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6 שעות</w:t>
            </w:r>
          </w:p>
          <w:p w14:paraId="11480230" w14:textId="77777777" w:rsidR="005016DF" w:rsidRDefault="00645765" w:rsidP="005016DF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7 שעות ומעלה</w:t>
            </w:r>
          </w:p>
          <w:p w14:paraId="7487E30C" w14:textId="4F6CCA16" w:rsidR="00097C7D" w:rsidRPr="00C650B5" w:rsidRDefault="005016DF" w:rsidP="005016DF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 w:rsidRPr="002304E4">
              <w:rPr>
                <w:rFonts w:ascii="David" w:hAnsi="David" w:cs="David" w:hint="cs"/>
                <w:rtl/>
              </w:rPr>
              <w:t>אחר _______________________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E32B5" w14:textId="153F80C7" w:rsidR="00097C7D" w:rsidRPr="00451F7E" w:rsidRDefault="00645765" w:rsidP="00097C7D">
            <w:pPr>
              <w:spacing w:line="259" w:lineRule="auto"/>
              <w:ind w:right="11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מהו משך הזמן המינימלי הנדרש עד לקיום טיסה בהתראה מיידית?</w:t>
            </w:r>
          </w:p>
          <w:p w14:paraId="4D8BFA3B" w14:textId="77777777" w:rsidR="00097C7D" w:rsidRPr="00451F7E" w:rsidRDefault="00097C7D" w:rsidP="00097C7D">
            <w:pPr>
              <w:spacing w:line="259" w:lineRule="auto"/>
              <w:ind w:right="116"/>
              <w:rPr>
                <w:rFonts w:ascii="David" w:hAnsi="David" w:cs="David"/>
                <w:rtl/>
              </w:rPr>
            </w:pPr>
          </w:p>
          <w:p w14:paraId="0E0B9748" w14:textId="77777777" w:rsidR="00097C7D" w:rsidRPr="00451F7E" w:rsidRDefault="00097C7D" w:rsidP="00097C7D">
            <w:pPr>
              <w:spacing w:line="259" w:lineRule="auto"/>
              <w:ind w:right="116"/>
              <w:rPr>
                <w:rFonts w:ascii="David" w:hAnsi="David" w:cs="David"/>
                <w:rtl/>
              </w:rPr>
            </w:pPr>
          </w:p>
        </w:tc>
      </w:tr>
      <w:tr w:rsidR="005016DF" w14:paraId="349D38C7" w14:textId="77777777" w:rsidTr="00916C55">
        <w:trPr>
          <w:trHeight w:val="28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EAF61" w14:textId="77777777" w:rsidR="005016DF" w:rsidRPr="00FA1E3F" w:rsidRDefault="009D5B67" w:rsidP="009D5B67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כן,</w:t>
            </w:r>
            <w:r w:rsidR="005016DF" w:rsidDel="00780835">
              <w:rPr>
                <w:rFonts w:ascii="David" w:hAnsi="David" w:cs="David" w:hint="cs"/>
                <w:rtl/>
              </w:rPr>
              <w:t xml:space="preserve"> </w:t>
            </w:r>
            <w:r w:rsidR="00780835">
              <w:rPr>
                <w:rFonts w:ascii="David" w:hAnsi="David" w:cs="David" w:hint="cs"/>
                <w:rtl/>
              </w:rPr>
              <w:t xml:space="preserve">אני </w:t>
            </w:r>
            <w:r w:rsidR="005016DF">
              <w:rPr>
                <w:rFonts w:ascii="David" w:hAnsi="David" w:cs="David" w:hint="cs"/>
                <w:rtl/>
              </w:rPr>
              <w:t>יכול להתחייב להעמיד מטוס תוך ___ שעות לקיום טיסה בהתראה מיידית</w:t>
            </w:r>
            <w:r w:rsidR="00670E19">
              <w:rPr>
                <w:rFonts w:ascii="David" w:hAnsi="David" w:cs="David" w:hint="cs"/>
                <w:rtl/>
              </w:rPr>
              <w:t xml:space="preserve"> במשך כל ימות השנה למעט יום כיפור</w:t>
            </w:r>
            <w:r w:rsidR="005016DF">
              <w:rPr>
                <w:rFonts w:ascii="David" w:hAnsi="David" w:cs="David" w:hint="cs"/>
                <w:rtl/>
              </w:rPr>
              <w:t>.</w:t>
            </w:r>
          </w:p>
          <w:p w14:paraId="5AED9625" w14:textId="77777777" w:rsidR="005016DF" w:rsidRDefault="005016DF" w:rsidP="009D5B67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1948D195" w14:textId="21BA86AE" w:rsidR="005016DF" w:rsidRPr="00CF4008" w:rsidRDefault="005016DF" w:rsidP="00CF4008">
            <w:pPr>
              <w:spacing w:line="259" w:lineRule="auto"/>
              <w:ind w:right="118"/>
              <w:jc w:val="left"/>
              <w:rPr>
                <w:rtl/>
              </w:rPr>
            </w:pPr>
            <w:r>
              <w:rPr>
                <w:rFonts w:ascii="David" w:hAnsi="David" w:cs="David" w:hint="cs"/>
                <w:rtl/>
              </w:rPr>
              <w:t>במידה והתשובה שלילית, אנא הסבר את הסיבות: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CEF83" w14:textId="48C5DEA9" w:rsidR="005016DF" w:rsidRPr="00BC3957" w:rsidRDefault="005016DF" w:rsidP="005016DF">
            <w:pPr>
              <w:spacing w:line="259" w:lineRule="auto"/>
              <w:ind w:right="56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</w:t>
            </w:r>
            <w:r w:rsidDel="00440F84">
              <w:rPr>
                <w:rFonts w:ascii="David" w:hAnsi="David" w:cs="David" w:hint="cs"/>
                <w:rtl/>
              </w:rPr>
              <w:t xml:space="preserve"> </w:t>
            </w:r>
            <w:r w:rsidR="00440F84">
              <w:rPr>
                <w:rFonts w:ascii="David" w:hAnsi="David" w:cs="David" w:hint="cs"/>
                <w:rtl/>
              </w:rPr>
              <w:t>המשיב</w:t>
            </w:r>
            <w:r w:rsidR="00780835">
              <w:rPr>
                <w:rFonts w:ascii="David" w:hAnsi="David" w:cs="David" w:hint="cs"/>
                <w:rtl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יכול להתחייב להעמדת מטוס לקיום טיסה בהתראה מיידית</w:t>
            </w:r>
            <w:r w:rsidR="00780835">
              <w:rPr>
                <w:rFonts w:ascii="David" w:hAnsi="David" w:cs="David" w:hint="cs"/>
                <w:rtl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?</w:t>
            </w:r>
          </w:p>
        </w:tc>
      </w:tr>
      <w:tr w:rsidR="00097C7D" w14:paraId="7750568E" w14:textId="77777777" w:rsidTr="00916C55">
        <w:trPr>
          <w:trHeight w:val="28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21A12" w14:textId="77777777" w:rsidR="00E35874" w:rsidRPr="00E35874" w:rsidRDefault="00E35874" w:rsidP="00E35874">
            <w:pPr>
              <w:pStyle w:val="af0"/>
              <w:numPr>
                <w:ilvl w:val="0"/>
                <w:numId w:val="9"/>
              </w:numPr>
              <w:rPr>
                <w:rFonts w:ascii="David" w:hAnsi="David" w:cs="David"/>
              </w:rPr>
            </w:pPr>
            <w:r w:rsidRPr="00E35874">
              <w:rPr>
                <w:rFonts w:ascii="David" w:hAnsi="David" w:cs="David" w:hint="cs"/>
                <w:rtl/>
              </w:rPr>
              <w:t>כן, באפשרותנו לארגן את מכלול השירותים ל</w:t>
            </w:r>
            <w:r w:rsidRPr="00E35874">
              <w:rPr>
                <w:rFonts w:ascii="David" w:hAnsi="David" w:cs="David"/>
                <w:rtl/>
              </w:rPr>
              <w:t>לרנקה, פראג, וינה ואבו דאבי</w:t>
            </w:r>
            <w:r w:rsidRPr="00E35874">
              <w:rPr>
                <w:rFonts w:ascii="David" w:hAnsi="David" w:cs="David" w:hint="cs"/>
                <w:rtl/>
              </w:rPr>
              <w:t>.</w:t>
            </w:r>
          </w:p>
          <w:p w14:paraId="154F1156" w14:textId="77777777" w:rsidR="00E35874" w:rsidRPr="00E35874" w:rsidRDefault="00E35874" w:rsidP="00E35874">
            <w:pPr>
              <w:pStyle w:val="af0"/>
              <w:numPr>
                <w:ilvl w:val="0"/>
                <w:numId w:val="9"/>
              </w:numPr>
              <w:rPr>
                <w:rFonts w:ascii="David" w:hAnsi="David" w:cs="David"/>
              </w:rPr>
            </w:pPr>
            <w:r w:rsidRPr="00E35874">
              <w:rPr>
                <w:rFonts w:ascii="David" w:hAnsi="David" w:cs="David" w:hint="cs"/>
                <w:rtl/>
              </w:rPr>
              <w:t>באפשרותנו לארגן שירותים רק לחלק מהיעדים (אנא סמן רק את היעדים שבאפשרות המשיב לארגן את מכלול השירותים).</w:t>
            </w:r>
          </w:p>
          <w:p w14:paraId="1558E032" w14:textId="77777777" w:rsidR="00645765" w:rsidRDefault="00645765" w:rsidP="00E35874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רנקה</w:t>
            </w:r>
          </w:p>
          <w:p w14:paraId="0D9D8A60" w14:textId="77777777" w:rsidR="00645765" w:rsidRDefault="00645765" w:rsidP="00E35874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פראג</w:t>
            </w:r>
          </w:p>
          <w:p w14:paraId="6FD23ECB" w14:textId="77777777" w:rsidR="00645765" w:rsidRDefault="00645765" w:rsidP="00E35874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וינה</w:t>
            </w:r>
          </w:p>
          <w:p w14:paraId="6FBFDB3E" w14:textId="77777777" w:rsidR="005016DF" w:rsidRDefault="00645765" w:rsidP="00E35874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בו דאבי</w:t>
            </w:r>
          </w:p>
          <w:p w14:paraId="336F958F" w14:textId="4F11D2DE" w:rsidR="00097C7D" w:rsidRPr="00286321" w:rsidRDefault="000307E5" w:rsidP="00D45B56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אין באפשרותנו לארגן שירותי </w:t>
            </w:r>
            <w:r w:rsidR="008A1B06">
              <w:rPr>
                <w:rFonts w:ascii="David" w:hAnsi="David" w:cs="David" w:hint="cs"/>
                <w:rtl/>
              </w:rPr>
              <w:t>הטסה</w:t>
            </w:r>
            <w:r>
              <w:rPr>
                <w:rFonts w:ascii="David" w:hAnsi="David" w:cs="David" w:hint="cs"/>
                <w:rtl/>
              </w:rPr>
              <w:t xml:space="preserve"> לאף אחד</w:t>
            </w:r>
            <w:r w:rsidR="008B0414">
              <w:rPr>
                <w:rFonts w:ascii="David" w:hAnsi="David" w:cs="David" w:hint="cs"/>
                <w:rtl/>
              </w:rPr>
              <w:t xml:space="preserve"> מהיעדים המבוקשים.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F9261" w14:textId="65BAA683" w:rsidR="00097C7D" w:rsidRDefault="00645765" w:rsidP="00097C7D">
            <w:pPr>
              <w:spacing w:line="259" w:lineRule="auto"/>
              <w:ind w:right="56"/>
              <w:jc w:val="left"/>
              <w:rPr>
                <w:rFonts w:ascii="David" w:hAnsi="David" w:cs="David"/>
                <w:rtl/>
              </w:rPr>
            </w:pPr>
            <w:r w:rsidRPr="00BC3957">
              <w:rPr>
                <w:rFonts w:ascii="David" w:hAnsi="David" w:cs="David"/>
                <w:rtl/>
              </w:rPr>
              <w:t xml:space="preserve">האם </w:t>
            </w:r>
            <w:r w:rsidR="00670E19">
              <w:rPr>
                <w:rFonts w:ascii="David" w:hAnsi="David" w:cs="David" w:hint="cs"/>
                <w:rtl/>
              </w:rPr>
              <w:t xml:space="preserve">המשיב </w:t>
            </w:r>
            <w:r w:rsidR="005016DF" w:rsidRPr="00BC3957">
              <w:rPr>
                <w:rFonts w:ascii="David" w:hAnsi="David" w:cs="David"/>
                <w:rtl/>
              </w:rPr>
              <w:t>טס</w:t>
            </w:r>
            <w:r w:rsidRPr="00BC3957">
              <w:rPr>
                <w:rFonts w:ascii="David" w:hAnsi="David" w:cs="David"/>
                <w:rtl/>
              </w:rPr>
              <w:t xml:space="preserve"> ל</w:t>
            </w:r>
            <w:r w:rsidRPr="00BC3957">
              <w:rPr>
                <w:rFonts w:ascii="David" w:hAnsi="David" w:cs="David" w:hint="cs"/>
                <w:rtl/>
              </w:rPr>
              <w:t>כל ה</w:t>
            </w:r>
            <w:r w:rsidRPr="00BC3957">
              <w:rPr>
                <w:rFonts w:ascii="David" w:hAnsi="David" w:cs="David"/>
                <w:rtl/>
              </w:rPr>
              <w:t>יעדים המבוקשים</w:t>
            </w:r>
            <w:r>
              <w:rPr>
                <w:rFonts w:ascii="David" w:hAnsi="David" w:cs="David" w:hint="cs"/>
                <w:rtl/>
              </w:rPr>
              <w:t xml:space="preserve"> (לרנקה, פראג, וינה ואבו דאבי) נכון למועד פרסום בקשה זו?</w:t>
            </w:r>
          </w:p>
          <w:p w14:paraId="27FF7EC3" w14:textId="77777777" w:rsidR="00097C7D" w:rsidRDefault="00097C7D" w:rsidP="00097C7D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  </w:t>
            </w:r>
          </w:p>
          <w:p w14:paraId="0FAECB7F" w14:textId="77777777" w:rsidR="00097C7D" w:rsidRDefault="00097C7D" w:rsidP="00097C7D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38D24350" w14:textId="77777777" w:rsidR="00097C7D" w:rsidRDefault="00097C7D" w:rsidP="00097C7D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756D25CE" w14:textId="77777777" w:rsidR="00097C7D" w:rsidRDefault="00097C7D" w:rsidP="00097C7D">
            <w:pPr>
              <w:spacing w:line="259" w:lineRule="auto"/>
              <w:jc w:val="left"/>
              <w:rPr>
                <w:rFonts w:ascii="David" w:hAnsi="David" w:cs="David"/>
              </w:rPr>
            </w:pPr>
          </w:p>
        </w:tc>
      </w:tr>
      <w:tr w:rsidR="005016DF" w14:paraId="288DFB4A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9C57D" w14:textId="77777777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5960D81B" w14:textId="77777777" w:rsidR="005016DF" w:rsidRDefault="005016DF" w:rsidP="005016DF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6876FFA2" w14:textId="77777777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7ACC1BD9" w14:textId="77777777" w:rsidR="005016DF" w:rsidRDefault="005016DF" w:rsidP="005016DF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03555B15" w14:textId="77777777" w:rsidR="005016DF" w:rsidRDefault="005016DF" w:rsidP="005016DF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7C93E2DB" w14:textId="77777777" w:rsidR="005016DF" w:rsidRDefault="005016DF" w:rsidP="005016DF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2CEC4F33" w14:textId="77777777" w:rsidR="005016DF" w:rsidRPr="007C53B7" w:rsidRDefault="005016DF" w:rsidP="005016DF">
            <w:p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72DA0" w14:textId="14387545" w:rsidR="005016DF" w:rsidRDefault="005016DF" w:rsidP="005016DF">
            <w:pPr>
              <w:spacing w:line="259" w:lineRule="auto"/>
              <w:ind w:right="56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 ישנן מגבלות למשיב לאספקת שירותים ליעדי טיסות נוספים באירופה/במזה"ת מעבר ליעדים המצוינים לעיל? במידה והתשובה חיובית, אנא פרט את הסיבות (מרחק, הסכמים וכו').</w:t>
            </w:r>
          </w:p>
        </w:tc>
      </w:tr>
      <w:tr w:rsidR="00645765" w14:paraId="1607D7B7" w14:textId="77777777" w:rsidTr="0021243E">
        <w:trPr>
          <w:trHeight w:val="670"/>
        </w:trPr>
        <w:tc>
          <w:tcPr>
            <w:tcW w:w="92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3BDA" w14:textId="601F614E" w:rsidR="00645765" w:rsidRPr="009D3233" w:rsidRDefault="00645765" w:rsidP="005016DF">
            <w:pPr>
              <w:pStyle w:val="af0"/>
              <w:numPr>
                <w:ilvl w:val="0"/>
                <w:numId w:val="22"/>
              </w:numPr>
              <w:spacing w:line="259" w:lineRule="auto"/>
              <w:jc w:val="left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 xml:space="preserve">שירותי </w:t>
            </w:r>
            <w:r w:rsidR="005016DF">
              <w:rPr>
                <w:rFonts w:ascii="David" w:hAnsi="David" w:cs="David" w:hint="cs"/>
                <w:b/>
                <w:bCs/>
                <w:rtl/>
              </w:rPr>
              <w:t>קרקע ב</w:t>
            </w:r>
            <w:r w:rsidR="00E40A9E">
              <w:rPr>
                <w:rFonts w:ascii="David" w:hAnsi="David" w:cs="David" w:hint="cs"/>
                <w:b/>
                <w:bCs/>
                <w:rtl/>
              </w:rPr>
              <w:t>מדינת ה</w:t>
            </w:r>
            <w:r w:rsidR="005016DF">
              <w:rPr>
                <w:rFonts w:ascii="David" w:hAnsi="David" w:cs="David" w:hint="cs"/>
                <w:b/>
                <w:bCs/>
                <w:rtl/>
              </w:rPr>
              <w:t>יעד</w:t>
            </w:r>
          </w:p>
        </w:tc>
      </w:tr>
      <w:tr w:rsidR="00097C7D" w14:paraId="39B67F26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B5CAF" w14:textId="77777777" w:rsidR="00097C7D" w:rsidRPr="00FA1E3F" w:rsidRDefault="00097C7D" w:rsidP="00413708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5F2F9225" w14:textId="0455DD7E" w:rsidR="00097C7D" w:rsidRDefault="00097C7D" w:rsidP="00413708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כן</w:t>
            </w:r>
            <w:r w:rsidR="00413708">
              <w:rPr>
                <w:rFonts w:ascii="David" w:hAnsi="David" w:cs="David" w:hint="cs"/>
                <w:rtl/>
              </w:rPr>
              <w:t xml:space="preserve"> </w:t>
            </w:r>
          </w:p>
          <w:p w14:paraId="7EBA3294" w14:textId="376D4155" w:rsidR="005016DF" w:rsidRDefault="005016DF" w:rsidP="005016DF">
            <w:p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פרטים נוספים:</w:t>
            </w:r>
            <w:r>
              <w:rPr>
                <w:rFonts w:ascii="David" w:hAnsi="David" w:cs="David" w:hint="cs"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_____________________</w:t>
            </w:r>
          </w:p>
          <w:p w14:paraId="3F0676D9" w14:textId="77777777" w:rsidR="005016DF" w:rsidRDefault="005016DF" w:rsidP="00413708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חר</w:t>
            </w:r>
          </w:p>
          <w:p w14:paraId="78CEBC1C" w14:textId="611BD8B7" w:rsidR="00097C7D" w:rsidRPr="00D127C2" w:rsidRDefault="00097C7D" w:rsidP="00097C7D">
            <w:p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פרטים נוספים:</w:t>
            </w:r>
            <w:r>
              <w:rPr>
                <w:rFonts w:ascii="David" w:hAnsi="David" w:cs="David" w:hint="cs"/>
              </w:rPr>
              <w:t xml:space="preserve"> </w:t>
            </w:r>
            <w:r>
              <w:rPr>
                <w:rFonts w:ascii="David" w:hAnsi="David" w:cs="David" w:hint="cs"/>
                <w:rtl/>
              </w:rPr>
              <w:t>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3692C" w14:textId="312F37AF" w:rsidR="00097C7D" w:rsidRDefault="005016DF" w:rsidP="005016DF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לרשות המשיב הסכמים עם חברות זרות לאספקת שירותי קרקע ביעדים שונים במדינות זרות</w:t>
            </w:r>
          </w:p>
        </w:tc>
      </w:tr>
      <w:tr w:rsidR="008B16EB" w14:paraId="465A8892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AA711" w14:textId="60887836" w:rsidR="00F42D58" w:rsidRPr="00E35874" w:rsidRDefault="00F42D58" w:rsidP="00F42D58">
            <w:pPr>
              <w:pStyle w:val="af0"/>
              <w:numPr>
                <w:ilvl w:val="0"/>
                <w:numId w:val="9"/>
              </w:numPr>
              <w:rPr>
                <w:rFonts w:ascii="David" w:hAnsi="David" w:cs="David"/>
              </w:rPr>
            </w:pPr>
            <w:r w:rsidRPr="00E35874">
              <w:rPr>
                <w:rFonts w:ascii="David" w:hAnsi="David" w:cs="David" w:hint="cs"/>
                <w:rtl/>
              </w:rPr>
              <w:lastRenderedPageBreak/>
              <w:t xml:space="preserve">כן, באפשרותנו לארגן את </w:t>
            </w:r>
            <w:r w:rsidR="00D177D3">
              <w:rPr>
                <w:rFonts w:ascii="David" w:hAnsi="David" w:cs="David" w:hint="cs"/>
                <w:rtl/>
              </w:rPr>
              <w:t>שירותי הקר</w:t>
            </w:r>
            <w:r w:rsidR="002621D0">
              <w:rPr>
                <w:rFonts w:ascii="David" w:hAnsi="David" w:cs="David" w:hint="cs"/>
                <w:rtl/>
              </w:rPr>
              <w:t>קע בשדות התעופה ב</w:t>
            </w:r>
            <w:r w:rsidRPr="00E35874">
              <w:rPr>
                <w:rFonts w:ascii="David" w:hAnsi="David" w:cs="David"/>
                <w:rtl/>
              </w:rPr>
              <w:t>לרנקה, פראג, וינה ואבו דאבי</w:t>
            </w:r>
            <w:r w:rsidRPr="00E35874">
              <w:rPr>
                <w:rFonts w:ascii="David" w:hAnsi="David" w:cs="David" w:hint="cs"/>
                <w:rtl/>
              </w:rPr>
              <w:t>.</w:t>
            </w:r>
          </w:p>
          <w:p w14:paraId="0A681AAF" w14:textId="1B143086" w:rsidR="00F42D58" w:rsidRPr="00E35874" w:rsidRDefault="00F42D58" w:rsidP="00F42D58">
            <w:pPr>
              <w:pStyle w:val="af0"/>
              <w:numPr>
                <w:ilvl w:val="0"/>
                <w:numId w:val="9"/>
              </w:numPr>
              <w:rPr>
                <w:rFonts w:ascii="David" w:hAnsi="David" w:cs="David"/>
              </w:rPr>
            </w:pPr>
            <w:r w:rsidRPr="00E35874">
              <w:rPr>
                <w:rFonts w:ascii="David" w:hAnsi="David" w:cs="David" w:hint="cs"/>
                <w:rtl/>
              </w:rPr>
              <w:t>באפשרותנו לארגן שירותי</w:t>
            </w:r>
            <w:r w:rsidR="002621D0">
              <w:rPr>
                <w:rFonts w:ascii="David" w:hAnsi="David" w:cs="David" w:hint="cs"/>
                <w:rtl/>
              </w:rPr>
              <w:t xml:space="preserve"> קרקע</w:t>
            </w:r>
            <w:r w:rsidRPr="00E35874">
              <w:rPr>
                <w:rFonts w:ascii="David" w:hAnsi="David" w:cs="David" w:hint="cs"/>
                <w:rtl/>
              </w:rPr>
              <w:t xml:space="preserve"> רק לחלק מהיעדים (אנא סמן רק את היעדים שבאפשרות המשיב לארגן </w:t>
            </w:r>
            <w:r w:rsidR="00206964">
              <w:rPr>
                <w:rFonts w:ascii="David" w:hAnsi="David" w:cs="David" w:hint="cs"/>
                <w:rtl/>
              </w:rPr>
              <w:t>שירותי קרקע</w:t>
            </w:r>
            <w:r w:rsidRPr="00E35874">
              <w:rPr>
                <w:rFonts w:ascii="David" w:hAnsi="David" w:cs="David" w:hint="cs"/>
                <w:rtl/>
              </w:rPr>
              <w:t>).</w:t>
            </w:r>
          </w:p>
          <w:p w14:paraId="56D46771" w14:textId="77777777" w:rsidR="008B0414" w:rsidRDefault="008B0414" w:rsidP="00F42D58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רנקה</w:t>
            </w:r>
          </w:p>
          <w:p w14:paraId="2D9138E9" w14:textId="77777777" w:rsidR="008B0414" w:rsidRDefault="008B0414" w:rsidP="00F42D58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פראג</w:t>
            </w:r>
          </w:p>
          <w:p w14:paraId="37411AD6" w14:textId="77777777" w:rsidR="008B0414" w:rsidRDefault="008B0414" w:rsidP="00F42D58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וינה</w:t>
            </w:r>
          </w:p>
          <w:p w14:paraId="4E089A4E" w14:textId="77777777" w:rsidR="008B0414" w:rsidRDefault="008B0414" w:rsidP="00F42D58">
            <w:pPr>
              <w:pStyle w:val="af0"/>
              <w:numPr>
                <w:ilvl w:val="1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בו דאבי</w:t>
            </w:r>
          </w:p>
          <w:p w14:paraId="1C8E6773" w14:textId="6AD9089D" w:rsidR="00F42D58" w:rsidRPr="00206964" w:rsidRDefault="008B0414" w:rsidP="00206964">
            <w:pPr>
              <w:pStyle w:val="af0"/>
              <w:numPr>
                <w:ilvl w:val="0"/>
                <w:numId w:val="9"/>
              </w:numPr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 xml:space="preserve">אין באפשרותנו לארגן שירותי </w:t>
            </w:r>
            <w:r w:rsidR="00D105AA">
              <w:rPr>
                <w:rFonts w:ascii="David" w:hAnsi="David" w:cs="David" w:hint="cs"/>
                <w:rtl/>
              </w:rPr>
              <w:t>קרקע</w:t>
            </w:r>
            <w:r>
              <w:rPr>
                <w:rFonts w:ascii="David" w:hAnsi="David" w:cs="David" w:hint="cs"/>
                <w:rtl/>
              </w:rPr>
              <w:t xml:space="preserve"> לאף אחד מהיעדים המבוקשים.</w:t>
            </w:r>
          </w:p>
          <w:p w14:paraId="60FD4E9F" w14:textId="514A60D1" w:rsidR="008B16EB" w:rsidRDefault="008B16EB" w:rsidP="00206964">
            <w:p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5ED6C" w14:textId="38680220" w:rsidR="00571513" w:rsidRDefault="008B16EB" w:rsidP="00571513">
            <w:pPr>
              <w:spacing w:line="259" w:lineRule="auto"/>
              <w:ind w:right="56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האם </w:t>
            </w:r>
            <w:r w:rsidR="00413708">
              <w:rPr>
                <w:rFonts w:ascii="David" w:hAnsi="David" w:cs="David" w:hint="cs"/>
                <w:rtl/>
              </w:rPr>
              <w:t>המשיב</w:t>
            </w:r>
            <w:r w:rsidR="00225BBE">
              <w:rPr>
                <w:rFonts w:ascii="David" w:hAnsi="David" w:cs="David" w:hint="cs"/>
                <w:rtl/>
              </w:rPr>
              <w:t xml:space="preserve"> מספק</w:t>
            </w:r>
            <w:r w:rsidR="00571513">
              <w:rPr>
                <w:rFonts w:ascii="David" w:hAnsi="David" w:cs="David" w:hint="cs"/>
                <w:rtl/>
              </w:rPr>
              <w:t xml:space="preserve"> שירותי קרקע ב</w:t>
            </w:r>
            <w:r w:rsidR="00571513" w:rsidRPr="00BC3957">
              <w:rPr>
                <w:rFonts w:ascii="David" w:hAnsi="David" w:cs="David"/>
                <w:rtl/>
              </w:rPr>
              <w:t>יעדים המבוקשים</w:t>
            </w:r>
            <w:r w:rsidR="00571513">
              <w:rPr>
                <w:rFonts w:ascii="David" w:hAnsi="David" w:cs="David" w:hint="cs"/>
                <w:rtl/>
              </w:rPr>
              <w:t xml:space="preserve"> (לרנקה, פראג, וינה ואבו דאבי) נכון למועד פרסום בקשה זו?</w:t>
            </w:r>
          </w:p>
          <w:p w14:paraId="70BE0F36" w14:textId="3AC2169C" w:rsidR="008B16EB" w:rsidRDefault="008B16EB" w:rsidP="00C228E2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</w:p>
        </w:tc>
      </w:tr>
      <w:tr w:rsidR="00C228E2" w14:paraId="376AC432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8F9E" w14:textId="2F833B78" w:rsidR="00C228E2" w:rsidRPr="00B157C7" w:rsidRDefault="00C228E2" w:rsidP="00C228E2">
            <w:p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 xml:space="preserve">אנא פרט את מתכונת זמינות שירותי הקרקע בשדות התעופה </w:t>
            </w:r>
            <w:r w:rsidR="001E1D7F">
              <w:rPr>
                <w:rFonts w:ascii="David" w:hAnsi="David" w:cs="David" w:hint="cs"/>
                <w:rtl/>
              </w:rPr>
              <w:t>ביעדים בחו"ל</w:t>
            </w:r>
            <w:r>
              <w:rPr>
                <w:rFonts w:ascii="David" w:hAnsi="David" w:cs="David" w:hint="cs"/>
                <w:rtl/>
              </w:rPr>
              <w:t>:</w:t>
            </w:r>
          </w:p>
          <w:p w14:paraId="43884BC8" w14:textId="3D542203" w:rsidR="00C228E2" w:rsidRPr="002304E4" w:rsidRDefault="00BA3E5F" w:rsidP="00C228E2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רנקה</w:t>
            </w:r>
            <w:r w:rsidR="00C228E2">
              <w:rPr>
                <w:rFonts w:ascii="David" w:hAnsi="David" w:cs="David" w:hint="cs"/>
                <w:rtl/>
              </w:rPr>
              <w:t>:_</w:t>
            </w:r>
            <w:r w:rsidR="001E1D7F">
              <w:rPr>
                <w:rFonts w:ascii="David" w:hAnsi="David" w:cs="David" w:hint="cs"/>
                <w:rtl/>
              </w:rPr>
              <w:t>_______________________________________________</w:t>
            </w:r>
            <w:r w:rsidR="00C228E2">
              <w:rPr>
                <w:rFonts w:ascii="David" w:hAnsi="David" w:cs="David" w:hint="cs"/>
                <w:rtl/>
              </w:rPr>
              <w:t>___</w:t>
            </w:r>
          </w:p>
          <w:p w14:paraId="5ED01803" w14:textId="4D21F734" w:rsidR="00C228E2" w:rsidRPr="002304E4" w:rsidRDefault="00BA3E5F" w:rsidP="00C228E2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פראג</w:t>
            </w:r>
            <w:r w:rsidR="00C228E2">
              <w:rPr>
                <w:rFonts w:ascii="David" w:hAnsi="David" w:cs="David" w:hint="cs"/>
                <w:rtl/>
              </w:rPr>
              <w:t>:___________________________________________</w:t>
            </w:r>
            <w:r w:rsidR="001E1D7F">
              <w:rPr>
                <w:rFonts w:ascii="David" w:hAnsi="David" w:cs="David" w:hint="cs"/>
                <w:rtl/>
              </w:rPr>
              <w:t>________</w:t>
            </w:r>
            <w:r w:rsidR="00C228E2">
              <w:rPr>
                <w:rFonts w:ascii="David" w:hAnsi="David" w:cs="David" w:hint="cs"/>
                <w:rtl/>
              </w:rPr>
              <w:t>_</w:t>
            </w:r>
          </w:p>
          <w:p w14:paraId="70361B8E" w14:textId="0A3C4CB9" w:rsidR="00C228E2" w:rsidRDefault="00BA3E5F" w:rsidP="00C228E2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וינה</w:t>
            </w:r>
            <w:r w:rsidR="00C228E2">
              <w:rPr>
                <w:rFonts w:ascii="David" w:hAnsi="David" w:cs="David" w:hint="cs"/>
                <w:rtl/>
              </w:rPr>
              <w:t>:</w:t>
            </w:r>
            <w:r w:rsidR="00C228E2" w:rsidRPr="002304E4">
              <w:rPr>
                <w:rFonts w:ascii="David" w:hAnsi="David" w:cs="David" w:hint="cs"/>
                <w:rtl/>
              </w:rPr>
              <w:t xml:space="preserve"> ________</w:t>
            </w:r>
            <w:r w:rsidR="00C228E2">
              <w:rPr>
                <w:rFonts w:ascii="David" w:hAnsi="David" w:cs="David" w:hint="cs"/>
                <w:rtl/>
              </w:rPr>
              <w:t>_________</w:t>
            </w:r>
            <w:r w:rsidR="00C228E2" w:rsidRPr="002304E4">
              <w:rPr>
                <w:rFonts w:ascii="David" w:hAnsi="David" w:cs="David" w:hint="cs"/>
                <w:rtl/>
              </w:rPr>
              <w:t>___________________________________</w:t>
            </w:r>
          </w:p>
          <w:p w14:paraId="63FECCCA" w14:textId="243D8468" w:rsidR="00C228E2" w:rsidRPr="00F36560" w:rsidRDefault="00BA3E5F" w:rsidP="00F36560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אבו דאבי:</w:t>
            </w:r>
            <w:r w:rsidR="001E1D7F" w:rsidRPr="002304E4">
              <w:rPr>
                <w:rFonts w:ascii="David" w:hAnsi="David" w:cs="David" w:hint="cs"/>
                <w:rtl/>
              </w:rPr>
              <w:t xml:space="preserve"> __</w:t>
            </w:r>
            <w:r w:rsidR="001E1D7F">
              <w:rPr>
                <w:rFonts w:ascii="David" w:hAnsi="David" w:cs="David" w:hint="cs"/>
                <w:rtl/>
              </w:rPr>
              <w:t>_________</w:t>
            </w:r>
            <w:r w:rsidR="001E1D7F" w:rsidRPr="002304E4">
              <w:rPr>
                <w:rFonts w:ascii="David" w:hAnsi="David" w:cs="David" w:hint="cs"/>
                <w:rtl/>
              </w:rPr>
              <w:t>___________________________________</w:t>
            </w:r>
            <w:r w:rsidR="001E1D7F">
              <w:rPr>
                <w:rFonts w:ascii="David" w:hAnsi="David" w:cs="David" w:hint="cs"/>
                <w:rtl/>
              </w:rPr>
              <w:t>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351ED" w14:textId="6678FD3C" w:rsidR="00C228E2" w:rsidRDefault="00C228E2" w:rsidP="00C228E2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האם המשיב מספק שירותי קרקע בשדות תעופה </w:t>
            </w:r>
            <w:r w:rsidR="00597DB9">
              <w:rPr>
                <w:rFonts w:ascii="David" w:hAnsi="David" w:cs="David" w:hint="cs"/>
                <w:rtl/>
              </w:rPr>
              <w:t>ביעדים בחו"ל</w:t>
            </w:r>
            <w:r>
              <w:rPr>
                <w:rFonts w:ascii="David" w:hAnsi="David" w:cs="David" w:hint="cs"/>
                <w:rtl/>
              </w:rPr>
              <w:t xml:space="preserve"> (במתכונת 24/7 (כולל שבתות וחגים)?</w:t>
            </w:r>
          </w:p>
        </w:tc>
      </w:tr>
      <w:tr w:rsidR="00354B9A" w14:paraId="59287AE4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A8E17" w14:textId="2D94F796" w:rsidR="00354B9A" w:rsidRDefault="00354B9A" w:rsidP="00354B9A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שירותי הקרקע הנכללים בעת </w:t>
            </w:r>
            <w:r w:rsidR="00D37178">
              <w:rPr>
                <w:rFonts w:ascii="David" w:hAnsi="David" w:cs="David" w:hint="cs"/>
                <w:rtl/>
              </w:rPr>
              <w:t>הכניסה לשדה התעופה ביעד</w:t>
            </w:r>
            <w:r>
              <w:rPr>
                <w:rFonts w:ascii="David" w:hAnsi="David" w:cs="David" w:hint="cs"/>
                <w:rtl/>
              </w:rPr>
              <w:t xml:space="preserve">: </w:t>
            </w:r>
          </w:p>
          <w:p w14:paraId="4829BF5A" w14:textId="77777777" w:rsidR="00354B9A" w:rsidRDefault="00354B9A" w:rsidP="00354B9A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049EC5FA" w14:textId="77777777" w:rsidR="00354B9A" w:rsidRDefault="00354B9A" w:rsidP="00354B9A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5A1DB8F9" w14:textId="77777777" w:rsidR="00354B9A" w:rsidRDefault="00354B9A" w:rsidP="00354B9A">
            <w:pPr>
              <w:pBdr>
                <w:bottom w:val="single" w:sz="12" w:space="1" w:color="auto"/>
                <w:between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414E084A" w14:textId="44FBC91F" w:rsidR="00354B9A" w:rsidRDefault="00354B9A" w:rsidP="00354B9A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שירותי הקרקע הנכללים </w:t>
            </w:r>
            <w:r w:rsidR="00D37178">
              <w:rPr>
                <w:rFonts w:ascii="David" w:hAnsi="David" w:cs="David" w:hint="cs"/>
                <w:rtl/>
              </w:rPr>
              <w:t>בעת היציאה משדה התעופה ביעד</w:t>
            </w:r>
            <w:r>
              <w:rPr>
                <w:rFonts w:ascii="David" w:hAnsi="David" w:cs="David" w:hint="cs"/>
                <w:rtl/>
              </w:rPr>
              <w:t xml:space="preserve">: </w:t>
            </w:r>
          </w:p>
          <w:p w14:paraId="69A0E4EF" w14:textId="77777777" w:rsidR="00354B9A" w:rsidRDefault="00354B9A" w:rsidP="00354B9A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5C7B8DCC" w14:textId="77777777" w:rsidR="00354B9A" w:rsidRDefault="00354B9A" w:rsidP="00354B9A">
            <w:pPr>
              <w:pBdr>
                <w:top w:val="single" w:sz="12" w:space="1" w:color="auto"/>
                <w:bottom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0AFBB74F" w14:textId="77777777" w:rsidR="00354B9A" w:rsidRDefault="00354B9A" w:rsidP="00354B9A">
            <w:pPr>
              <w:pBdr>
                <w:bottom w:val="single" w:sz="12" w:space="1" w:color="auto"/>
                <w:between w:val="single" w:sz="12" w:space="1" w:color="auto"/>
              </w:pBd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  <w:p w14:paraId="2B7DF51A" w14:textId="77777777" w:rsidR="00354B9A" w:rsidRDefault="00354B9A" w:rsidP="00354B9A">
            <w:pPr>
              <w:spacing w:line="259" w:lineRule="auto"/>
              <w:jc w:val="left"/>
              <w:rPr>
                <w:rFonts w:ascii="David" w:hAnsi="David" w:cs="David"/>
                <w:rtl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41043" w14:textId="3012BF6D" w:rsidR="00354B9A" w:rsidRPr="00CD720D" w:rsidRDefault="00354B9A" w:rsidP="00354B9A">
            <w:pPr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אנא פרט את כל </w:t>
            </w:r>
            <w:r w:rsidRPr="00CD720D">
              <w:rPr>
                <w:rFonts w:ascii="David" w:hAnsi="David" w:cs="David"/>
                <w:rtl/>
              </w:rPr>
              <w:t>התחנות השונות</w:t>
            </w:r>
            <w:r>
              <w:rPr>
                <w:rFonts w:ascii="David" w:hAnsi="David" w:cs="David" w:hint="cs"/>
                <w:rtl/>
              </w:rPr>
              <w:t xml:space="preserve"> הנכללות במסגרת שירותי הקרקע בעת הכניסה</w:t>
            </w:r>
            <w:r w:rsidR="002628B9">
              <w:rPr>
                <w:rFonts w:ascii="David" w:hAnsi="David" w:cs="David" w:hint="cs"/>
                <w:rtl/>
              </w:rPr>
              <w:t xml:space="preserve"> לשדה התעופה</w:t>
            </w:r>
            <w:r w:rsidR="00D37178">
              <w:rPr>
                <w:rFonts w:ascii="David" w:hAnsi="David" w:cs="David" w:hint="cs"/>
                <w:rtl/>
              </w:rPr>
              <w:t xml:space="preserve"> ב</w:t>
            </w:r>
            <w:r w:rsidR="00890DE4">
              <w:rPr>
                <w:rFonts w:ascii="David" w:hAnsi="David" w:cs="David" w:hint="cs"/>
                <w:rtl/>
              </w:rPr>
              <w:t>מדינת ה</w:t>
            </w:r>
            <w:r w:rsidR="00D37178">
              <w:rPr>
                <w:rFonts w:ascii="David" w:hAnsi="David" w:cs="David" w:hint="cs"/>
                <w:rtl/>
              </w:rPr>
              <w:t>יעד</w:t>
            </w:r>
            <w:r>
              <w:rPr>
                <w:rFonts w:ascii="David" w:hAnsi="David" w:cs="David" w:hint="cs"/>
                <w:rtl/>
              </w:rPr>
              <w:t xml:space="preserve"> ובעת ה</w:t>
            </w:r>
            <w:r w:rsidR="00D37178">
              <w:rPr>
                <w:rFonts w:ascii="David" w:hAnsi="David" w:cs="David" w:hint="cs"/>
                <w:rtl/>
              </w:rPr>
              <w:t>יציאה</w:t>
            </w:r>
            <w:r>
              <w:rPr>
                <w:rFonts w:ascii="David" w:hAnsi="David" w:cs="David" w:hint="cs"/>
                <w:rtl/>
              </w:rPr>
              <w:t xml:space="preserve"> </w:t>
            </w:r>
            <w:r w:rsidR="00D37178">
              <w:rPr>
                <w:rFonts w:ascii="David" w:hAnsi="David" w:cs="David" w:hint="cs"/>
                <w:rtl/>
              </w:rPr>
              <w:t>משדה התעופה ב</w:t>
            </w:r>
            <w:r w:rsidR="00352E34">
              <w:rPr>
                <w:rFonts w:ascii="David" w:hAnsi="David" w:cs="David" w:hint="cs"/>
                <w:rtl/>
              </w:rPr>
              <w:t>מדינת ה</w:t>
            </w:r>
            <w:r w:rsidR="00D37178">
              <w:rPr>
                <w:rFonts w:ascii="David" w:hAnsi="David" w:cs="David" w:hint="cs"/>
                <w:rtl/>
              </w:rPr>
              <w:t>יעד</w:t>
            </w:r>
            <w:r>
              <w:rPr>
                <w:rFonts w:ascii="David" w:hAnsi="David" w:cs="David" w:hint="cs"/>
                <w:rtl/>
              </w:rPr>
              <w:t xml:space="preserve"> (לדוגמא: </w:t>
            </w:r>
            <w:r w:rsidRPr="00CD720D">
              <w:rPr>
                <w:rFonts w:ascii="David" w:hAnsi="David" w:cs="David"/>
                <w:rtl/>
              </w:rPr>
              <w:t>ביקורת דרכונים, מכס וכו'</w:t>
            </w:r>
            <w:r>
              <w:rPr>
                <w:rFonts w:ascii="David" w:hAnsi="David" w:cs="David" w:hint="cs"/>
                <w:rtl/>
              </w:rPr>
              <w:t>)</w:t>
            </w:r>
            <w:r w:rsidRPr="00CD720D">
              <w:rPr>
                <w:rFonts w:ascii="David" w:hAnsi="David" w:cs="David"/>
                <w:rtl/>
              </w:rPr>
              <w:t>.</w:t>
            </w:r>
          </w:p>
          <w:p w14:paraId="1A30B1FA" w14:textId="77777777" w:rsidR="00354B9A" w:rsidRDefault="00354B9A" w:rsidP="00354B9A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</w:p>
        </w:tc>
      </w:tr>
      <w:tr w:rsidR="00354B9A" w14:paraId="0D202ED3" w14:textId="77777777" w:rsidTr="00271B9D">
        <w:trPr>
          <w:trHeight w:val="670"/>
        </w:trPr>
        <w:tc>
          <w:tcPr>
            <w:tcW w:w="92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8C6D1" w14:textId="1E6B802C" w:rsidR="00354B9A" w:rsidRDefault="00354B9A" w:rsidP="00354B9A">
            <w:pPr>
              <w:pStyle w:val="af0"/>
              <w:numPr>
                <w:ilvl w:val="0"/>
                <w:numId w:val="22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שירותים נלווים</w:t>
            </w:r>
          </w:p>
        </w:tc>
      </w:tr>
      <w:tr w:rsidR="00A76B2C" w14:paraId="567A100A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CFA4B" w14:textId="16F5064D" w:rsidR="00A76B2C" w:rsidRPr="00FA1E3F" w:rsidRDefault="00A76B2C" w:rsidP="00413708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66DEB157" w14:textId="77777777" w:rsidR="00A76B2C" w:rsidRDefault="00A76B2C" w:rsidP="00413708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כן</w:t>
            </w:r>
          </w:p>
          <w:p w14:paraId="5F6FC430" w14:textId="3A28908A" w:rsidR="00A76B2C" w:rsidRDefault="00A76B2C" w:rsidP="00413708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חר</w:t>
            </w:r>
          </w:p>
          <w:p w14:paraId="373EE568" w14:textId="025C4D1B" w:rsidR="00A76B2C" w:rsidRPr="00E43FEC" w:rsidRDefault="00A76B2C" w:rsidP="00E43FEC">
            <w:p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  <w:r w:rsidRPr="00E43FEC">
              <w:rPr>
                <w:rFonts w:ascii="David" w:hAnsi="David" w:cs="David" w:hint="cs"/>
                <w:rtl/>
              </w:rPr>
              <w:t>פרטים נוספים:</w:t>
            </w:r>
            <w:r w:rsidRPr="00E43FEC">
              <w:rPr>
                <w:rFonts w:ascii="David" w:hAnsi="David" w:cs="David" w:hint="cs"/>
              </w:rPr>
              <w:t xml:space="preserve"> </w:t>
            </w:r>
            <w:r w:rsidRPr="00E43FEC">
              <w:rPr>
                <w:rFonts w:ascii="David" w:hAnsi="David" w:cs="David" w:hint="cs"/>
                <w:rtl/>
              </w:rPr>
              <w:t>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39A7B" w14:textId="621065AD" w:rsidR="00A76B2C" w:rsidRDefault="00A76B2C" w:rsidP="00A76B2C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האם </w:t>
            </w:r>
            <w:r w:rsidR="00E37ED0">
              <w:rPr>
                <w:rFonts w:ascii="David" w:hAnsi="David" w:cs="David" w:hint="cs"/>
                <w:rtl/>
              </w:rPr>
              <w:t xml:space="preserve">באפשרות </w:t>
            </w:r>
            <w:r>
              <w:rPr>
                <w:rFonts w:ascii="David" w:hAnsi="David" w:cs="David" w:hint="cs"/>
                <w:rtl/>
              </w:rPr>
              <w:t xml:space="preserve">המשיב  לספק שירותי </w:t>
            </w:r>
            <w:r w:rsidR="001575FD" w:rsidRPr="001575FD">
              <w:rPr>
                <w:rFonts w:ascii="David" w:hAnsi="David" w:cs="David"/>
                <w:rtl/>
              </w:rPr>
              <w:t xml:space="preserve">הסעות של הצוות הרפואי אל שדה התעופה בישראל וממנו ליעד </w:t>
            </w:r>
            <w:r w:rsidR="00E43FEC">
              <w:rPr>
                <w:rFonts w:ascii="David" w:hAnsi="David" w:cs="David" w:hint="cs"/>
                <w:rtl/>
              </w:rPr>
              <w:t xml:space="preserve">בישראל </w:t>
            </w:r>
            <w:r w:rsidR="001575FD" w:rsidRPr="001575FD">
              <w:rPr>
                <w:rFonts w:ascii="David" w:hAnsi="David" w:cs="David"/>
                <w:rtl/>
              </w:rPr>
              <w:t>שיקבע מראש</w:t>
            </w:r>
            <w:r w:rsidR="00C360BD">
              <w:rPr>
                <w:rFonts w:ascii="David" w:hAnsi="David" w:cs="David" w:hint="cs"/>
                <w:rtl/>
              </w:rPr>
              <w:t>?</w:t>
            </w:r>
          </w:p>
        </w:tc>
      </w:tr>
      <w:tr w:rsidR="00CF6181" w14:paraId="1161C077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FC02F" w14:textId="77777777" w:rsidR="00CF6181" w:rsidRPr="002304E4" w:rsidRDefault="00CF6181" w:rsidP="00CF6181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1F7CBF11" w14:textId="77777777" w:rsidR="00CF6181" w:rsidRDefault="00CF6181" w:rsidP="00CF6181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 w:rsidRPr="00366F9D">
              <w:rPr>
                <w:rFonts w:ascii="David" w:hAnsi="David" w:cs="David" w:hint="cs"/>
                <w:rtl/>
              </w:rPr>
              <w:t>כן</w:t>
            </w:r>
          </w:p>
          <w:p w14:paraId="0FBAA98C" w14:textId="77777777" w:rsidR="00CF6181" w:rsidRPr="00366F9D" w:rsidRDefault="00CF6181" w:rsidP="00CF6181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חר</w:t>
            </w:r>
          </w:p>
          <w:p w14:paraId="0606E372" w14:textId="07072672" w:rsidR="00CF6181" w:rsidRDefault="00CF6181" w:rsidP="00CF6181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 w:rsidRPr="00E43FEC">
              <w:rPr>
                <w:rFonts w:ascii="David" w:hAnsi="David" w:cs="David" w:hint="cs"/>
                <w:rtl/>
              </w:rPr>
              <w:t>פרטים נוספים:</w:t>
            </w:r>
            <w:r w:rsidRPr="00E43FEC">
              <w:rPr>
                <w:rFonts w:ascii="David" w:hAnsi="David" w:cs="David" w:hint="cs"/>
              </w:rPr>
              <w:t xml:space="preserve"> </w:t>
            </w:r>
            <w:r w:rsidRPr="00E43FEC">
              <w:rPr>
                <w:rFonts w:ascii="David" w:hAnsi="David" w:cs="David" w:hint="cs"/>
                <w:rtl/>
              </w:rPr>
              <w:t>_____________________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051DF" w14:textId="5629370D" w:rsidR="00CF6181" w:rsidRDefault="00CF6181" w:rsidP="00CF6181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 באפשרות המשיב  ל</w:t>
            </w:r>
            <w:r w:rsidR="0094457B">
              <w:rPr>
                <w:rFonts w:ascii="David" w:hAnsi="David" w:cs="David" w:hint="cs"/>
                <w:rtl/>
              </w:rPr>
              <w:t>ספק</w:t>
            </w:r>
            <w:r w:rsidR="00B07152">
              <w:rPr>
                <w:rFonts w:ascii="David" w:hAnsi="David" w:cs="David" w:hint="cs"/>
                <w:rtl/>
              </w:rPr>
              <w:t xml:space="preserve"> אמבולנס בחו"ל לטובת שינוע</w:t>
            </w:r>
            <w:r w:rsidR="0094457B">
              <w:rPr>
                <w:rFonts w:ascii="David" w:hAnsi="David" w:cs="David" w:hint="cs"/>
                <w:rtl/>
              </w:rPr>
              <w:t xml:space="preserve"> </w:t>
            </w:r>
            <w:r w:rsidR="008B62BE">
              <w:rPr>
                <w:rFonts w:ascii="David" w:hAnsi="David" w:cs="David" w:hint="cs"/>
                <w:rtl/>
              </w:rPr>
              <w:t>מהיר</w:t>
            </w:r>
            <w:r w:rsidR="00B07152">
              <w:rPr>
                <w:rFonts w:ascii="David" w:hAnsi="David" w:cs="David" w:hint="cs"/>
                <w:rtl/>
              </w:rPr>
              <w:t xml:space="preserve"> של הצוות הרפואי</w:t>
            </w:r>
            <w:r w:rsidR="00CD7C7B">
              <w:rPr>
                <w:rFonts w:ascii="David" w:hAnsi="David" w:cs="David" w:hint="cs"/>
                <w:rtl/>
              </w:rPr>
              <w:t xml:space="preserve"> </w:t>
            </w:r>
            <w:r w:rsidR="00B70667">
              <w:rPr>
                <w:rFonts w:ascii="David" w:hAnsi="David" w:cs="David" w:hint="cs"/>
                <w:rtl/>
              </w:rPr>
              <w:t>לבית החולים</w:t>
            </w:r>
            <w:r w:rsidR="003E2D2A">
              <w:rPr>
                <w:rFonts w:ascii="David" w:hAnsi="David" w:cs="David" w:hint="cs"/>
                <w:rtl/>
              </w:rPr>
              <w:t xml:space="preserve"> ב</w:t>
            </w:r>
            <w:r w:rsidR="006342B5">
              <w:rPr>
                <w:rFonts w:ascii="David" w:hAnsi="David" w:cs="David" w:hint="cs"/>
                <w:rtl/>
              </w:rPr>
              <w:t>מדינת היעד ב</w:t>
            </w:r>
            <w:r w:rsidR="003E2D2A">
              <w:rPr>
                <w:rFonts w:ascii="David" w:hAnsi="David" w:cs="David" w:hint="cs"/>
                <w:rtl/>
              </w:rPr>
              <w:t>חו"ל</w:t>
            </w:r>
            <w:r>
              <w:rPr>
                <w:rFonts w:ascii="David" w:hAnsi="David" w:cs="David" w:hint="cs"/>
                <w:rtl/>
              </w:rPr>
              <w:t>?</w:t>
            </w:r>
          </w:p>
        </w:tc>
      </w:tr>
      <w:tr w:rsidR="004E194B" w14:paraId="3B34DFBB" w14:textId="77777777" w:rsidTr="00027867">
        <w:trPr>
          <w:trHeight w:val="670"/>
        </w:trPr>
        <w:tc>
          <w:tcPr>
            <w:tcW w:w="6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E6BBB" w14:textId="77777777" w:rsidR="0010235E" w:rsidRPr="00FA1E3F" w:rsidRDefault="0010235E" w:rsidP="00413708">
            <w:pPr>
              <w:pStyle w:val="af0"/>
              <w:numPr>
                <w:ilvl w:val="0"/>
                <w:numId w:val="9"/>
              </w:numPr>
              <w:spacing w:line="259" w:lineRule="auto"/>
              <w:jc w:val="left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לא</w:t>
            </w:r>
          </w:p>
          <w:p w14:paraId="11C7A79F" w14:textId="77777777" w:rsidR="0010235E" w:rsidRDefault="0010235E" w:rsidP="00413708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כן</w:t>
            </w:r>
          </w:p>
          <w:p w14:paraId="33764B90" w14:textId="77777777" w:rsidR="0010235E" w:rsidRDefault="0010235E" w:rsidP="00413708">
            <w:pPr>
              <w:pStyle w:val="af0"/>
              <w:numPr>
                <w:ilvl w:val="0"/>
                <w:numId w:val="9"/>
              </w:num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אחר</w:t>
            </w:r>
          </w:p>
          <w:p w14:paraId="1427B12B" w14:textId="5C3DB41E" w:rsidR="00413708" w:rsidRPr="00366F9D" w:rsidRDefault="0010235E" w:rsidP="00413708">
            <w:pPr>
              <w:spacing w:line="259" w:lineRule="auto"/>
              <w:ind w:right="118"/>
              <w:jc w:val="left"/>
              <w:rPr>
                <w:rFonts w:ascii="David" w:hAnsi="David" w:cs="David"/>
              </w:rPr>
            </w:pPr>
            <w:r w:rsidRPr="00E43FEC">
              <w:rPr>
                <w:rFonts w:ascii="David" w:hAnsi="David" w:cs="David" w:hint="cs"/>
                <w:rtl/>
              </w:rPr>
              <w:t>פרטים נוספים:</w:t>
            </w:r>
            <w:r w:rsidRPr="00E43FEC">
              <w:rPr>
                <w:rFonts w:ascii="David" w:hAnsi="David" w:cs="David" w:hint="cs"/>
              </w:rPr>
              <w:t xml:space="preserve"> </w:t>
            </w:r>
            <w:r w:rsidRPr="00E43FEC">
              <w:rPr>
                <w:rFonts w:ascii="David" w:hAnsi="David" w:cs="David" w:hint="cs"/>
                <w:rtl/>
              </w:rPr>
              <w:t>_____________________</w:t>
            </w:r>
          </w:p>
          <w:p w14:paraId="6B985C7C" w14:textId="4E8CB8AF" w:rsidR="004E194B" w:rsidRPr="0010235E" w:rsidRDefault="004E194B" w:rsidP="0010235E">
            <w:pPr>
              <w:spacing w:line="259" w:lineRule="auto"/>
              <w:ind w:right="118"/>
              <w:jc w:val="left"/>
              <w:rPr>
                <w:rFonts w:ascii="David" w:hAnsi="David" w:cs="David"/>
                <w:rtl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0DFC1" w14:textId="48344E44" w:rsidR="004E194B" w:rsidRDefault="004E194B" w:rsidP="00A76B2C">
            <w:pPr>
              <w:spacing w:line="259" w:lineRule="auto"/>
              <w:ind w:right="56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 באפשרות המשי</w:t>
            </w:r>
            <w:r w:rsidR="00DE09AF">
              <w:rPr>
                <w:rFonts w:ascii="David" w:hAnsi="David" w:cs="David" w:hint="cs"/>
                <w:rtl/>
              </w:rPr>
              <w:t xml:space="preserve">ב לספק שירותי </w:t>
            </w:r>
            <w:r w:rsidR="00CA5E1E">
              <w:rPr>
                <w:rFonts w:ascii="David" w:hAnsi="David" w:cs="David" w:hint="cs"/>
                <w:rtl/>
              </w:rPr>
              <w:t>הסעות</w:t>
            </w:r>
            <w:r w:rsidR="00DE09AF">
              <w:rPr>
                <w:rFonts w:ascii="David" w:hAnsi="David" w:cs="David" w:hint="cs"/>
                <w:rtl/>
              </w:rPr>
              <w:t xml:space="preserve"> </w:t>
            </w:r>
            <w:r w:rsidR="00380AE5">
              <w:rPr>
                <w:rFonts w:ascii="David" w:hAnsi="David" w:cs="David" w:hint="cs"/>
                <w:rtl/>
              </w:rPr>
              <w:t xml:space="preserve">לצוות הרפואי </w:t>
            </w:r>
            <w:r w:rsidRPr="004E194B">
              <w:rPr>
                <w:rFonts w:ascii="David" w:hAnsi="David" w:cs="David"/>
                <w:rtl/>
              </w:rPr>
              <w:t>משדה התעופה ב</w:t>
            </w:r>
            <w:r w:rsidR="003B31E2">
              <w:rPr>
                <w:rFonts w:ascii="David" w:hAnsi="David" w:cs="David" w:hint="cs"/>
                <w:rtl/>
              </w:rPr>
              <w:t xml:space="preserve">מדינת </w:t>
            </w:r>
            <w:r w:rsidR="006342B5">
              <w:rPr>
                <w:rFonts w:ascii="David" w:hAnsi="David" w:cs="David" w:hint="cs"/>
                <w:rtl/>
              </w:rPr>
              <w:t>ה</w:t>
            </w:r>
            <w:r w:rsidRPr="004E194B">
              <w:rPr>
                <w:rFonts w:ascii="David" w:hAnsi="David" w:cs="David"/>
                <w:rtl/>
              </w:rPr>
              <w:t>יעד</w:t>
            </w:r>
            <w:r w:rsidR="000A30B8">
              <w:rPr>
                <w:rFonts w:ascii="David" w:hAnsi="David" w:cs="David" w:hint="cs"/>
                <w:rtl/>
              </w:rPr>
              <w:t xml:space="preserve"> בחו"ל</w:t>
            </w:r>
            <w:r w:rsidRPr="004E194B">
              <w:rPr>
                <w:rFonts w:ascii="David" w:hAnsi="David" w:cs="David"/>
                <w:rtl/>
              </w:rPr>
              <w:t xml:space="preserve"> לבית חולים </w:t>
            </w:r>
            <w:r w:rsidR="00380AE5">
              <w:rPr>
                <w:rFonts w:ascii="David" w:hAnsi="David" w:cs="David" w:hint="cs"/>
                <w:rtl/>
              </w:rPr>
              <w:t xml:space="preserve"> </w:t>
            </w:r>
            <w:r w:rsidR="0010235E">
              <w:rPr>
                <w:rFonts w:ascii="David" w:hAnsi="David" w:cs="David" w:hint="cs"/>
                <w:rtl/>
              </w:rPr>
              <w:t>ב</w:t>
            </w:r>
            <w:r w:rsidR="006342B5">
              <w:rPr>
                <w:rFonts w:ascii="David" w:hAnsi="David" w:cs="David" w:hint="cs"/>
                <w:rtl/>
              </w:rPr>
              <w:t>מדינת ה</w:t>
            </w:r>
            <w:r w:rsidR="0010235E">
              <w:rPr>
                <w:rFonts w:ascii="David" w:hAnsi="David" w:cs="David" w:hint="cs"/>
                <w:rtl/>
              </w:rPr>
              <w:t>יעד</w:t>
            </w:r>
            <w:r w:rsidR="00B01B17">
              <w:rPr>
                <w:rFonts w:ascii="David" w:hAnsi="David" w:cs="David" w:hint="cs"/>
                <w:rtl/>
              </w:rPr>
              <w:t xml:space="preserve"> בחו"ל</w:t>
            </w:r>
            <w:r w:rsidR="00C360BD">
              <w:rPr>
                <w:rFonts w:ascii="David" w:hAnsi="David" w:cs="David" w:hint="cs"/>
                <w:rtl/>
              </w:rPr>
              <w:t xml:space="preserve"> ובחזרה?</w:t>
            </w:r>
          </w:p>
        </w:tc>
      </w:tr>
    </w:tbl>
    <w:p w14:paraId="33E14397" w14:textId="77777777" w:rsidR="00F6153D" w:rsidRDefault="00F6153D" w:rsidP="008E7BFC">
      <w:pPr>
        <w:ind w:left="-902"/>
        <w:rPr>
          <w:rFonts w:ascii="David" w:hAnsi="David" w:cs="David"/>
          <w:b/>
          <w:bCs/>
          <w:u w:val="single"/>
          <w:rtl/>
        </w:rPr>
      </w:pPr>
    </w:p>
    <w:p w14:paraId="00AD7823" w14:textId="394FC4AC" w:rsidR="006405C8" w:rsidRDefault="00591DAA" w:rsidP="006405C8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B54D3A">
        <w:rPr>
          <w:rFonts w:ascii="David" w:hAnsi="David" w:cs="David"/>
          <w:b/>
          <w:bCs/>
          <w:u w:val="single"/>
          <w:rtl/>
        </w:rPr>
        <w:t xml:space="preserve">חלק </w:t>
      </w:r>
      <w:r>
        <w:rPr>
          <w:rFonts w:ascii="David" w:hAnsi="David" w:cs="David" w:hint="cs"/>
          <w:b/>
          <w:bCs/>
          <w:u w:val="single"/>
          <w:rtl/>
        </w:rPr>
        <w:t>ג</w:t>
      </w:r>
      <w:r w:rsidRPr="00B54D3A">
        <w:rPr>
          <w:rFonts w:ascii="David" w:hAnsi="David" w:cs="David"/>
          <w:b/>
          <w:bCs/>
          <w:u w:val="single"/>
          <w:rtl/>
        </w:rPr>
        <w:t xml:space="preserve">- </w:t>
      </w:r>
      <w:r w:rsidR="009B66C3">
        <w:rPr>
          <w:rFonts w:ascii="David" w:hAnsi="David" w:cs="David" w:hint="cs"/>
          <w:b/>
          <w:bCs/>
          <w:u w:val="single"/>
          <w:rtl/>
        </w:rPr>
        <w:t>מודל התמורה</w:t>
      </w:r>
    </w:p>
    <w:p w14:paraId="77CE9A92" w14:textId="4D46F7C1" w:rsidR="000F3A70" w:rsidRPr="00AB5A94" w:rsidRDefault="00F23885" w:rsidP="00AB5A94">
      <w:pPr>
        <w:pStyle w:val="af0"/>
        <w:numPr>
          <w:ilvl w:val="0"/>
          <w:numId w:val="23"/>
        </w:numPr>
        <w:spacing w:after="160" w:line="360" w:lineRule="auto"/>
        <w:rPr>
          <w:rFonts w:ascii="David" w:eastAsiaTheme="majorEastAsia" w:hAnsi="David" w:cs="David"/>
          <w:b/>
          <w:bCs/>
          <w:sz w:val="24"/>
          <w:szCs w:val="24"/>
          <w:u w:val="single"/>
          <w:rtl/>
        </w:rPr>
      </w:pPr>
      <w:r w:rsidRPr="00227723">
        <w:rPr>
          <w:rFonts w:ascii="David" w:hAnsi="David" w:cs="David" w:hint="cs"/>
          <w:rtl/>
        </w:rPr>
        <w:t xml:space="preserve">בהתבסס על המידע </w:t>
      </w:r>
      <w:r w:rsidR="00A579F7" w:rsidRPr="00227723">
        <w:rPr>
          <w:rFonts w:ascii="David" w:hAnsi="David" w:cs="David" w:hint="cs"/>
          <w:rtl/>
        </w:rPr>
        <w:t xml:space="preserve">ופירוט השירותים המבוקשים </w:t>
      </w:r>
      <w:r w:rsidRPr="00227723">
        <w:rPr>
          <w:rFonts w:ascii="David" w:hAnsi="David" w:cs="David" w:hint="cs"/>
          <w:rtl/>
        </w:rPr>
        <w:t xml:space="preserve">שניתן בבקשה זו, </w:t>
      </w:r>
      <w:r w:rsidR="00922912" w:rsidRPr="00227723">
        <w:rPr>
          <w:rFonts w:ascii="David" w:hAnsi="David" w:cs="David" w:hint="cs"/>
          <w:rtl/>
        </w:rPr>
        <w:t>ולאור העובדה</w:t>
      </w:r>
      <w:r w:rsidR="00922912" w:rsidRPr="00227723">
        <w:rPr>
          <w:rFonts w:ascii="David" w:hAnsi="David" w:cs="David"/>
          <w:rtl/>
        </w:rPr>
        <w:t xml:space="preserve"> שלא ניתן לצפות מראש </w:t>
      </w:r>
      <w:r w:rsidR="00861B4C" w:rsidRPr="00227723">
        <w:rPr>
          <w:rFonts w:ascii="David" w:hAnsi="David" w:cs="David" w:hint="cs"/>
          <w:rtl/>
        </w:rPr>
        <w:t xml:space="preserve">את היקף השירותים </w:t>
      </w:r>
      <w:r w:rsidR="00922912" w:rsidRPr="00227723">
        <w:rPr>
          <w:rFonts w:ascii="David" w:hAnsi="David" w:cs="David" w:hint="cs"/>
          <w:rtl/>
        </w:rPr>
        <w:t xml:space="preserve">אשר </w:t>
      </w:r>
      <w:r w:rsidR="00922912" w:rsidRPr="00227723">
        <w:rPr>
          <w:rFonts w:ascii="David" w:hAnsi="David" w:cs="David"/>
          <w:rtl/>
        </w:rPr>
        <w:t xml:space="preserve">תלויים בגורמים חיצוניים, </w:t>
      </w:r>
      <w:r w:rsidR="00861B4C" w:rsidRPr="00227723">
        <w:rPr>
          <w:rFonts w:ascii="David" w:hAnsi="David" w:cs="David" w:hint="cs"/>
          <w:rtl/>
        </w:rPr>
        <w:t xml:space="preserve">המשיב </w:t>
      </w:r>
      <w:r w:rsidR="00143F78">
        <w:rPr>
          <w:rFonts w:ascii="David" w:hAnsi="David" w:cs="David" w:hint="cs"/>
          <w:rtl/>
        </w:rPr>
        <w:t>רשאי</w:t>
      </w:r>
      <w:r w:rsidR="00143F78" w:rsidRPr="00227723">
        <w:rPr>
          <w:rFonts w:ascii="David" w:hAnsi="David" w:cs="David" w:hint="cs"/>
          <w:rtl/>
        </w:rPr>
        <w:t xml:space="preserve"> </w:t>
      </w:r>
      <w:r w:rsidR="00861B4C" w:rsidRPr="00227723">
        <w:rPr>
          <w:rFonts w:ascii="David" w:hAnsi="David" w:cs="David" w:hint="cs"/>
          <w:rtl/>
        </w:rPr>
        <w:t xml:space="preserve">לפרט את </w:t>
      </w:r>
      <w:r w:rsidR="00D66A54" w:rsidRPr="00227723">
        <w:rPr>
          <w:rFonts w:ascii="David" w:hAnsi="David" w:cs="David" w:hint="cs"/>
          <w:rtl/>
        </w:rPr>
        <w:t>מודל התמורה</w:t>
      </w:r>
      <w:r w:rsidR="00647A7D" w:rsidRPr="00227723">
        <w:rPr>
          <w:rFonts w:ascii="David" w:hAnsi="David" w:cs="David" w:hint="cs"/>
          <w:rtl/>
        </w:rPr>
        <w:t xml:space="preserve"> </w:t>
      </w:r>
      <w:r w:rsidR="00411E45">
        <w:rPr>
          <w:rFonts w:ascii="David" w:hAnsi="David" w:cs="David" w:hint="cs"/>
          <w:rtl/>
        </w:rPr>
        <w:t>המתבקש</w:t>
      </w:r>
      <w:r w:rsidR="00411E45" w:rsidRPr="00227723">
        <w:rPr>
          <w:rFonts w:ascii="David" w:hAnsi="David" w:cs="David" w:hint="cs"/>
          <w:rtl/>
        </w:rPr>
        <w:t xml:space="preserve"> </w:t>
      </w:r>
      <w:r w:rsidR="00647A7D" w:rsidRPr="00227723">
        <w:rPr>
          <w:rFonts w:ascii="David" w:hAnsi="David" w:cs="David" w:hint="cs"/>
          <w:rtl/>
        </w:rPr>
        <w:t xml:space="preserve">לדעתו (יש לפרט </w:t>
      </w:r>
      <w:r w:rsidR="00BB59ED">
        <w:rPr>
          <w:rFonts w:ascii="David" w:hAnsi="David" w:cs="David" w:hint="cs"/>
          <w:rtl/>
        </w:rPr>
        <w:lastRenderedPageBreak/>
        <w:t xml:space="preserve">באופן </w:t>
      </w:r>
      <w:r w:rsidR="005861C9" w:rsidRPr="00227723">
        <w:rPr>
          <w:rFonts w:ascii="David" w:hAnsi="David" w:cs="David" w:hint="cs"/>
          <w:rtl/>
        </w:rPr>
        <w:t xml:space="preserve">מודולורי </w:t>
      </w:r>
      <w:r w:rsidR="00BB59ED">
        <w:rPr>
          <w:rFonts w:ascii="David" w:hAnsi="David" w:cs="David" w:hint="cs"/>
          <w:rtl/>
        </w:rPr>
        <w:t xml:space="preserve">בחלוקה לרכיבים השונים </w:t>
      </w:r>
      <w:r w:rsidR="004835E8">
        <w:rPr>
          <w:rFonts w:ascii="David" w:hAnsi="David" w:cs="David" w:hint="cs"/>
          <w:rtl/>
        </w:rPr>
        <w:t>(</w:t>
      </w:r>
      <w:r w:rsidR="00CA5E1E">
        <w:rPr>
          <w:rFonts w:ascii="David" w:hAnsi="David" w:cs="David" w:hint="cs"/>
          <w:rtl/>
        </w:rPr>
        <w:t>הסעות</w:t>
      </w:r>
      <w:r w:rsidR="004835E8">
        <w:rPr>
          <w:rFonts w:ascii="David" w:hAnsi="David" w:cs="David" w:hint="cs"/>
          <w:rtl/>
        </w:rPr>
        <w:t>, שירותי קרקע</w:t>
      </w:r>
      <w:r w:rsidR="00CB66FF">
        <w:rPr>
          <w:rFonts w:ascii="David" w:hAnsi="David" w:cs="David" w:hint="cs"/>
          <w:rtl/>
        </w:rPr>
        <w:t>, טיסה וכו')</w:t>
      </w:r>
      <w:r w:rsidR="005861C9" w:rsidRPr="00227723">
        <w:rPr>
          <w:rFonts w:ascii="David" w:hAnsi="David" w:cs="David" w:hint="cs"/>
          <w:rtl/>
        </w:rPr>
        <w:t>/</w:t>
      </w:r>
      <w:r w:rsidR="000F1C58" w:rsidRPr="00227723">
        <w:rPr>
          <w:rFonts w:ascii="David" w:hAnsi="David" w:cs="David" w:hint="cs"/>
          <w:rtl/>
        </w:rPr>
        <w:t>תמחור</w:t>
      </w:r>
      <w:r w:rsidR="005861C9" w:rsidRPr="00227723">
        <w:rPr>
          <w:rFonts w:ascii="David" w:hAnsi="David" w:cs="David" w:hint="cs"/>
          <w:rtl/>
        </w:rPr>
        <w:t xml:space="preserve"> </w:t>
      </w:r>
      <w:r w:rsidR="005861C9" w:rsidRPr="00227723">
        <w:rPr>
          <w:rFonts w:ascii="David" w:hAnsi="David" w:cs="David" w:hint="cs"/>
        </w:rPr>
        <w:t>FI</w:t>
      </w:r>
      <w:r w:rsidR="005861C9" w:rsidRPr="00227723">
        <w:rPr>
          <w:rFonts w:ascii="David" w:hAnsi="David" w:cs="David"/>
        </w:rPr>
        <w:t>X</w:t>
      </w:r>
      <w:r w:rsidR="000F1C58" w:rsidRPr="00227723">
        <w:rPr>
          <w:rFonts w:ascii="David" w:hAnsi="David" w:cs="David" w:hint="cs"/>
          <w:rtl/>
        </w:rPr>
        <w:t xml:space="preserve">  עבור שירות מקצה לקצה </w:t>
      </w:r>
      <w:r w:rsidR="001E35DB" w:rsidRPr="00227723">
        <w:rPr>
          <w:rFonts w:ascii="David" w:hAnsi="David" w:cs="David" w:hint="cs"/>
          <w:rtl/>
        </w:rPr>
        <w:t>עם תמחור שונה לכל יעד</w:t>
      </w:r>
      <w:r w:rsidR="00813A83" w:rsidRPr="00227723">
        <w:rPr>
          <w:rFonts w:ascii="David" w:hAnsi="David" w:cs="David" w:hint="cs"/>
          <w:rtl/>
        </w:rPr>
        <w:t xml:space="preserve"> וכו'). כמו כן, במידה וישנם </w:t>
      </w:r>
      <w:r w:rsidR="00247E5B" w:rsidRPr="00227723">
        <w:rPr>
          <w:rFonts w:ascii="David" w:hAnsi="David" w:cs="David" w:hint="cs"/>
          <w:rtl/>
        </w:rPr>
        <w:t xml:space="preserve">משתנים אשר עשויים להשפיע על המחיר יש לפרטם (לדוגמא: </w:t>
      </w:r>
      <w:r w:rsidR="006D605B">
        <w:rPr>
          <w:rFonts w:ascii="David" w:hAnsi="David" w:cs="David" w:hint="cs"/>
          <w:rtl/>
        </w:rPr>
        <w:t>שירות</w:t>
      </w:r>
      <w:r w:rsidR="006D605B" w:rsidRPr="00227723">
        <w:rPr>
          <w:rFonts w:ascii="David" w:hAnsi="David" w:cs="David" w:hint="cs"/>
          <w:rtl/>
        </w:rPr>
        <w:t xml:space="preserve"> </w:t>
      </w:r>
      <w:r w:rsidR="00247E5B" w:rsidRPr="00227723">
        <w:rPr>
          <w:rFonts w:ascii="David" w:hAnsi="David" w:cs="David" w:hint="cs"/>
          <w:rtl/>
        </w:rPr>
        <w:t xml:space="preserve">בשעות הלילה, </w:t>
      </w:r>
      <w:r w:rsidR="00D92493">
        <w:rPr>
          <w:rFonts w:ascii="David" w:hAnsi="David" w:cs="David" w:hint="cs"/>
          <w:rtl/>
        </w:rPr>
        <w:t>משך זמן המתנה ביעד בחו</w:t>
      </w:r>
      <w:r w:rsidR="00FD0E84">
        <w:rPr>
          <w:rFonts w:ascii="David" w:hAnsi="David" w:cs="David" w:hint="cs"/>
          <w:rtl/>
        </w:rPr>
        <w:t>"ל,</w:t>
      </w:r>
      <w:r w:rsidR="00247E5B" w:rsidRPr="00227723" w:rsidDel="008C7928">
        <w:rPr>
          <w:rFonts w:ascii="David" w:hAnsi="David" w:cs="David" w:hint="cs"/>
          <w:rtl/>
        </w:rPr>
        <w:t xml:space="preserve"> </w:t>
      </w:r>
      <w:r w:rsidR="008C7928">
        <w:rPr>
          <w:rFonts w:ascii="David" w:hAnsi="David" w:cs="David" w:hint="cs"/>
          <w:rtl/>
        </w:rPr>
        <w:t>שירות</w:t>
      </w:r>
      <w:r w:rsidR="008C7928" w:rsidRPr="00227723">
        <w:rPr>
          <w:rFonts w:ascii="David" w:hAnsi="David" w:cs="David" w:hint="cs"/>
          <w:rtl/>
        </w:rPr>
        <w:t xml:space="preserve"> </w:t>
      </w:r>
      <w:r w:rsidR="00247E5B" w:rsidRPr="00227723">
        <w:rPr>
          <w:rFonts w:ascii="David" w:hAnsi="David" w:cs="David" w:hint="cs"/>
          <w:rtl/>
        </w:rPr>
        <w:t>בסופ"ש/ח</w:t>
      </w:r>
      <w:r w:rsidR="000F3A70" w:rsidRPr="00227723">
        <w:rPr>
          <w:rFonts w:ascii="David" w:hAnsi="David" w:cs="David" w:hint="cs"/>
          <w:rtl/>
        </w:rPr>
        <w:t>ג וכו').</w:t>
      </w:r>
    </w:p>
    <w:tbl>
      <w:tblPr>
        <w:tblStyle w:val="aff0"/>
        <w:bidiVisual/>
        <w:tblW w:w="0" w:type="auto"/>
        <w:tblInd w:w="-90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0F3A70" w14:paraId="20C09DEA" w14:textId="77777777" w:rsidTr="00B01B17">
        <w:tc>
          <w:tcPr>
            <w:tcW w:w="9146" w:type="dxa"/>
          </w:tcPr>
          <w:p w14:paraId="4C0CC3CE" w14:textId="77777777" w:rsidR="000F3A70" w:rsidRDefault="000F3A70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0F3A70" w14:paraId="226DABEF" w14:textId="77777777" w:rsidTr="00B01B17">
        <w:tc>
          <w:tcPr>
            <w:tcW w:w="9146" w:type="dxa"/>
          </w:tcPr>
          <w:p w14:paraId="1876D8F3" w14:textId="77777777" w:rsidR="000F3A70" w:rsidRDefault="000F3A70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0F3A70" w14:paraId="46D80E0C" w14:textId="77777777" w:rsidTr="00B01B17">
        <w:tc>
          <w:tcPr>
            <w:tcW w:w="9146" w:type="dxa"/>
          </w:tcPr>
          <w:p w14:paraId="6469B881" w14:textId="77777777" w:rsidR="000F3A70" w:rsidRDefault="000F3A70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0F3A70" w14:paraId="2DA53D7D" w14:textId="77777777" w:rsidTr="00B01B17">
        <w:tc>
          <w:tcPr>
            <w:tcW w:w="9146" w:type="dxa"/>
          </w:tcPr>
          <w:p w14:paraId="699FAC63" w14:textId="77777777" w:rsidR="000F3A70" w:rsidRDefault="000F3A70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0F3A70" w14:paraId="7B76A5CF" w14:textId="77777777" w:rsidTr="00B01B17">
        <w:tc>
          <w:tcPr>
            <w:tcW w:w="9146" w:type="dxa"/>
          </w:tcPr>
          <w:p w14:paraId="3734B0FD" w14:textId="77777777" w:rsidR="000F3A70" w:rsidRDefault="000F3A70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59AE223A" w14:textId="66583BD1" w:rsidR="00497038" w:rsidRPr="00E566F6" w:rsidRDefault="00497038" w:rsidP="00B37AC7">
      <w:pPr>
        <w:pStyle w:val="af0"/>
        <w:numPr>
          <w:ilvl w:val="0"/>
          <w:numId w:val="23"/>
        </w:numPr>
        <w:spacing w:after="160" w:line="360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האם ישנם מרכיבי עלות </w:t>
      </w:r>
      <w:r w:rsidR="004655DD">
        <w:rPr>
          <w:rFonts w:ascii="David" w:hAnsi="David" w:cs="David" w:hint="cs"/>
          <w:rtl/>
        </w:rPr>
        <w:t xml:space="preserve">משמעותיים </w:t>
      </w:r>
      <w:r w:rsidR="003F5AEE">
        <w:rPr>
          <w:rFonts w:ascii="David" w:hAnsi="David" w:cs="David" w:hint="cs"/>
          <w:rtl/>
        </w:rPr>
        <w:t>במסגרת אספקת השירותים נשוא פנייה זו, אשר עשויים להשתנות מעת לעת</w:t>
      </w:r>
      <w:r w:rsidR="00DF5044">
        <w:rPr>
          <w:rFonts w:ascii="David" w:hAnsi="David" w:cs="David" w:hint="cs"/>
          <w:rtl/>
        </w:rPr>
        <w:t>, כך ש</w:t>
      </w:r>
      <w:r w:rsidR="006772CB">
        <w:rPr>
          <w:rFonts w:ascii="David" w:hAnsi="David" w:cs="David" w:hint="cs"/>
          <w:rtl/>
        </w:rPr>
        <w:t>ב</w:t>
      </w:r>
      <w:r w:rsidR="00EE4171">
        <w:rPr>
          <w:rFonts w:ascii="David" w:hAnsi="David" w:cs="David" w:hint="cs"/>
          <w:rtl/>
        </w:rPr>
        <w:t xml:space="preserve">מידה והמשיב יציע </w:t>
      </w:r>
      <w:r w:rsidR="00B25C53">
        <w:rPr>
          <w:rFonts w:ascii="David" w:hAnsi="David" w:cs="David" w:hint="cs"/>
          <w:rtl/>
        </w:rPr>
        <w:t xml:space="preserve">הצעה במכרז ומרכיב </w:t>
      </w:r>
      <w:r w:rsidR="006772CB">
        <w:rPr>
          <w:rFonts w:ascii="David" w:hAnsi="David" w:cs="David" w:hint="cs"/>
          <w:rtl/>
        </w:rPr>
        <w:t>שירות מסוים יעלה, הספק עשוי להפסיד ממתן השירותים</w:t>
      </w:r>
      <w:r>
        <w:rPr>
          <w:rFonts w:ascii="David" w:hAnsi="David" w:cs="David" w:hint="cs"/>
          <w:rtl/>
        </w:rPr>
        <w:t>?</w:t>
      </w:r>
      <w:r w:rsidR="006772CB">
        <w:rPr>
          <w:rFonts w:ascii="David" w:hAnsi="David" w:cs="David" w:hint="cs"/>
          <w:rtl/>
        </w:rPr>
        <w:t xml:space="preserve"> </w:t>
      </w:r>
      <w:r w:rsidR="00685347" w:rsidRPr="00E566F6">
        <w:rPr>
          <w:rFonts w:ascii="David" w:hAnsi="David" w:cs="David" w:hint="cs"/>
          <w:rtl/>
        </w:rPr>
        <w:t xml:space="preserve">(ניתן להתייחס גם </w:t>
      </w:r>
      <w:r w:rsidR="00E566F6" w:rsidRPr="00E566F6">
        <w:rPr>
          <w:rFonts w:ascii="David" w:hAnsi="David" w:cs="David" w:hint="cs"/>
          <w:rtl/>
        </w:rPr>
        <w:t>ל</w:t>
      </w:r>
      <w:r w:rsidR="00685347" w:rsidRPr="00E566F6">
        <w:rPr>
          <w:rFonts w:ascii="David" w:hAnsi="David" w:cs="David" w:hint="cs"/>
          <w:rtl/>
        </w:rPr>
        <w:t>הצמדות</w:t>
      </w:r>
      <w:r w:rsidR="00E566F6" w:rsidRPr="00E566F6">
        <w:rPr>
          <w:rFonts w:ascii="David" w:hAnsi="David" w:cs="David" w:hint="cs"/>
          <w:rtl/>
        </w:rPr>
        <w:t xml:space="preserve"> רלוונטיות לשירותים הנדרשים</w:t>
      </w:r>
      <w:r w:rsidR="00685347" w:rsidRPr="00E566F6">
        <w:rPr>
          <w:rFonts w:ascii="David" w:hAnsi="David" w:cs="David" w:hint="cs"/>
          <w:rtl/>
        </w:rPr>
        <w:t>)</w:t>
      </w:r>
      <w:r w:rsidR="000A2183">
        <w:rPr>
          <w:rFonts w:ascii="David" w:hAnsi="David" w:cs="David" w:hint="cs"/>
          <w:rtl/>
        </w:rPr>
        <w:t>.</w:t>
      </w:r>
    </w:p>
    <w:p w14:paraId="10B10B03" w14:textId="77777777" w:rsidR="00497038" w:rsidRPr="00EB5B6D" w:rsidRDefault="00497038" w:rsidP="00497038">
      <w:pPr>
        <w:pStyle w:val="af0"/>
        <w:ind w:left="-542"/>
        <w:rPr>
          <w:rFonts w:ascii="David" w:hAnsi="David" w:cs="David"/>
          <w:b/>
          <w:bCs/>
          <w:u w:val="single"/>
          <w:rtl/>
        </w:rPr>
      </w:pPr>
    </w:p>
    <w:tbl>
      <w:tblPr>
        <w:tblStyle w:val="aff0"/>
        <w:bidiVisual/>
        <w:tblW w:w="0" w:type="auto"/>
        <w:tblInd w:w="-90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497038" w14:paraId="673DE264" w14:textId="77777777" w:rsidTr="003866FA">
        <w:tc>
          <w:tcPr>
            <w:tcW w:w="9146" w:type="dxa"/>
          </w:tcPr>
          <w:p w14:paraId="730022A4" w14:textId="77777777" w:rsidR="00497038" w:rsidRDefault="00497038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497038" w14:paraId="746CE764" w14:textId="77777777" w:rsidTr="003866FA">
        <w:tc>
          <w:tcPr>
            <w:tcW w:w="9146" w:type="dxa"/>
          </w:tcPr>
          <w:p w14:paraId="4C22F70F" w14:textId="77777777" w:rsidR="00497038" w:rsidRDefault="00497038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497038" w14:paraId="455B572B" w14:textId="77777777" w:rsidTr="003866FA">
        <w:tc>
          <w:tcPr>
            <w:tcW w:w="9146" w:type="dxa"/>
          </w:tcPr>
          <w:p w14:paraId="10F5EB94" w14:textId="77777777" w:rsidR="00497038" w:rsidRDefault="00497038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0A8C587B" w14:textId="5D86E4FF" w:rsidR="00227723" w:rsidRPr="00227723" w:rsidRDefault="00425C58" w:rsidP="00B37AC7">
      <w:pPr>
        <w:pStyle w:val="af0"/>
        <w:numPr>
          <w:ilvl w:val="0"/>
          <w:numId w:val="23"/>
        </w:numPr>
        <w:spacing w:after="160" w:line="360" w:lineRule="auto"/>
        <w:rPr>
          <w:rFonts w:ascii="David" w:eastAsiaTheme="majorEastAsia" w:hAnsi="David" w:cs="David"/>
          <w:b/>
          <w:bCs/>
          <w:sz w:val="24"/>
          <w:szCs w:val="24"/>
          <w:u w:val="single"/>
          <w:rtl/>
        </w:rPr>
      </w:pPr>
      <w:r>
        <w:rPr>
          <w:rFonts w:ascii="David" w:hAnsi="David" w:cs="David" w:hint="cs"/>
          <w:rtl/>
        </w:rPr>
        <w:t xml:space="preserve">במידה </w:t>
      </w:r>
      <w:r w:rsidR="001B5557">
        <w:rPr>
          <w:rFonts w:ascii="David" w:hAnsi="David" w:cs="David" w:hint="cs"/>
          <w:rtl/>
        </w:rPr>
        <w:t>והתווספו יעדים נוספים באירופה</w:t>
      </w:r>
      <w:r w:rsidR="00342C70">
        <w:rPr>
          <w:rFonts w:ascii="David" w:hAnsi="David" w:cs="David" w:hint="cs"/>
          <w:rtl/>
        </w:rPr>
        <w:t xml:space="preserve"> או במזרח התיכון (מעבר ליעדים המפורטים לעיל)</w:t>
      </w:r>
      <w:r w:rsidR="001B5557">
        <w:rPr>
          <w:rFonts w:ascii="David" w:hAnsi="David" w:cs="David" w:hint="cs"/>
          <w:rtl/>
        </w:rPr>
        <w:t xml:space="preserve">, </w:t>
      </w:r>
      <w:r w:rsidR="00342C70">
        <w:rPr>
          <w:rFonts w:ascii="David" w:hAnsi="David" w:cs="David" w:hint="cs"/>
          <w:rtl/>
        </w:rPr>
        <w:t xml:space="preserve">מה </w:t>
      </w:r>
      <w:r w:rsidR="00EB5B6D">
        <w:rPr>
          <w:rFonts w:ascii="David" w:hAnsi="David" w:cs="David" w:hint="cs"/>
          <w:rtl/>
        </w:rPr>
        <w:t>הגורמים</w:t>
      </w:r>
      <w:r w:rsidR="00342C70">
        <w:rPr>
          <w:rFonts w:ascii="David" w:hAnsi="David" w:cs="David" w:hint="cs"/>
          <w:rtl/>
        </w:rPr>
        <w:t xml:space="preserve"> המשפיעים על עלות השירות?</w:t>
      </w:r>
    </w:p>
    <w:p w14:paraId="5175392B" w14:textId="77777777" w:rsidR="00EB5B6D" w:rsidRPr="00EB5B6D" w:rsidRDefault="00EB5B6D" w:rsidP="007958F5">
      <w:pPr>
        <w:pStyle w:val="af0"/>
        <w:ind w:left="-542"/>
        <w:rPr>
          <w:rFonts w:ascii="David" w:hAnsi="David" w:cs="David"/>
          <w:b/>
          <w:bCs/>
          <w:u w:val="single"/>
          <w:rtl/>
        </w:rPr>
      </w:pPr>
    </w:p>
    <w:tbl>
      <w:tblPr>
        <w:tblStyle w:val="aff0"/>
        <w:bidiVisual/>
        <w:tblW w:w="0" w:type="auto"/>
        <w:tblInd w:w="-90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EB5B6D" w14:paraId="581C011D" w14:textId="77777777" w:rsidTr="003866FA">
        <w:tc>
          <w:tcPr>
            <w:tcW w:w="9146" w:type="dxa"/>
          </w:tcPr>
          <w:p w14:paraId="191F12AC" w14:textId="77777777" w:rsidR="00EB5B6D" w:rsidRDefault="00EB5B6D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EB5B6D" w14:paraId="16D68F2E" w14:textId="77777777" w:rsidTr="003866FA">
        <w:tc>
          <w:tcPr>
            <w:tcW w:w="9146" w:type="dxa"/>
          </w:tcPr>
          <w:p w14:paraId="45638AF4" w14:textId="77777777" w:rsidR="00EB5B6D" w:rsidRDefault="00EB5B6D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EB5B6D" w14:paraId="62AB8C83" w14:textId="77777777" w:rsidTr="003866FA">
        <w:tc>
          <w:tcPr>
            <w:tcW w:w="9146" w:type="dxa"/>
          </w:tcPr>
          <w:p w14:paraId="403F97B3" w14:textId="77777777" w:rsidR="00EB5B6D" w:rsidRDefault="00EB5B6D" w:rsidP="00556695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3758DAF6" w14:textId="77777777" w:rsidR="006405C8" w:rsidRDefault="006405C8" w:rsidP="008E7BFC">
      <w:pPr>
        <w:ind w:left="-902"/>
        <w:rPr>
          <w:rFonts w:ascii="David" w:hAnsi="David" w:cs="David"/>
          <w:b/>
          <w:bCs/>
          <w:u w:val="single"/>
          <w:rtl/>
        </w:rPr>
      </w:pPr>
    </w:p>
    <w:p w14:paraId="121D1B41" w14:textId="77777777" w:rsidR="006405C8" w:rsidRDefault="006405C8" w:rsidP="008E7BFC">
      <w:pPr>
        <w:ind w:left="-902"/>
        <w:rPr>
          <w:rFonts w:ascii="David" w:hAnsi="David" w:cs="David"/>
          <w:b/>
          <w:bCs/>
          <w:u w:val="single"/>
          <w:rtl/>
        </w:rPr>
      </w:pPr>
    </w:p>
    <w:p w14:paraId="246CE582" w14:textId="77777777" w:rsidR="006405C8" w:rsidRDefault="006405C8" w:rsidP="008E7BFC">
      <w:pPr>
        <w:ind w:left="-902"/>
        <w:rPr>
          <w:rFonts w:ascii="David" w:hAnsi="David" w:cs="David"/>
          <w:b/>
          <w:bCs/>
          <w:u w:val="single"/>
          <w:rtl/>
        </w:rPr>
      </w:pPr>
    </w:p>
    <w:p w14:paraId="63EAB8BE" w14:textId="328E7AD8" w:rsidR="00591DAA" w:rsidRDefault="00591DAA" w:rsidP="008E7BFC">
      <w:pPr>
        <w:ind w:left="-902"/>
        <w:rPr>
          <w:rFonts w:ascii="David" w:hAnsi="David" w:cs="David"/>
          <w:b/>
          <w:bCs/>
          <w:u w:val="single"/>
          <w:rtl/>
        </w:rPr>
      </w:pPr>
      <w:r w:rsidRPr="00B54D3A">
        <w:rPr>
          <w:rFonts w:ascii="David" w:hAnsi="David" w:cs="David"/>
          <w:b/>
          <w:bCs/>
          <w:u w:val="single"/>
          <w:rtl/>
        </w:rPr>
        <w:t xml:space="preserve">חלק </w:t>
      </w:r>
      <w:r w:rsidR="00F23885">
        <w:rPr>
          <w:rFonts w:ascii="David" w:hAnsi="David" w:cs="David" w:hint="cs"/>
          <w:b/>
          <w:bCs/>
          <w:u w:val="single"/>
          <w:rtl/>
        </w:rPr>
        <w:t>ד</w:t>
      </w:r>
      <w:r w:rsidRPr="00B54D3A">
        <w:rPr>
          <w:rFonts w:ascii="David" w:hAnsi="David" w:cs="David"/>
          <w:b/>
          <w:bCs/>
          <w:u w:val="single"/>
          <w:rtl/>
        </w:rPr>
        <w:t xml:space="preserve">- </w:t>
      </w:r>
      <w:r w:rsidR="00B74A97">
        <w:rPr>
          <w:rFonts w:ascii="David" w:hAnsi="David" w:cs="David" w:hint="cs"/>
          <w:b/>
          <w:bCs/>
          <w:u w:val="single"/>
          <w:rtl/>
        </w:rPr>
        <w:t>מידע נוסף רל</w:t>
      </w:r>
      <w:r w:rsidR="003866FA">
        <w:rPr>
          <w:rFonts w:ascii="David" w:hAnsi="David" w:cs="David" w:hint="cs"/>
          <w:b/>
          <w:bCs/>
          <w:u w:val="single"/>
          <w:rtl/>
        </w:rPr>
        <w:t>וו</w:t>
      </w:r>
      <w:r w:rsidR="00B74A97">
        <w:rPr>
          <w:rFonts w:ascii="David" w:hAnsi="David" w:cs="David" w:hint="cs"/>
          <w:b/>
          <w:bCs/>
          <w:u w:val="single"/>
          <w:rtl/>
        </w:rPr>
        <w:t>נטי:</w:t>
      </w:r>
    </w:p>
    <w:p w14:paraId="3EBE3667" w14:textId="0B08872F" w:rsidR="004A2A05" w:rsidRPr="003866FA" w:rsidRDefault="003866FA" w:rsidP="003866FA">
      <w:pPr>
        <w:spacing w:after="160" w:line="360" w:lineRule="auto"/>
        <w:ind w:left="-902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המשיב</w:t>
      </w:r>
      <w:r w:rsidDel="009B66C3">
        <w:rPr>
          <w:rFonts w:ascii="David" w:hAnsi="David" w:cs="David" w:hint="cs"/>
          <w:rtl/>
        </w:rPr>
        <w:t xml:space="preserve"> </w:t>
      </w:r>
      <w:r w:rsidR="009B66C3">
        <w:rPr>
          <w:rFonts w:ascii="David" w:hAnsi="David" w:cs="David" w:hint="cs"/>
          <w:rtl/>
        </w:rPr>
        <w:t xml:space="preserve">רשאי </w:t>
      </w:r>
      <w:r>
        <w:rPr>
          <w:rFonts w:ascii="David" w:hAnsi="David" w:cs="David" w:hint="cs"/>
          <w:rtl/>
        </w:rPr>
        <w:t>להוסיף כל מידע רלוונטי</w:t>
      </w:r>
      <w:r w:rsidRPr="003866FA">
        <w:rPr>
          <w:rFonts w:ascii="David" w:hAnsi="David" w:cs="David" w:hint="cs"/>
          <w:rtl/>
        </w:rPr>
        <w:t xml:space="preserve"> נוסף ש</w:t>
      </w:r>
      <w:r>
        <w:rPr>
          <w:rFonts w:ascii="David" w:hAnsi="David" w:cs="David" w:hint="cs"/>
          <w:rtl/>
        </w:rPr>
        <w:t>לא צוין מעלה, אשר עשוי לסייע למשרד הבריאות ב</w:t>
      </w:r>
      <w:r w:rsidRPr="003866FA">
        <w:rPr>
          <w:rFonts w:ascii="David" w:hAnsi="David" w:cs="David"/>
          <w:rtl/>
        </w:rPr>
        <w:t>קבלת החלטה לעניין אופן ההתקשרות של המשרד עם הגוף שיספק את שירותי הטיסה והשירותים נלווים לצורך הטסת איברים המיועדים להשתלה</w:t>
      </w:r>
      <w:r w:rsidR="00536154">
        <w:rPr>
          <w:rFonts w:ascii="David" w:hAnsi="David" w:cs="David" w:hint="cs"/>
          <w:rtl/>
        </w:rPr>
        <w:t>.</w:t>
      </w:r>
    </w:p>
    <w:p w14:paraId="2239DE0B" w14:textId="77777777" w:rsidR="00B74A97" w:rsidRDefault="00B74A97" w:rsidP="008E7BFC">
      <w:pPr>
        <w:ind w:left="-902"/>
        <w:rPr>
          <w:rFonts w:ascii="David" w:hAnsi="David" w:cs="David"/>
          <w:b/>
          <w:bCs/>
          <w:u w:val="single"/>
          <w:rtl/>
        </w:rPr>
      </w:pPr>
    </w:p>
    <w:tbl>
      <w:tblPr>
        <w:tblStyle w:val="aff0"/>
        <w:bidiVisual/>
        <w:tblW w:w="0" w:type="auto"/>
        <w:tblInd w:w="-90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B74A97" w14:paraId="4D6FF924" w14:textId="77777777" w:rsidTr="003866FA">
        <w:tc>
          <w:tcPr>
            <w:tcW w:w="9146" w:type="dxa"/>
          </w:tcPr>
          <w:p w14:paraId="2108108F" w14:textId="77777777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B74A97" w14:paraId="679E2F31" w14:textId="77777777" w:rsidTr="003866FA">
        <w:tc>
          <w:tcPr>
            <w:tcW w:w="9146" w:type="dxa"/>
          </w:tcPr>
          <w:p w14:paraId="5BB5C6F3" w14:textId="77777777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B74A97" w14:paraId="29B1EAB2" w14:textId="77777777" w:rsidTr="003866FA">
        <w:tc>
          <w:tcPr>
            <w:tcW w:w="9146" w:type="dxa"/>
          </w:tcPr>
          <w:p w14:paraId="3A855F9D" w14:textId="4008B5F5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B74A97" w14:paraId="7EE47BCC" w14:textId="77777777" w:rsidTr="003866FA">
        <w:tc>
          <w:tcPr>
            <w:tcW w:w="9146" w:type="dxa"/>
          </w:tcPr>
          <w:p w14:paraId="29856E48" w14:textId="77777777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B74A97" w14:paraId="046B073B" w14:textId="77777777" w:rsidTr="003866FA">
        <w:tc>
          <w:tcPr>
            <w:tcW w:w="9146" w:type="dxa"/>
          </w:tcPr>
          <w:p w14:paraId="1E6E316E" w14:textId="77777777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B74A97" w14:paraId="595F0111" w14:textId="77777777" w:rsidTr="003866FA">
        <w:tc>
          <w:tcPr>
            <w:tcW w:w="9146" w:type="dxa"/>
          </w:tcPr>
          <w:p w14:paraId="190113BD" w14:textId="77777777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B74A97" w14:paraId="47B69B45" w14:textId="77777777" w:rsidTr="003866FA">
        <w:tc>
          <w:tcPr>
            <w:tcW w:w="9146" w:type="dxa"/>
          </w:tcPr>
          <w:p w14:paraId="2CB8C6FD" w14:textId="77777777" w:rsidR="00B74A97" w:rsidRDefault="00B74A97" w:rsidP="008E7BFC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436F8B38" w14:textId="77777777" w:rsidR="00591DAA" w:rsidRDefault="00591DAA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93CC56D" w14:textId="77777777" w:rsidR="00C438B5" w:rsidRDefault="00C438B5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1B6EB786" w14:textId="77777777" w:rsidR="00C438B5" w:rsidRDefault="00C438B5" w:rsidP="008E7BFC">
      <w:pPr>
        <w:ind w:left="-902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66868BA" w14:textId="127F0844" w:rsidR="00397C7E" w:rsidRPr="00D72946" w:rsidRDefault="00366812" w:rsidP="00D72946">
      <w:pPr>
        <w:spacing w:after="229"/>
        <w:ind w:left="-902" w:right="-13"/>
        <w:rPr>
          <w:rFonts w:ascii="David" w:eastAsia="David" w:hAnsi="David" w:cs="David"/>
          <w:b/>
          <w:bCs/>
          <w:szCs w:val="24"/>
          <w:rtl/>
        </w:rPr>
      </w:pPr>
      <w:r>
        <w:rPr>
          <w:rFonts w:ascii="David" w:eastAsia="David" w:hAnsi="David" w:cs="David" w:hint="cs"/>
          <w:b/>
          <w:bCs/>
          <w:szCs w:val="24"/>
          <w:rtl/>
        </w:rPr>
        <w:t>*ניתן להוסיף שורות במידת הצורך</w:t>
      </w:r>
      <w:r w:rsidR="00EB60F4">
        <w:rPr>
          <w:rFonts w:ascii="David" w:eastAsia="David" w:hAnsi="David" w:cs="David"/>
          <w:b/>
          <w:bCs/>
          <w:szCs w:val="24"/>
          <w:rtl/>
        </w:rPr>
        <w:t xml:space="preserve"> </w:t>
      </w:r>
    </w:p>
    <w:sectPr w:rsidR="00397C7E" w:rsidRPr="00D72946" w:rsidSect="009A70D4">
      <w:headerReference w:type="default" r:id="rId11"/>
      <w:pgSz w:w="11906" w:h="16838"/>
      <w:pgMar w:top="1440" w:right="1797" w:bottom="1440" w:left="1797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D34D30" w14:textId="77777777" w:rsidR="0081798C" w:rsidRDefault="0081798C" w:rsidP="003B3520">
      <w:r>
        <w:separator/>
      </w:r>
    </w:p>
  </w:endnote>
  <w:endnote w:type="continuationSeparator" w:id="0">
    <w:p w14:paraId="56DF5636" w14:textId="77777777" w:rsidR="0081798C" w:rsidRDefault="0081798C" w:rsidP="003B3520">
      <w:r>
        <w:continuationSeparator/>
      </w:r>
    </w:p>
  </w:endnote>
  <w:endnote w:type="continuationNotice" w:id="1">
    <w:p w14:paraId="503E62D4" w14:textId="77777777" w:rsidR="0081798C" w:rsidRDefault="0081798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E3713" w14:textId="77777777" w:rsidR="0081798C" w:rsidRDefault="0081798C" w:rsidP="003B3520">
      <w:r>
        <w:separator/>
      </w:r>
    </w:p>
  </w:footnote>
  <w:footnote w:type="continuationSeparator" w:id="0">
    <w:p w14:paraId="20B29CF9" w14:textId="77777777" w:rsidR="0081798C" w:rsidRDefault="0081798C" w:rsidP="003B3520">
      <w:r>
        <w:continuationSeparator/>
      </w:r>
    </w:p>
  </w:footnote>
  <w:footnote w:type="continuationNotice" w:id="1">
    <w:p w14:paraId="588C1A98" w14:textId="77777777" w:rsidR="0081798C" w:rsidRDefault="0081798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B0294" w14:textId="77777777" w:rsidR="006604CC" w:rsidRPr="00B207CC" w:rsidRDefault="004A404C" w:rsidP="00B207CC">
    <w:pPr>
      <w:pStyle w:val="afb"/>
      <w:jc w:val="center"/>
    </w:pPr>
    <w:r>
      <w:rPr>
        <w:noProof/>
      </w:rPr>
      <w:drawing>
        <wp:inline distT="0" distB="0" distL="0" distR="0" wp14:anchorId="1CE06502" wp14:editId="678FC0EF">
          <wp:extent cx="1829929" cy="1004753"/>
          <wp:effectExtent l="0" t="0" r="0" b="0"/>
          <wp:docPr id="7" name="תמונה 7" descr="תמונה שמכילה לוגו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תמונה שמכילה לוגו&#10;&#10;התיאור נוצר באופן אוטומטי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311" cy="101923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E3EEA"/>
    <w:multiLevelType w:val="hybridMultilevel"/>
    <w:tmpl w:val="B5CA96F2"/>
    <w:lvl w:ilvl="0" w:tplc="E826A8B8">
      <w:start w:val="1"/>
      <w:numFmt w:val="bullet"/>
      <w:lvlText w:val="▢"/>
      <w:lvlJc w:val="left"/>
      <w:pPr>
        <w:ind w:left="720" w:hanging="360"/>
      </w:pPr>
      <w:rPr>
        <w:rFonts w:ascii="Yu Gothic Medium" w:eastAsia="Yu Gothic Medium" w:hAnsi="Yu Gothic Medium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94F97"/>
    <w:multiLevelType w:val="hybridMultilevel"/>
    <w:tmpl w:val="35FEE324"/>
    <w:lvl w:ilvl="0" w:tplc="FFFFFFFF">
      <w:start w:val="1"/>
      <w:numFmt w:val="hebrew1"/>
      <w:lvlText w:val="%1."/>
      <w:lvlJc w:val="center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F229F"/>
    <w:multiLevelType w:val="hybridMultilevel"/>
    <w:tmpl w:val="8C901582"/>
    <w:lvl w:ilvl="0" w:tplc="3698CB0C">
      <w:start w:val="1"/>
      <w:numFmt w:val="bullet"/>
      <w:pStyle w:val="a"/>
      <w:lvlText w:val=""/>
      <w:lvlJc w:val="left"/>
      <w:pPr>
        <w:ind w:left="720" w:hanging="360"/>
      </w:pPr>
      <w:rPr>
        <w:rFonts w:ascii="Symbol" w:hAnsi="Symbol" w:cs="Symbol" w:hint="default"/>
        <w:b/>
        <w:i w:val="0"/>
        <w:color w:val="00AAE1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2086E"/>
    <w:multiLevelType w:val="multilevel"/>
    <w:tmpl w:val="4BF0CA3A"/>
    <w:styleLink w:val="Adalya-Headlin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A2665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trike w:val="0"/>
        <w:dstrike w:val="0"/>
        <w:color w:val="auto"/>
        <w:sz w:val="24"/>
        <w:szCs w:val="24"/>
        <w:u w:val="none"/>
        <w:effect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  <w:bdr w:val="none" w:sz="0" w:space="0" w:color="auto"/>
        <w:shd w:val="clear" w:color="auto" w:fill="auto"/>
        <w:em w:val="none"/>
        <w:lang w:val="en-US" w:bidi="he-IL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sz w:val="24"/>
        <w:szCs w:val="24"/>
        <w:lang w:val="en-US" w:bidi="he-IL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  <w:color w:val="auto"/>
        <w:sz w:val="24"/>
        <w:szCs w:val="24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  <w:bCs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12A6EDF"/>
    <w:multiLevelType w:val="hybridMultilevel"/>
    <w:tmpl w:val="58FE63C8"/>
    <w:lvl w:ilvl="0" w:tplc="E826A8B8">
      <w:start w:val="1"/>
      <w:numFmt w:val="bullet"/>
      <w:lvlText w:val="▢"/>
      <w:lvlJc w:val="left"/>
      <w:pPr>
        <w:ind w:left="720" w:hanging="360"/>
      </w:pPr>
      <w:rPr>
        <w:rFonts w:ascii="Yu Gothic Medium" w:eastAsia="Yu Gothic Medium" w:hAnsi="Yu Gothic Medium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65E59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  <w:bCs/>
        <w:iCs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cs="Times New Roman" w:hint="default"/>
        <w:b/>
        <w:bCs/>
        <w:iCs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cs="Times New Roman" w:hint="default"/>
        <w:b/>
        <w:bCs/>
        <w:iCs w:val="0"/>
      </w:rPr>
    </w:lvl>
    <w:lvl w:ilvl="3">
      <w:start w:val="1"/>
      <w:numFmt w:val="hebrew1"/>
      <w:lvlText w:val="%4."/>
      <w:lvlJc w:val="left"/>
      <w:pPr>
        <w:tabs>
          <w:tab w:val="num" w:pos="2835"/>
        </w:tabs>
        <w:ind w:left="2835" w:hanging="567"/>
      </w:pPr>
      <w:rPr>
        <w:rFonts w:cs="Times New Roman" w:hint="cs"/>
        <w:b/>
        <w:bCs/>
        <w:iCs w:val="0"/>
        <w:strike w:val="0"/>
        <w:color w:val="auto"/>
      </w:rPr>
    </w:lvl>
    <w:lvl w:ilvl="4">
      <w:start w:val="1"/>
      <w:numFmt w:val="decimal"/>
      <w:lvlText w:val="(%5)"/>
      <w:lvlJc w:val="left"/>
      <w:pPr>
        <w:tabs>
          <w:tab w:val="num" w:pos="3402"/>
        </w:tabs>
        <w:ind w:left="3402" w:hanging="567"/>
      </w:pPr>
      <w:rPr>
        <w:rFonts w:cs="Times New Roman" w:hint="default"/>
        <w:b/>
        <w:bCs/>
        <w:iCs w:val="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200" w:hanging="1440"/>
      </w:pPr>
      <w:rPr>
        <w:rFonts w:cs="Times New Roman" w:hint="default"/>
      </w:rPr>
    </w:lvl>
  </w:abstractNum>
  <w:abstractNum w:abstractNumId="7" w15:restartNumberingAfterBreak="0">
    <w:nsid w:val="28323593"/>
    <w:multiLevelType w:val="hybridMultilevel"/>
    <w:tmpl w:val="97E8387C"/>
    <w:lvl w:ilvl="0" w:tplc="6388D49C">
      <w:start w:val="1"/>
      <w:numFmt w:val="decimal"/>
      <w:lvlText w:val="%1."/>
      <w:lvlJc w:val="left"/>
      <w:pPr>
        <w:ind w:left="1287" w:hanging="360"/>
      </w:pPr>
      <w:rPr>
        <w:rFonts w:ascii="David" w:hAnsi="David" w:cs="David"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2EF22947"/>
    <w:multiLevelType w:val="hybridMultilevel"/>
    <w:tmpl w:val="E24E5C7A"/>
    <w:lvl w:ilvl="0" w:tplc="300EF682">
      <w:start w:val="1"/>
      <w:numFmt w:val="bullet"/>
      <w:lvlText w:val="▢"/>
      <w:lvlJc w:val="left"/>
      <w:pPr>
        <w:ind w:left="1080" w:hanging="360"/>
      </w:pPr>
      <w:rPr>
        <w:rFonts w:ascii="Yu Gothic Medium" w:eastAsia="Yu Gothic Medium" w:hAnsi="Yu Gothic Medium" w:hint="eastAsia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550237"/>
    <w:multiLevelType w:val="multilevel"/>
    <w:tmpl w:val="2830FE5C"/>
    <w:lvl w:ilvl="0">
      <w:start w:val="1"/>
      <w:numFmt w:val="decimal"/>
      <w:pStyle w:val="2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a0"/>
      <w:lvlText w:val="%1.%2."/>
      <w:lvlJc w:val="left"/>
      <w:pPr>
        <w:ind w:left="1418" w:hanging="851"/>
      </w:pPr>
      <w:rPr>
        <w:rFonts w:hint="default"/>
        <w:b w:val="0"/>
        <w:bCs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2268" w:hanging="85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3402" w:hanging="113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5D21783"/>
    <w:multiLevelType w:val="hybridMultilevel"/>
    <w:tmpl w:val="50B6F0D8"/>
    <w:lvl w:ilvl="0" w:tplc="282A5088">
      <w:start w:val="1"/>
      <w:numFmt w:val="bullet"/>
      <w:lvlText w:val="▢"/>
      <w:lvlJc w:val="left"/>
      <w:pPr>
        <w:ind w:left="1080" w:hanging="360"/>
      </w:pPr>
      <w:rPr>
        <w:rFonts w:ascii="Yu Gothic Medium" w:eastAsia="Yu Gothic Medium" w:hAnsi="Yu Gothic Medium" w:hint="eastAsia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7C1ED8"/>
    <w:multiLevelType w:val="multilevel"/>
    <w:tmpl w:val="EA9633D0"/>
    <w:styleLink w:val="Adalya-level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CC2471D"/>
    <w:multiLevelType w:val="hybridMultilevel"/>
    <w:tmpl w:val="107CCAD6"/>
    <w:lvl w:ilvl="0" w:tplc="F8C06862">
      <w:start w:val="1"/>
      <w:numFmt w:val="bullet"/>
      <w:lvlText w:val=""/>
      <w:lvlJc w:val="left"/>
      <w:pPr>
        <w:ind w:left="1440" w:hanging="360"/>
      </w:pPr>
      <w:rPr>
        <w:rFonts w:ascii="Symbol" w:eastAsiaTheme="minorEastAsia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086C5A"/>
    <w:multiLevelType w:val="hybridMultilevel"/>
    <w:tmpl w:val="12D6FAE8"/>
    <w:lvl w:ilvl="0" w:tplc="E826A8B8">
      <w:start w:val="1"/>
      <w:numFmt w:val="bullet"/>
      <w:lvlText w:val="▢"/>
      <w:lvlJc w:val="left"/>
      <w:pPr>
        <w:ind w:left="360" w:hanging="360"/>
      </w:pPr>
      <w:rPr>
        <w:rFonts w:ascii="Yu Gothic Medium" w:eastAsia="Yu Gothic Medium" w:hAnsi="Yu Gothic Medium" w:hint="eastAsi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196F35"/>
    <w:multiLevelType w:val="hybridMultilevel"/>
    <w:tmpl w:val="CB52C29E"/>
    <w:lvl w:ilvl="0" w:tplc="C2420468">
      <w:start w:val="1"/>
      <w:numFmt w:val="hebrew1"/>
      <w:lvlText w:val="%1."/>
      <w:lvlJc w:val="center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02B11"/>
    <w:multiLevelType w:val="hybridMultilevel"/>
    <w:tmpl w:val="89FE552E"/>
    <w:lvl w:ilvl="0" w:tplc="16C86878">
      <w:start w:val="1"/>
      <w:numFmt w:val="hebrew1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F740011"/>
    <w:multiLevelType w:val="hybridMultilevel"/>
    <w:tmpl w:val="0F184E0E"/>
    <w:lvl w:ilvl="0" w:tplc="65A840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79A2830"/>
    <w:multiLevelType w:val="hybridMultilevel"/>
    <w:tmpl w:val="AF001134"/>
    <w:lvl w:ilvl="0" w:tplc="F514B67E">
      <w:start w:val="1"/>
      <w:numFmt w:val="decimal"/>
      <w:lvlText w:val="%1."/>
      <w:lvlJc w:val="left"/>
      <w:pPr>
        <w:ind w:left="-542" w:hanging="360"/>
      </w:pPr>
      <w:rPr>
        <w:rFonts w:eastAsiaTheme="minorHAnsi"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78" w:hanging="360"/>
      </w:pPr>
    </w:lvl>
    <w:lvl w:ilvl="2" w:tplc="0409001B" w:tentative="1">
      <w:start w:val="1"/>
      <w:numFmt w:val="lowerRoman"/>
      <w:lvlText w:val="%3."/>
      <w:lvlJc w:val="right"/>
      <w:pPr>
        <w:ind w:left="898" w:hanging="180"/>
      </w:pPr>
    </w:lvl>
    <w:lvl w:ilvl="3" w:tplc="0409000F" w:tentative="1">
      <w:start w:val="1"/>
      <w:numFmt w:val="decimal"/>
      <w:lvlText w:val="%4."/>
      <w:lvlJc w:val="left"/>
      <w:pPr>
        <w:ind w:left="1618" w:hanging="360"/>
      </w:pPr>
    </w:lvl>
    <w:lvl w:ilvl="4" w:tplc="04090019" w:tentative="1">
      <w:start w:val="1"/>
      <w:numFmt w:val="lowerLetter"/>
      <w:lvlText w:val="%5."/>
      <w:lvlJc w:val="left"/>
      <w:pPr>
        <w:ind w:left="2338" w:hanging="360"/>
      </w:pPr>
    </w:lvl>
    <w:lvl w:ilvl="5" w:tplc="0409001B" w:tentative="1">
      <w:start w:val="1"/>
      <w:numFmt w:val="lowerRoman"/>
      <w:lvlText w:val="%6."/>
      <w:lvlJc w:val="right"/>
      <w:pPr>
        <w:ind w:left="3058" w:hanging="180"/>
      </w:pPr>
    </w:lvl>
    <w:lvl w:ilvl="6" w:tplc="0409000F" w:tentative="1">
      <w:start w:val="1"/>
      <w:numFmt w:val="decimal"/>
      <w:lvlText w:val="%7."/>
      <w:lvlJc w:val="left"/>
      <w:pPr>
        <w:ind w:left="3778" w:hanging="360"/>
      </w:pPr>
    </w:lvl>
    <w:lvl w:ilvl="7" w:tplc="04090019" w:tentative="1">
      <w:start w:val="1"/>
      <w:numFmt w:val="lowerLetter"/>
      <w:lvlText w:val="%8."/>
      <w:lvlJc w:val="left"/>
      <w:pPr>
        <w:ind w:left="4498" w:hanging="360"/>
      </w:pPr>
    </w:lvl>
    <w:lvl w:ilvl="8" w:tplc="0409001B" w:tentative="1">
      <w:start w:val="1"/>
      <w:numFmt w:val="lowerRoman"/>
      <w:lvlText w:val="%9."/>
      <w:lvlJc w:val="right"/>
      <w:pPr>
        <w:ind w:left="5218" w:hanging="180"/>
      </w:pPr>
    </w:lvl>
  </w:abstractNum>
  <w:abstractNum w:abstractNumId="18" w15:restartNumberingAfterBreak="0">
    <w:nsid w:val="79C9552C"/>
    <w:multiLevelType w:val="multilevel"/>
    <w:tmpl w:val="EEFCC5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>
      <w:start w:val="1"/>
      <w:numFmt w:val="decimal"/>
      <w:lvlText w:val="%1.%2"/>
      <w:lvlJc w:val="left"/>
      <w:pPr>
        <w:tabs>
          <w:tab w:val="num" w:pos="972"/>
        </w:tabs>
        <w:ind w:left="972" w:hanging="432"/>
      </w:pPr>
      <w:rPr>
        <w:rFonts w:ascii="Times New Roman" w:eastAsia="Times New Roman" w:hAnsi="Times New Roman" w:cs="David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  <w:bdr w:val="none" w:sz="0" w:space="0" w:color="auto"/>
        <w:shd w:val="clear" w:color="auto" w:fill="auto"/>
        <w:em w:val="none"/>
        <w:lang w:val="en-US" w:bidi="he-IL"/>
      </w:rPr>
    </w:lvl>
    <w:lvl w:ilvl="2">
      <w:start w:val="1"/>
      <w:numFmt w:val="decimal"/>
      <w:pStyle w:val="Style2"/>
      <w:lvlText w:val="%1.%2.%3."/>
      <w:lvlJc w:val="left"/>
      <w:pPr>
        <w:tabs>
          <w:tab w:val="num" w:pos="1145"/>
        </w:tabs>
        <w:ind w:left="929" w:hanging="504"/>
      </w:pPr>
      <w:rPr>
        <w:rFonts w:cs="David"/>
        <w:b w:val="0"/>
        <w:bCs w:val="0"/>
        <w:sz w:val="24"/>
        <w:szCs w:val="24"/>
        <w:lang w:bidi="he-IL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648" w:hanging="648"/>
      </w:pPr>
      <w:rPr>
        <w:b w:val="0"/>
        <w:bCs w:val="0"/>
        <w:lang w:val="en-US" w:bidi="he-IL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b w:val="0"/>
        <w:bCs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7F250BCF"/>
    <w:multiLevelType w:val="multilevel"/>
    <w:tmpl w:val="20E095F8"/>
    <w:lvl w:ilvl="0">
      <w:start w:val="1"/>
      <w:numFmt w:val="decimal"/>
      <w:lvlText w:val="%1."/>
      <w:lvlJc w:val="right"/>
      <w:pPr>
        <w:tabs>
          <w:tab w:val="num" w:pos="708"/>
        </w:tabs>
        <w:ind w:left="708" w:hanging="254"/>
      </w:pPr>
    </w:lvl>
    <w:lvl w:ilvl="1">
      <w:start w:val="1"/>
      <w:numFmt w:val="decimal"/>
      <w:lvlText w:val="%1.%2."/>
      <w:lvlJc w:val="right"/>
      <w:pPr>
        <w:tabs>
          <w:tab w:val="num" w:pos="1416"/>
        </w:tabs>
        <w:ind w:left="1416" w:hanging="254"/>
      </w:pPr>
      <w:rPr>
        <w:b w:val="0"/>
        <w:bCs w:val="0"/>
      </w:rPr>
    </w:lvl>
    <w:lvl w:ilvl="2">
      <w:start w:val="1"/>
      <w:numFmt w:val="decimal"/>
      <w:lvlText w:val="%1.%2.%3."/>
      <w:lvlJc w:val="right"/>
      <w:pPr>
        <w:tabs>
          <w:tab w:val="num" w:pos="2124"/>
        </w:tabs>
        <w:ind w:left="2124" w:hanging="253"/>
      </w:pPr>
      <w:rPr>
        <w:rFonts w:cs="David"/>
        <w:b w:val="0"/>
        <w:bCs w:val="0"/>
        <w:sz w:val="22"/>
        <w:szCs w:val="24"/>
        <w:lang w:val="en-US" w:bidi="he-IL"/>
      </w:rPr>
    </w:lvl>
    <w:lvl w:ilvl="3">
      <w:start w:val="1"/>
      <w:numFmt w:val="decimal"/>
      <w:lvlText w:val="%1.%2.%3.%4."/>
      <w:lvlJc w:val="right"/>
      <w:pPr>
        <w:tabs>
          <w:tab w:val="num" w:pos="2832"/>
        </w:tabs>
        <w:ind w:left="2832" w:hanging="309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540" w:hanging="708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248" w:hanging="708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956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664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372" w:hanging="708"/>
      </w:pPr>
    </w:lvl>
  </w:abstractNum>
  <w:num w:numId="1">
    <w:abstractNumId w:val="3"/>
  </w:num>
  <w:num w:numId="2">
    <w:abstractNumId w:val="9"/>
  </w:num>
  <w:num w:numId="3">
    <w:abstractNumId w:val="11"/>
  </w:num>
  <w:num w:numId="4">
    <w:abstractNumId w:val="2"/>
  </w:num>
  <w:num w:numId="5">
    <w:abstractNumId w:val="18"/>
  </w:num>
  <w:num w:numId="6">
    <w:abstractNumId w:val="16"/>
  </w:num>
  <w:num w:numId="7">
    <w:abstractNumId w:val="14"/>
  </w:num>
  <w:num w:numId="8">
    <w:abstractNumId w:val="5"/>
  </w:num>
  <w:num w:numId="9">
    <w:abstractNumId w:val="13"/>
  </w:num>
  <w:num w:numId="10">
    <w:abstractNumId w:val="0"/>
  </w:num>
  <w:num w:numId="11">
    <w:abstractNumId w:val="10"/>
  </w:num>
  <w:num w:numId="12">
    <w:abstractNumId w:val="7"/>
  </w:num>
  <w:num w:numId="13">
    <w:abstractNumId w:val="12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</w:num>
  <w:num w:numId="18">
    <w:abstractNumId w:val="4"/>
  </w:num>
  <w:num w:numId="19">
    <w:abstractNumId w:val="19"/>
  </w:num>
  <w:num w:numId="20">
    <w:abstractNumId w:val="1"/>
  </w:num>
  <w:num w:numId="21">
    <w:abstractNumId w:val="6"/>
  </w:num>
  <w:num w:numId="22">
    <w:abstractNumId w:val="15"/>
  </w:num>
  <w:num w:numId="23">
    <w:abstractNumId w:val="17"/>
  </w:num>
  <w:num w:numId="24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NrEwMjI3tDA2tbRU0lEKTi0uzszPAykwrgUA4Q5TsCwAAAA="/>
  </w:docVars>
  <w:rsids>
    <w:rsidRoot w:val="003A258B"/>
    <w:rsid w:val="00000C5D"/>
    <w:rsid w:val="00002C9F"/>
    <w:rsid w:val="000031F1"/>
    <w:rsid w:val="00003BFF"/>
    <w:rsid w:val="000041E0"/>
    <w:rsid w:val="00004FDA"/>
    <w:rsid w:val="00006175"/>
    <w:rsid w:val="00007FAF"/>
    <w:rsid w:val="0001168C"/>
    <w:rsid w:val="00011A6D"/>
    <w:rsid w:val="00013167"/>
    <w:rsid w:val="00014922"/>
    <w:rsid w:val="000156FA"/>
    <w:rsid w:val="000165AA"/>
    <w:rsid w:val="000172F0"/>
    <w:rsid w:val="000174E5"/>
    <w:rsid w:val="00024A68"/>
    <w:rsid w:val="00027130"/>
    <w:rsid w:val="00027867"/>
    <w:rsid w:val="000307E5"/>
    <w:rsid w:val="00034B5E"/>
    <w:rsid w:val="00035D38"/>
    <w:rsid w:val="000409F9"/>
    <w:rsid w:val="00041055"/>
    <w:rsid w:val="000435F9"/>
    <w:rsid w:val="0004418D"/>
    <w:rsid w:val="00047E06"/>
    <w:rsid w:val="000512DE"/>
    <w:rsid w:val="00051528"/>
    <w:rsid w:val="000524FB"/>
    <w:rsid w:val="00052543"/>
    <w:rsid w:val="000526AF"/>
    <w:rsid w:val="0005315F"/>
    <w:rsid w:val="00054757"/>
    <w:rsid w:val="00055A6E"/>
    <w:rsid w:val="0005604D"/>
    <w:rsid w:val="00057CD3"/>
    <w:rsid w:val="00060AF8"/>
    <w:rsid w:val="00061652"/>
    <w:rsid w:val="00063DEC"/>
    <w:rsid w:val="00066E44"/>
    <w:rsid w:val="00073094"/>
    <w:rsid w:val="0007479D"/>
    <w:rsid w:val="000763B3"/>
    <w:rsid w:val="00076FE2"/>
    <w:rsid w:val="00077AA1"/>
    <w:rsid w:val="00081812"/>
    <w:rsid w:val="00081881"/>
    <w:rsid w:val="000823A1"/>
    <w:rsid w:val="00082D04"/>
    <w:rsid w:val="000844A4"/>
    <w:rsid w:val="000851D4"/>
    <w:rsid w:val="000866BA"/>
    <w:rsid w:val="000903E1"/>
    <w:rsid w:val="00090B26"/>
    <w:rsid w:val="000940EB"/>
    <w:rsid w:val="00095406"/>
    <w:rsid w:val="00097C7D"/>
    <w:rsid w:val="000A1368"/>
    <w:rsid w:val="000A2183"/>
    <w:rsid w:val="000A30B8"/>
    <w:rsid w:val="000A50C5"/>
    <w:rsid w:val="000A554B"/>
    <w:rsid w:val="000A6209"/>
    <w:rsid w:val="000A6696"/>
    <w:rsid w:val="000B1935"/>
    <w:rsid w:val="000B1F1A"/>
    <w:rsid w:val="000B23FC"/>
    <w:rsid w:val="000B5438"/>
    <w:rsid w:val="000B5AE2"/>
    <w:rsid w:val="000B79B8"/>
    <w:rsid w:val="000C1C18"/>
    <w:rsid w:val="000C360F"/>
    <w:rsid w:val="000D01F4"/>
    <w:rsid w:val="000D03D0"/>
    <w:rsid w:val="000D1AF9"/>
    <w:rsid w:val="000D1BA0"/>
    <w:rsid w:val="000D208C"/>
    <w:rsid w:val="000D34FF"/>
    <w:rsid w:val="000D429E"/>
    <w:rsid w:val="000D74DF"/>
    <w:rsid w:val="000E038F"/>
    <w:rsid w:val="000E04CF"/>
    <w:rsid w:val="000E1C0D"/>
    <w:rsid w:val="000E5E9A"/>
    <w:rsid w:val="000E66CB"/>
    <w:rsid w:val="000E752C"/>
    <w:rsid w:val="000E7BD2"/>
    <w:rsid w:val="000F03D9"/>
    <w:rsid w:val="000F1C58"/>
    <w:rsid w:val="000F1F82"/>
    <w:rsid w:val="000F3A70"/>
    <w:rsid w:val="000F3B8B"/>
    <w:rsid w:val="000F3E7E"/>
    <w:rsid w:val="000F6A99"/>
    <w:rsid w:val="000F6D6E"/>
    <w:rsid w:val="000F7EF2"/>
    <w:rsid w:val="00100DE9"/>
    <w:rsid w:val="0010169F"/>
    <w:rsid w:val="001016C9"/>
    <w:rsid w:val="0010235E"/>
    <w:rsid w:val="00102650"/>
    <w:rsid w:val="001061BE"/>
    <w:rsid w:val="00106677"/>
    <w:rsid w:val="00107633"/>
    <w:rsid w:val="00107F69"/>
    <w:rsid w:val="00113275"/>
    <w:rsid w:val="00114906"/>
    <w:rsid w:val="00114E3D"/>
    <w:rsid w:val="00115149"/>
    <w:rsid w:val="00116F17"/>
    <w:rsid w:val="001176C8"/>
    <w:rsid w:val="00117B82"/>
    <w:rsid w:val="00121B8D"/>
    <w:rsid w:val="00121C4A"/>
    <w:rsid w:val="00121D63"/>
    <w:rsid w:val="00122033"/>
    <w:rsid w:val="00130479"/>
    <w:rsid w:val="00130996"/>
    <w:rsid w:val="001325F1"/>
    <w:rsid w:val="00133890"/>
    <w:rsid w:val="00133A17"/>
    <w:rsid w:val="00140FF2"/>
    <w:rsid w:val="00142EA2"/>
    <w:rsid w:val="00143F78"/>
    <w:rsid w:val="00144C6C"/>
    <w:rsid w:val="00145924"/>
    <w:rsid w:val="00153805"/>
    <w:rsid w:val="00153A65"/>
    <w:rsid w:val="001575FD"/>
    <w:rsid w:val="00157922"/>
    <w:rsid w:val="00157990"/>
    <w:rsid w:val="00160BC2"/>
    <w:rsid w:val="0016287A"/>
    <w:rsid w:val="00163E5D"/>
    <w:rsid w:val="0016564C"/>
    <w:rsid w:val="00166B14"/>
    <w:rsid w:val="00170AC4"/>
    <w:rsid w:val="0017129F"/>
    <w:rsid w:val="001737D4"/>
    <w:rsid w:val="00173F0F"/>
    <w:rsid w:val="001754E2"/>
    <w:rsid w:val="00176DF2"/>
    <w:rsid w:val="00176E01"/>
    <w:rsid w:val="00180BBB"/>
    <w:rsid w:val="001810C7"/>
    <w:rsid w:val="0018119A"/>
    <w:rsid w:val="00182185"/>
    <w:rsid w:val="001866DA"/>
    <w:rsid w:val="0019200F"/>
    <w:rsid w:val="001940A0"/>
    <w:rsid w:val="00195D96"/>
    <w:rsid w:val="001A22C0"/>
    <w:rsid w:val="001A3241"/>
    <w:rsid w:val="001A398B"/>
    <w:rsid w:val="001A4463"/>
    <w:rsid w:val="001A5444"/>
    <w:rsid w:val="001A7040"/>
    <w:rsid w:val="001A7371"/>
    <w:rsid w:val="001B0994"/>
    <w:rsid w:val="001B0A82"/>
    <w:rsid w:val="001B4A17"/>
    <w:rsid w:val="001B5557"/>
    <w:rsid w:val="001B6C5E"/>
    <w:rsid w:val="001C0198"/>
    <w:rsid w:val="001C12CC"/>
    <w:rsid w:val="001C1EC7"/>
    <w:rsid w:val="001C370C"/>
    <w:rsid w:val="001C6F99"/>
    <w:rsid w:val="001C7606"/>
    <w:rsid w:val="001D04A0"/>
    <w:rsid w:val="001D1AB6"/>
    <w:rsid w:val="001D4E8F"/>
    <w:rsid w:val="001D5DF5"/>
    <w:rsid w:val="001E1D7F"/>
    <w:rsid w:val="001E1E97"/>
    <w:rsid w:val="001E3114"/>
    <w:rsid w:val="001E35DB"/>
    <w:rsid w:val="001E3A07"/>
    <w:rsid w:val="001E3F9A"/>
    <w:rsid w:val="001E445C"/>
    <w:rsid w:val="001E452E"/>
    <w:rsid w:val="001F1000"/>
    <w:rsid w:val="001F1053"/>
    <w:rsid w:val="001F1E55"/>
    <w:rsid w:val="00200B25"/>
    <w:rsid w:val="0020286C"/>
    <w:rsid w:val="0020304F"/>
    <w:rsid w:val="00203971"/>
    <w:rsid w:val="00204FAD"/>
    <w:rsid w:val="0020582A"/>
    <w:rsid w:val="00206964"/>
    <w:rsid w:val="00207212"/>
    <w:rsid w:val="0020760F"/>
    <w:rsid w:val="002112A2"/>
    <w:rsid w:val="00212FA8"/>
    <w:rsid w:val="00217AA1"/>
    <w:rsid w:val="002211CB"/>
    <w:rsid w:val="002255B2"/>
    <w:rsid w:val="00225BBE"/>
    <w:rsid w:val="0022668B"/>
    <w:rsid w:val="00227723"/>
    <w:rsid w:val="00227E29"/>
    <w:rsid w:val="0023026F"/>
    <w:rsid w:val="002304E4"/>
    <w:rsid w:val="002337E0"/>
    <w:rsid w:val="0023403E"/>
    <w:rsid w:val="002345BE"/>
    <w:rsid w:val="00234CF2"/>
    <w:rsid w:val="00235E24"/>
    <w:rsid w:val="002400EE"/>
    <w:rsid w:val="00240978"/>
    <w:rsid w:val="00240B9B"/>
    <w:rsid w:val="00244D1F"/>
    <w:rsid w:val="00246B26"/>
    <w:rsid w:val="00247E5B"/>
    <w:rsid w:val="00251180"/>
    <w:rsid w:val="00251827"/>
    <w:rsid w:val="00251BAB"/>
    <w:rsid w:val="002528C5"/>
    <w:rsid w:val="00252DC2"/>
    <w:rsid w:val="002548C4"/>
    <w:rsid w:val="002562C2"/>
    <w:rsid w:val="00260D94"/>
    <w:rsid w:val="00261D8C"/>
    <w:rsid w:val="002621D0"/>
    <w:rsid w:val="00262874"/>
    <w:rsid w:val="002628B9"/>
    <w:rsid w:val="00262F13"/>
    <w:rsid w:val="002647F2"/>
    <w:rsid w:val="0026516D"/>
    <w:rsid w:val="00265C78"/>
    <w:rsid w:val="0026747A"/>
    <w:rsid w:val="00267495"/>
    <w:rsid w:val="0026763F"/>
    <w:rsid w:val="002676EA"/>
    <w:rsid w:val="00270B04"/>
    <w:rsid w:val="00271AD2"/>
    <w:rsid w:val="00273CEC"/>
    <w:rsid w:val="00273FEF"/>
    <w:rsid w:val="00275C5C"/>
    <w:rsid w:val="002807BB"/>
    <w:rsid w:val="00281D12"/>
    <w:rsid w:val="0028539A"/>
    <w:rsid w:val="00285E33"/>
    <w:rsid w:val="00286321"/>
    <w:rsid w:val="002863E9"/>
    <w:rsid w:val="0028683A"/>
    <w:rsid w:val="00286D8C"/>
    <w:rsid w:val="0029586B"/>
    <w:rsid w:val="00296D9E"/>
    <w:rsid w:val="00296F77"/>
    <w:rsid w:val="002A07A4"/>
    <w:rsid w:val="002A09E6"/>
    <w:rsid w:val="002A1780"/>
    <w:rsid w:val="002A19E7"/>
    <w:rsid w:val="002A2D67"/>
    <w:rsid w:val="002A4DD7"/>
    <w:rsid w:val="002A4E6E"/>
    <w:rsid w:val="002A6DA8"/>
    <w:rsid w:val="002A7084"/>
    <w:rsid w:val="002A7F9E"/>
    <w:rsid w:val="002B398C"/>
    <w:rsid w:val="002B4212"/>
    <w:rsid w:val="002B4A8F"/>
    <w:rsid w:val="002B58B7"/>
    <w:rsid w:val="002B67A8"/>
    <w:rsid w:val="002B7F6B"/>
    <w:rsid w:val="002C1560"/>
    <w:rsid w:val="002C20A9"/>
    <w:rsid w:val="002C2428"/>
    <w:rsid w:val="002C34B1"/>
    <w:rsid w:val="002C52B0"/>
    <w:rsid w:val="002C6D33"/>
    <w:rsid w:val="002C7B56"/>
    <w:rsid w:val="002D083B"/>
    <w:rsid w:val="002D090C"/>
    <w:rsid w:val="002D18F9"/>
    <w:rsid w:val="002D692B"/>
    <w:rsid w:val="002E0020"/>
    <w:rsid w:val="002E021E"/>
    <w:rsid w:val="002E0EFB"/>
    <w:rsid w:val="002E235C"/>
    <w:rsid w:val="002E2761"/>
    <w:rsid w:val="002E2C0C"/>
    <w:rsid w:val="002E41E7"/>
    <w:rsid w:val="002E420A"/>
    <w:rsid w:val="002E4573"/>
    <w:rsid w:val="002E4B19"/>
    <w:rsid w:val="002E5C67"/>
    <w:rsid w:val="002E60C5"/>
    <w:rsid w:val="002E6886"/>
    <w:rsid w:val="002E6B40"/>
    <w:rsid w:val="002F0C28"/>
    <w:rsid w:val="002F0C8C"/>
    <w:rsid w:val="002F1B6B"/>
    <w:rsid w:val="002F2B80"/>
    <w:rsid w:val="002F35CA"/>
    <w:rsid w:val="002F6040"/>
    <w:rsid w:val="002F7790"/>
    <w:rsid w:val="003010F7"/>
    <w:rsid w:val="00304877"/>
    <w:rsid w:val="00306769"/>
    <w:rsid w:val="0030750F"/>
    <w:rsid w:val="003079C5"/>
    <w:rsid w:val="00307B65"/>
    <w:rsid w:val="00310B5F"/>
    <w:rsid w:val="0031243F"/>
    <w:rsid w:val="00313036"/>
    <w:rsid w:val="00313A4F"/>
    <w:rsid w:val="00315951"/>
    <w:rsid w:val="00317A3B"/>
    <w:rsid w:val="00320648"/>
    <w:rsid w:val="00321E1D"/>
    <w:rsid w:val="00322134"/>
    <w:rsid w:val="00322C94"/>
    <w:rsid w:val="00322D9D"/>
    <w:rsid w:val="0032562F"/>
    <w:rsid w:val="00326383"/>
    <w:rsid w:val="003265E8"/>
    <w:rsid w:val="00326C72"/>
    <w:rsid w:val="00326F3C"/>
    <w:rsid w:val="003275B3"/>
    <w:rsid w:val="0033143E"/>
    <w:rsid w:val="00332D6E"/>
    <w:rsid w:val="00333298"/>
    <w:rsid w:val="00333535"/>
    <w:rsid w:val="00336DF5"/>
    <w:rsid w:val="00337864"/>
    <w:rsid w:val="0034087D"/>
    <w:rsid w:val="003415AE"/>
    <w:rsid w:val="00342C70"/>
    <w:rsid w:val="00343DC3"/>
    <w:rsid w:val="0034747C"/>
    <w:rsid w:val="003500F8"/>
    <w:rsid w:val="003502FA"/>
    <w:rsid w:val="00351281"/>
    <w:rsid w:val="0035128A"/>
    <w:rsid w:val="003514E2"/>
    <w:rsid w:val="00352E34"/>
    <w:rsid w:val="003532A0"/>
    <w:rsid w:val="00353A39"/>
    <w:rsid w:val="003543A4"/>
    <w:rsid w:val="00354841"/>
    <w:rsid w:val="00354B9A"/>
    <w:rsid w:val="00356C61"/>
    <w:rsid w:val="00356EC8"/>
    <w:rsid w:val="00357210"/>
    <w:rsid w:val="00357A64"/>
    <w:rsid w:val="003617C9"/>
    <w:rsid w:val="00361990"/>
    <w:rsid w:val="003650F7"/>
    <w:rsid w:val="00366812"/>
    <w:rsid w:val="00366F9D"/>
    <w:rsid w:val="00370CDE"/>
    <w:rsid w:val="00373123"/>
    <w:rsid w:val="00375927"/>
    <w:rsid w:val="00377932"/>
    <w:rsid w:val="00380AE5"/>
    <w:rsid w:val="00381057"/>
    <w:rsid w:val="00381070"/>
    <w:rsid w:val="0038160D"/>
    <w:rsid w:val="00384A5F"/>
    <w:rsid w:val="003865C0"/>
    <w:rsid w:val="003866FA"/>
    <w:rsid w:val="00387863"/>
    <w:rsid w:val="003903DF"/>
    <w:rsid w:val="00390FA9"/>
    <w:rsid w:val="003915C3"/>
    <w:rsid w:val="00397C7E"/>
    <w:rsid w:val="003A18DA"/>
    <w:rsid w:val="003A1FA9"/>
    <w:rsid w:val="003A258B"/>
    <w:rsid w:val="003A62C1"/>
    <w:rsid w:val="003B31E2"/>
    <w:rsid w:val="003B3520"/>
    <w:rsid w:val="003B58AA"/>
    <w:rsid w:val="003B5CC1"/>
    <w:rsid w:val="003B6F72"/>
    <w:rsid w:val="003C3C27"/>
    <w:rsid w:val="003C5099"/>
    <w:rsid w:val="003C5308"/>
    <w:rsid w:val="003D060B"/>
    <w:rsid w:val="003D17B2"/>
    <w:rsid w:val="003D3660"/>
    <w:rsid w:val="003D6C90"/>
    <w:rsid w:val="003E1E3B"/>
    <w:rsid w:val="003E260C"/>
    <w:rsid w:val="003E2D2A"/>
    <w:rsid w:val="003E33CF"/>
    <w:rsid w:val="003E6A1D"/>
    <w:rsid w:val="003E7C71"/>
    <w:rsid w:val="003F0422"/>
    <w:rsid w:val="003F0C29"/>
    <w:rsid w:val="003F1130"/>
    <w:rsid w:val="003F34ED"/>
    <w:rsid w:val="003F5084"/>
    <w:rsid w:val="003F550D"/>
    <w:rsid w:val="003F5AEE"/>
    <w:rsid w:val="003F5EC0"/>
    <w:rsid w:val="003F5ED3"/>
    <w:rsid w:val="003F602B"/>
    <w:rsid w:val="00400752"/>
    <w:rsid w:val="00400BF5"/>
    <w:rsid w:val="004012E2"/>
    <w:rsid w:val="00402A33"/>
    <w:rsid w:val="00403517"/>
    <w:rsid w:val="00403D0B"/>
    <w:rsid w:val="004062D5"/>
    <w:rsid w:val="004077D2"/>
    <w:rsid w:val="00410771"/>
    <w:rsid w:val="004108C7"/>
    <w:rsid w:val="00411E45"/>
    <w:rsid w:val="00413708"/>
    <w:rsid w:val="004150A5"/>
    <w:rsid w:val="00417C62"/>
    <w:rsid w:val="00417D21"/>
    <w:rsid w:val="0042015D"/>
    <w:rsid w:val="00421941"/>
    <w:rsid w:val="0042465E"/>
    <w:rsid w:val="004257A3"/>
    <w:rsid w:val="004257B1"/>
    <w:rsid w:val="00425C58"/>
    <w:rsid w:val="004268E6"/>
    <w:rsid w:val="00430000"/>
    <w:rsid w:val="00430AC8"/>
    <w:rsid w:val="004325BB"/>
    <w:rsid w:val="004328FD"/>
    <w:rsid w:val="004353C1"/>
    <w:rsid w:val="00435540"/>
    <w:rsid w:val="00436BEC"/>
    <w:rsid w:val="00440B8B"/>
    <w:rsid w:val="00440F5B"/>
    <w:rsid w:val="00440F84"/>
    <w:rsid w:val="00441A72"/>
    <w:rsid w:val="00441E59"/>
    <w:rsid w:val="00441EF4"/>
    <w:rsid w:val="0044319D"/>
    <w:rsid w:val="0044491F"/>
    <w:rsid w:val="00445867"/>
    <w:rsid w:val="00446B50"/>
    <w:rsid w:val="00446F25"/>
    <w:rsid w:val="004476BC"/>
    <w:rsid w:val="00451F7E"/>
    <w:rsid w:val="004550DB"/>
    <w:rsid w:val="00455670"/>
    <w:rsid w:val="004605C5"/>
    <w:rsid w:val="00460651"/>
    <w:rsid w:val="00464646"/>
    <w:rsid w:val="004655DD"/>
    <w:rsid w:val="0046791F"/>
    <w:rsid w:val="0047168E"/>
    <w:rsid w:val="00472BF7"/>
    <w:rsid w:val="0047368E"/>
    <w:rsid w:val="0047420E"/>
    <w:rsid w:val="00474D86"/>
    <w:rsid w:val="00477E3E"/>
    <w:rsid w:val="004809B1"/>
    <w:rsid w:val="00482589"/>
    <w:rsid w:val="00482A91"/>
    <w:rsid w:val="004835E8"/>
    <w:rsid w:val="00486EE3"/>
    <w:rsid w:val="00487F04"/>
    <w:rsid w:val="0049111E"/>
    <w:rsid w:val="004923B7"/>
    <w:rsid w:val="0049262D"/>
    <w:rsid w:val="00493F21"/>
    <w:rsid w:val="00496554"/>
    <w:rsid w:val="00497038"/>
    <w:rsid w:val="004A0407"/>
    <w:rsid w:val="004A0A5B"/>
    <w:rsid w:val="004A2A05"/>
    <w:rsid w:val="004A404C"/>
    <w:rsid w:val="004A4564"/>
    <w:rsid w:val="004A4F39"/>
    <w:rsid w:val="004A58D8"/>
    <w:rsid w:val="004A5905"/>
    <w:rsid w:val="004A6513"/>
    <w:rsid w:val="004A7E8B"/>
    <w:rsid w:val="004B005B"/>
    <w:rsid w:val="004B361A"/>
    <w:rsid w:val="004B3FD0"/>
    <w:rsid w:val="004B402F"/>
    <w:rsid w:val="004B526D"/>
    <w:rsid w:val="004B74E2"/>
    <w:rsid w:val="004C1483"/>
    <w:rsid w:val="004C22A8"/>
    <w:rsid w:val="004C2EF7"/>
    <w:rsid w:val="004C3B45"/>
    <w:rsid w:val="004C583C"/>
    <w:rsid w:val="004D224A"/>
    <w:rsid w:val="004D316F"/>
    <w:rsid w:val="004D33BF"/>
    <w:rsid w:val="004D5AD9"/>
    <w:rsid w:val="004D5C38"/>
    <w:rsid w:val="004D64E2"/>
    <w:rsid w:val="004E08E5"/>
    <w:rsid w:val="004E194B"/>
    <w:rsid w:val="004E4150"/>
    <w:rsid w:val="004E5076"/>
    <w:rsid w:val="004E76E2"/>
    <w:rsid w:val="004E7D99"/>
    <w:rsid w:val="004F301B"/>
    <w:rsid w:val="004F4637"/>
    <w:rsid w:val="004F55A5"/>
    <w:rsid w:val="00500677"/>
    <w:rsid w:val="00500D1E"/>
    <w:rsid w:val="005016DF"/>
    <w:rsid w:val="00502FA2"/>
    <w:rsid w:val="005040AA"/>
    <w:rsid w:val="0050671B"/>
    <w:rsid w:val="00510EFD"/>
    <w:rsid w:val="00511BB9"/>
    <w:rsid w:val="00513498"/>
    <w:rsid w:val="00513F10"/>
    <w:rsid w:val="00523F5A"/>
    <w:rsid w:val="005254C9"/>
    <w:rsid w:val="00526781"/>
    <w:rsid w:val="00526AEB"/>
    <w:rsid w:val="0052766B"/>
    <w:rsid w:val="00530327"/>
    <w:rsid w:val="00535FBA"/>
    <w:rsid w:val="00536154"/>
    <w:rsid w:val="005369FA"/>
    <w:rsid w:val="0053726F"/>
    <w:rsid w:val="00537921"/>
    <w:rsid w:val="00537CC8"/>
    <w:rsid w:val="00537D38"/>
    <w:rsid w:val="00542051"/>
    <w:rsid w:val="005447E4"/>
    <w:rsid w:val="005463C8"/>
    <w:rsid w:val="005515EA"/>
    <w:rsid w:val="0055169D"/>
    <w:rsid w:val="00551F45"/>
    <w:rsid w:val="00552AB5"/>
    <w:rsid w:val="00552BC3"/>
    <w:rsid w:val="00552F8C"/>
    <w:rsid w:val="00555AE4"/>
    <w:rsid w:val="0055797A"/>
    <w:rsid w:val="0056399D"/>
    <w:rsid w:val="00565EC7"/>
    <w:rsid w:val="00566DED"/>
    <w:rsid w:val="00567DE4"/>
    <w:rsid w:val="005704EC"/>
    <w:rsid w:val="00571513"/>
    <w:rsid w:val="00576CC4"/>
    <w:rsid w:val="005772F5"/>
    <w:rsid w:val="00577550"/>
    <w:rsid w:val="00577667"/>
    <w:rsid w:val="005805A4"/>
    <w:rsid w:val="005834B9"/>
    <w:rsid w:val="00584CB1"/>
    <w:rsid w:val="00585DC8"/>
    <w:rsid w:val="005861C9"/>
    <w:rsid w:val="00586329"/>
    <w:rsid w:val="00587189"/>
    <w:rsid w:val="00587F5F"/>
    <w:rsid w:val="0059006F"/>
    <w:rsid w:val="00591633"/>
    <w:rsid w:val="00591DAA"/>
    <w:rsid w:val="0059265A"/>
    <w:rsid w:val="00593D3A"/>
    <w:rsid w:val="005950FE"/>
    <w:rsid w:val="00595119"/>
    <w:rsid w:val="00597105"/>
    <w:rsid w:val="00597DB9"/>
    <w:rsid w:val="00597F2C"/>
    <w:rsid w:val="005A0433"/>
    <w:rsid w:val="005A050B"/>
    <w:rsid w:val="005A0B8B"/>
    <w:rsid w:val="005A12E4"/>
    <w:rsid w:val="005A1839"/>
    <w:rsid w:val="005A2178"/>
    <w:rsid w:val="005A21F8"/>
    <w:rsid w:val="005A225D"/>
    <w:rsid w:val="005A3B2F"/>
    <w:rsid w:val="005A3DA6"/>
    <w:rsid w:val="005A4067"/>
    <w:rsid w:val="005A4071"/>
    <w:rsid w:val="005A482D"/>
    <w:rsid w:val="005A50F1"/>
    <w:rsid w:val="005A5877"/>
    <w:rsid w:val="005A7A5E"/>
    <w:rsid w:val="005B1810"/>
    <w:rsid w:val="005B1E26"/>
    <w:rsid w:val="005B22B9"/>
    <w:rsid w:val="005B3645"/>
    <w:rsid w:val="005B4BB6"/>
    <w:rsid w:val="005B51A3"/>
    <w:rsid w:val="005B58D6"/>
    <w:rsid w:val="005C2604"/>
    <w:rsid w:val="005C2FA6"/>
    <w:rsid w:val="005C54ED"/>
    <w:rsid w:val="005D0117"/>
    <w:rsid w:val="005D11EF"/>
    <w:rsid w:val="005D2434"/>
    <w:rsid w:val="005D32CF"/>
    <w:rsid w:val="005D5542"/>
    <w:rsid w:val="005D5583"/>
    <w:rsid w:val="005D586A"/>
    <w:rsid w:val="005D5FE1"/>
    <w:rsid w:val="005E19D0"/>
    <w:rsid w:val="005E4E07"/>
    <w:rsid w:val="005E56A1"/>
    <w:rsid w:val="005E759E"/>
    <w:rsid w:val="005F33B8"/>
    <w:rsid w:val="005F4046"/>
    <w:rsid w:val="005F5546"/>
    <w:rsid w:val="00603E54"/>
    <w:rsid w:val="00605266"/>
    <w:rsid w:val="006058F9"/>
    <w:rsid w:val="006061E5"/>
    <w:rsid w:val="006064CF"/>
    <w:rsid w:val="00606933"/>
    <w:rsid w:val="00611720"/>
    <w:rsid w:val="00611968"/>
    <w:rsid w:val="006128A5"/>
    <w:rsid w:val="0061313A"/>
    <w:rsid w:val="00613587"/>
    <w:rsid w:val="00615F72"/>
    <w:rsid w:val="0061656F"/>
    <w:rsid w:val="0061710E"/>
    <w:rsid w:val="00617724"/>
    <w:rsid w:val="0062012C"/>
    <w:rsid w:val="00622628"/>
    <w:rsid w:val="00623223"/>
    <w:rsid w:val="00624862"/>
    <w:rsid w:val="00630053"/>
    <w:rsid w:val="00630653"/>
    <w:rsid w:val="0063106C"/>
    <w:rsid w:val="006342B5"/>
    <w:rsid w:val="00636644"/>
    <w:rsid w:val="00640195"/>
    <w:rsid w:val="006405C8"/>
    <w:rsid w:val="006409AB"/>
    <w:rsid w:val="00645765"/>
    <w:rsid w:val="006471C9"/>
    <w:rsid w:val="00647A7D"/>
    <w:rsid w:val="006508AF"/>
    <w:rsid w:val="00652647"/>
    <w:rsid w:val="00652BA1"/>
    <w:rsid w:val="006542DC"/>
    <w:rsid w:val="00654CF8"/>
    <w:rsid w:val="00654FD4"/>
    <w:rsid w:val="0065560C"/>
    <w:rsid w:val="00656226"/>
    <w:rsid w:val="006573CE"/>
    <w:rsid w:val="006604CC"/>
    <w:rsid w:val="006629E8"/>
    <w:rsid w:val="00662C70"/>
    <w:rsid w:val="006642C4"/>
    <w:rsid w:val="00664960"/>
    <w:rsid w:val="006651F5"/>
    <w:rsid w:val="00665BD8"/>
    <w:rsid w:val="00666BBA"/>
    <w:rsid w:val="0066713B"/>
    <w:rsid w:val="0066751A"/>
    <w:rsid w:val="00670E19"/>
    <w:rsid w:val="00672756"/>
    <w:rsid w:val="00672A36"/>
    <w:rsid w:val="00672F54"/>
    <w:rsid w:val="00674747"/>
    <w:rsid w:val="006755E5"/>
    <w:rsid w:val="00675A41"/>
    <w:rsid w:val="0067686A"/>
    <w:rsid w:val="006772CB"/>
    <w:rsid w:val="00681567"/>
    <w:rsid w:val="0068255B"/>
    <w:rsid w:val="00682751"/>
    <w:rsid w:val="00683EC9"/>
    <w:rsid w:val="00685347"/>
    <w:rsid w:val="0068757A"/>
    <w:rsid w:val="00690CCE"/>
    <w:rsid w:val="00691251"/>
    <w:rsid w:val="0069141F"/>
    <w:rsid w:val="006A138E"/>
    <w:rsid w:val="006A2C81"/>
    <w:rsid w:val="006A4F7B"/>
    <w:rsid w:val="006A5E50"/>
    <w:rsid w:val="006A661E"/>
    <w:rsid w:val="006A6E08"/>
    <w:rsid w:val="006B086B"/>
    <w:rsid w:val="006B3390"/>
    <w:rsid w:val="006B3E1E"/>
    <w:rsid w:val="006B4508"/>
    <w:rsid w:val="006B4FAC"/>
    <w:rsid w:val="006B60BB"/>
    <w:rsid w:val="006B6275"/>
    <w:rsid w:val="006B70F5"/>
    <w:rsid w:val="006C0FF5"/>
    <w:rsid w:val="006C2C82"/>
    <w:rsid w:val="006C2F2F"/>
    <w:rsid w:val="006C2FAD"/>
    <w:rsid w:val="006C30AF"/>
    <w:rsid w:val="006C400E"/>
    <w:rsid w:val="006C5DA7"/>
    <w:rsid w:val="006C7B12"/>
    <w:rsid w:val="006D202D"/>
    <w:rsid w:val="006D39A0"/>
    <w:rsid w:val="006D3E15"/>
    <w:rsid w:val="006D605B"/>
    <w:rsid w:val="006D6B62"/>
    <w:rsid w:val="006D6E47"/>
    <w:rsid w:val="006E235A"/>
    <w:rsid w:val="006E48CA"/>
    <w:rsid w:val="006E57CA"/>
    <w:rsid w:val="006F0272"/>
    <w:rsid w:val="006F27B7"/>
    <w:rsid w:val="006F28B3"/>
    <w:rsid w:val="006F2B6F"/>
    <w:rsid w:val="0070233F"/>
    <w:rsid w:val="00705200"/>
    <w:rsid w:val="00707433"/>
    <w:rsid w:val="00711940"/>
    <w:rsid w:val="00711C30"/>
    <w:rsid w:val="00712498"/>
    <w:rsid w:val="00713709"/>
    <w:rsid w:val="00715162"/>
    <w:rsid w:val="00715DC6"/>
    <w:rsid w:val="00720349"/>
    <w:rsid w:val="007217B7"/>
    <w:rsid w:val="00724EFA"/>
    <w:rsid w:val="007272A7"/>
    <w:rsid w:val="00727394"/>
    <w:rsid w:val="00732783"/>
    <w:rsid w:val="007335D7"/>
    <w:rsid w:val="00733A4E"/>
    <w:rsid w:val="00734BA6"/>
    <w:rsid w:val="00735443"/>
    <w:rsid w:val="00735832"/>
    <w:rsid w:val="007402F8"/>
    <w:rsid w:val="0074128F"/>
    <w:rsid w:val="007416A5"/>
    <w:rsid w:val="00742F99"/>
    <w:rsid w:val="00744496"/>
    <w:rsid w:val="00744D10"/>
    <w:rsid w:val="0075225E"/>
    <w:rsid w:val="0076040F"/>
    <w:rsid w:val="00761ADE"/>
    <w:rsid w:val="0076717A"/>
    <w:rsid w:val="0077004E"/>
    <w:rsid w:val="00773344"/>
    <w:rsid w:val="007738C0"/>
    <w:rsid w:val="00774006"/>
    <w:rsid w:val="00776349"/>
    <w:rsid w:val="00780835"/>
    <w:rsid w:val="00780B36"/>
    <w:rsid w:val="00780B4F"/>
    <w:rsid w:val="00780B79"/>
    <w:rsid w:val="007820F7"/>
    <w:rsid w:val="00784293"/>
    <w:rsid w:val="007873F9"/>
    <w:rsid w:val="00787BDA"/>
    <w:rsid w:val="007902A4"/>
    <w:rsid w:val="00794185"/>
    <w:rsid w:val="00794FCC"/>
    <w:rsid w:val="007958F5"/>
    <w:rsid w:val="007A1E79"/>
    <w:rsid w:val="007A4B83"/>
    <w:rsid w:val="007A57B1"/>
    <w:rsid w:val="007A59CD"/>
    <w:rsid w:val="007A6485"/>
    <w:rsid w:val="007A6E4C"/>
    <w:rsid w:val="007B5D00"/>
    <w:rsid w:val="007B5E03"/>
    <w:rsid w:val="007C0E92"/>
    <w:rsid w:val="007C48AF"/>
    <w:rsid w:val="007C4A21"/>
    <w:rsid w:val="007C5139"/>
    <w:rsid w:val="007C5173"/>
    <w:rsid w:val="007C534F"/>
    <w:rsid w:val="007C53B7"/>
    <w:rsid w:val="007C6518"/>
    <w:rsid w:val="007C74A1"/>
    <w:rsid w:val="007C74B3"/>
    <w:rsid w:val="007D3599"/>
    <w:rsid w:val="007D62F7"/>
    <w:rsid w:val="007D6D64"/>
    <w:rsid w:val="007D7301"/>
    <w:rsid w:val="007E0C45"/>
    <w:rsid w:val="007E167E"/>
    <w:rsid w:val="007E308A"/>
    <w:rsid w:val="007E4013"/>
    <w:rsid w:val="007E4494"/>
    <w:rsid w:val="007E4692"/>
    <w:rsid w:val="007E536F"/>
    <w:rsid w:val="007E5B74"/>
    <w:rsid w:val="007E7E60"/>
    <w:rsid w:val="007F3218"/>
    <w:rsid w:val="007F4D17"/>
    <w:rsid w:val="007F5740"/>
    <w:rsid w:val="007F69AE"/>
    <w:rsid w:val="007F7419"/>
    <w:rsid w:val="007F783B"/>
    <w:rsid w:val="007F78B9"/>
    <w:rsid w:val="0080119B"/>
    <w:rsid w:val="008013AF"/>
    <w:rsid w:val="00802443"/>
    <w:rsid w:val="00803D93"/>
    <w:rsid w:val="00804475"/>
    <w:rsid w:val="00806ECD"/>
    <w:rsid w:val="008100EE"/>
    <w:rsid w:val="008109F7"/>
    <w:rsid w:val="00813A83"/>
    <w:rsid w:val="008147DA"/>
    <w:rsid w:val="00814D7E"/>
    <w:rsid w:val="00814DC5"/>
    <w:rsid w:val="00815731"/>
    <w:rsid w:val="008159E3"/>
    <w:rsid w:val="0081798C"/>
    <w:rsid w:val="00820FAC"/>
    <w:rsid w:val="008217F5"/>
    <w:rsid w:val="008221BB"/>
    <w:rsid w:val="008237BB"/>
    <w:rsid w:val="00824098"/>
    <w:rsid w:val="00825766"/>
    <w:rsid w:val="00826DB7"/>
    <w:rsid w:val="00831CFC"/>
    <w:rsid w:val="00832E15"/>
    <w:rsid w:val="00834FAA"/>
    <w:rsid w:val="00835572"/>
    <w:rsid w:val="00836D62"/>
    <w:rsid w:val="00841312"/>
    <w:rsid w:val="008426D7"/>
    <w:rsid w:val="00845124"/>
    <w:rsid w:val="008462C4"/>
    <w:rsid w:val="00846C81"/>
    <w:rsid w:val="00847C3A"/>
    <w:rsid w:val="008502C5"/>
    <w:rsid w:val="008524E7"/>
    <w:rsid w:val="0086106A"/>
    <w:rsid w:val="00861B4C"/>
    <w:rsid w:val="00862061"/>
    <w:rsid w:val="008644E6"/>
    <w:rsid w:val="00864F68"/>
    <w:rsid w:val="0086511E"/>
    <w:rsid w:val="0086556C"/>
    <w:rsid w:val="0087231A"/>
    <w:rsid w:val="008738C5"/>
    <w:rsid w:val="008755C9"/>
    <w:rsid w:val="00875DEF"/>
    <w:rsid w:val="00877497"/>
    <w:rsid w:val="008778E9"/>
    <w:rsid w:val="00880648"/>
    <w:rsid w:val="00880E65"/>
    <w:rsid w:val="00883268"/>
    <w:rsid w:val="00885E17"/>
    <w:rsid w:val="00890DE4"/>
    <w:rsid w:val="008910F0"/>
    <w:rsid w:val="00891BF8"/>
    <w:rsid w:val="00891CB6"/>
    <w:rsid w:val="00892A08"/>
    <w:rsid w:val="008933E5"/>
    <w:rsid w:val="00893539"/>
    <w:rsid w:val="0089358F"/>
    <w:rsid w:val="00893E31"/>
    <w:rsid w:val="00895F5A"/>
    <w:rsid w:val="008A00AF"/>
    <w:rsid w:val="008A0FB7"/>
    <w:rsid w:val="008A0FDC"/>
    <w:rsid w:val="008A1B06"/>
    <w:rsid w:val="008A3D5E"/>
    <w:rsid w:val="008A4587"/>
    <w:rsid w:val="008A4ED6"/>
    <w:rsid w:val="008A5214"/>
    <w:rsid w:val="008B0414"/>
    <w:rsid w:val="008B16EB"/>
    <w:rsid w:val="008B1759"/>
    <w:rsid w:val="008B22EF"/>
    <w:rsid w:val="008B27E9"/>
    <w:rsid w:val="008B28EE"/>
    <w:rsid w:val="008B2902"/>
    <w:rsid w:val="008B2BC5"/>
    <w:rsid w:val="008B33CD"/>
    <w:rsid w:val="008B36D9"/>
    <w:rsid w:val="008B4DEA"/>
    <w:rsid w:val="008B62BE"/>
    <w:rsid w:val="008B6768"/>
    <w:rsid w:val="008B7108"/>
    <w:rsid w:val="008C07B3"/>
    <w:rsid w:val="008C4FD9"/>
    <w:rsid w:val="008C5266"/>
    <w:rsid w:val="008C5E3F"/>
    <w:rsid w:val="008C5F43"/>
    <w:rsid w:val="008C6B7B"/>
    <w:rsid w:val="008C6E0C"/>
    <w:rsid w:val="008C6F9B"/>
    <w:rsid w:val="008C7928"/>
    <w:rsid w:val="008D1550"/>
    <w:rsid w:val="008D1A6E"/>
    <w:rsid w:val="008D32EF"/>
    <w:rsid w:val="008D6003"/>
    <w:rsid w:val="008D66CC"/>
    <w:rsid w:val="008D6A12"/>
    <w:rsid w:val="008D70DE"/>
    <w:rsid w:val="008D7F8A"/>
    <w:rsid w:val="008E0E92"/>
    <w:rsid w:val="008E3ACE"/>
    <w:rsid w:val="008E4408"/>
    <w:rsid w:val="008E5B5F"/>
    <w:rsid w:val="008E5D65"/>
    <w:rsid w:val="008E6E3A"/>
    <w:rsid w:val="008E78D0"/>
    <w:rsid w:val="008E7BCC"/>
    <w:rsid w:val="008E7BFC"/>
    <w:rsid w:val="008E7CD2"/>
    <w:rsid w:val="008F19D6"/>
    <w:rsid w:val="008F2DCE"/>
    <w:rsid w:val="008F5A9B"/>
    <w:rsid w:val="008F7F98"/>
    <w:rsid w:val="009008D1"/>
    <w:rsid w:val="0090096D"/>
    <w:rsid w:val="00901021"/>
    <w:rsid w:val="0090159A"/>
    <w:rsid w:val="009021AA"/>
    <w:rsid w:val="00904852"/>
    <w:rsid w:val="00905A28"/>
    <w:rsid w:val="00905F2F"/>
    <w:rsid w:val="00912A4B"/>
    <w:rsid w:val="00912E70"/>
    <w:rsid w:val="00913472"/>
    <w:rsid w:val="009139F1"/>
    <w:rsid w:val="009146B1"/>
    <w:rsid w:val="009162B4"/>
    <w:rsid w:val="0091635A"/>
    <w:rsid w:val="00916C55"/>
    <w:rsid w:val="009214E6"/>
    <w:rsid w:val="0092276A"/>
    <w:rsid w:val="00922912"/>
    <w:rsid w:val="009239AF"/>
    <w:rsid w:val="00925593"/>
    <w:rsid w:val="009258E1"/>
    <w:rsid w:val="00926F15"/>
    <w:rsid w:val="0092733E"/>
    <w:rsid w:val="009303FF"/>
    <w:rsid w:val="0093149B"/>
    <w:rsid w:val="009323A0"/>
    <w:rsid w:val="00932E29"/>
    <w:rsid w:val="0093383A"/>
    <w:rsid w:val="00934762"/>
    <w:rsid w:val="0093748B"/>
    <w:rsid w:val="00937601"/>
    <w:rsid w:val="009377F5"/>
    <w:rsid w:val="00942D7E"/>
    <w:rsid w:val="0094457B"/>
    <w:rsid w:val="0094509D"/>
    <w:rsid w:val="00945259"/>
    <w:rsid w:val="00945A1D"/>
    <w:rsid w:val="009466EA"/>
    <w:rsid w:val="009472DB"/>
    <w:rsid w:val="009543EE"/>
    <w:rsid w:val="00954BE7"/>
    <w:rsid w:val="00957094"/>
    <w:rsid w:val="00961B02"/>
    <w:rsid w:val="009621CD"/>
    <w:rsid w:val="0096356E"/>
    <w:rsid w:val="00963C60"/>
    <w:rsid w:val="00964EE7"/>
    <w:rsid w:val="0096672E"/>
    <w:rsid w:val="00976D63"/>
    <w:rsid w:val="00982C3D"/>
    <w:rsid w:val="009842D0"/>
    <w:rsid w:val="00984774"/>
    <w:rsid w:val="00985E78"/>
    <w:rsid w:val="0099080A"/>
    <w:rsid w:val="00990B3D"/>
    <w:rsid w:val="00993335"/>
    <w:rsid w:val="0099360C"/>
    <w:rsid w:val="009950A1"/>
    <w:rsid w:val="009A113C"/>
    <w:rsid w:val="009A1F72"/>
    <w:rsid w:val="009A246D"/>
    <w:rsid w:val="009A38EB"/>
    <w:rsid w:val="009A50F7"/>
    <w:rsid w:val="009A6DC0"/>
    <w:rsid w:val="009A70D4"/>
    <w:rsid w:val="009B026E"/>
    <w:rsid w:val="009B04E2"/>
    <w:rsid w:val="009B0876"/>
    <w:rsid w:val="009B08A7"/>
    <w:rsid w:val="009B26DF"/>
    <w:rsid w:val="009B3E4C"/>
    <w:rsid w:val="009B4469"/>
    <w:rsid w:val="009B66C3"/>
    <w:rsid w:val="009C0F4F"/>
    <w:rsid w:val="009C21BE"/>
    <w:rsid w:val="009C4003"/>
    <w:rsid w:val="009C4016"/>
    <w:rsid w:val="009C43A7"/>
    <w:rsid w:val="009C442F"/>
    <w:rsid w:val="009C574F"/>
    <w:rsid w:val="009C612E"/>
    <w:rsid w:val="009C6EF3"/>
    <w:rsid w:val="009C74A1"/>
    <w:rsid w:val="009C756D"/>
    <w:rsid w:val="009C7936"/>
    <w:rsid w:val="009C7B0F"/>
    <w:rsid w:val="009D2CD9"/>
    <w:rsid w:val="009D3233"/>
    <w:rsid w:val="009D5B67"/>
    <w:rsid w:val="009D66BB"/>
    <w:rsid w:val="009D6FC8"/>
    <w:rsid w:val="009E0451"/>
    <w:rsid w:val="009E05B0"/>
    <w:rsid w:val="009E0E7E"/>
    <w:rsid w:val="009E1DD6"/>
    <w:rsid w:val="009E3F0D"/>
    <w:rsid w:val="009E50B1"/>
    <w:rsid w:val="009E5B04"/>
    <w:rsid w:val="009E64EF"/>
    <w:rsid w:val="009F0498"/>
    <w:rsid w:val="009F0D14"/>
    <w:rsid w:val="009F16EA"/>
    <w:rsid w:val="009F2B63"/>
    <w:rsid w:val="009F2FDB"/>
    <w:rsid w:val="009F4BC7"/>
    <w:rsid w:val="009F640C"/>
    <w:rsid w:val="009F65A6"/>
    <w:rsid w:val="009F6BCE"/>
    <w:rsid w:val="00A01FB8"/>
    <w:rsid w:val="00A025F7"/>
    <w:rsid w:val="00A029F8"/>
    <w:rsid w:val="00A060D5"/>
    <w:rsid w:val="00A0647A"/>
    <w:rsid w:val="00A10D31"/>
    <w:rsid w:val="00A10E6B"/>
    <w:rsid w:val="00A11D51"/>
    <w:rsid w:val="00A12DDB"/>
    <w:rsid w:val="00A14AB0"/>
    <w:rsid w:val="00A152B1"/>
    <w:rsid w:val="00A214EA"/>
    <w:rsid w:val="00A21562"/>
    <w:rsid w:val="00A231FB"/>
    <w:rsid w:val="00A2353B"/>
    <w:rsid w:val="00A238E7"/>
    <w:rsid w:val="00A23E19"/>
    <w:rsid w:val="00A30769"/>
    <w:rsid w:val="00A325BA"/>
    <w:rsid w:val="00A33076"/>
    <w:rsid w:val="00A337D4"/>
    <w:rsid w:val="00A33EDF"/>
    <w:rsid w:val="00A342AA"/>
    <w:rsid w:val="00A35C05"/>
    <w:rsid w:val="00A4012D"/>
    <w:rsid w:val="00A443E8"/>
    <w:rsid w:val="00A46F5C"/>
    <w:rsid w:val="00A474D1"/>
    <w:rsid w:val="00A47909"/>
    <w:rsid w:val="00A5030E"/>
    <w:rsid w:val="00A54170"/>
    <w:rsid w:val="00A545E0"/>
    <w:rsid w:val="00A579F7"/>
    <w:rsid w:val="00A60615"/>
    <w:rsid w:val="00A615D1"/>
    <w:rsid w:val="00A623C3"/>
    <w:rsid w:val="00A638A0"/>
    <w:rsid w:val="00A64806"/>
    <w:rsid w:val="00A6601F"/>
    <w:rsid w:val="00A720CB"/>
    <w:rsid w:val="00A72780"/>
    <w:rsid w:val="00A73DC9"/>
    <w:rsid w:val="00A76220"/>
    <w:rsid w:val="00A76B2C"/>
    <w:rsid w:val="00A81DB6"/>
    <w:rsid w:val="00A82B64"/>
    <w:rsid w:val="00A82C21"/>
    <w:rsid w:val="00A82F1A"/>
    <w:rsid w:val="00A854DF"/>
    <w:rsid w:val="00A90951"/>
    <w:rsid w:val="00A91840"/>
    <w:rsid w:val="00A9217B"/>
    <w:rsid w:val="00A928E0"/>
    <w:rsid w:val="00A935CD"/>
    <w:rsid w:val="00AA1AB8"/>
    <w:rsid w:val="00AA3E6B"/>
    <w:rsid w:val="00AA4293"/>
    <w:rsid w:val="00AA442C"/>
    <w:rsid w:val="00AA49F1"/>
    <w:rsid w:val="00AA5BA2"/>
    <w:rsid w:val="00AB30B9"/>
    <w:rsid w:val="00AB362D"/>
    <w:rsid w:val="00AB46B3"/>
    <w:rsid w:val="00AB5A94"/>
    <w:rsid w:val="00AB7FFB"/>
    <w:rsid w:val="00AC0727"/>
    <w:rsid w:val="00AC2642"/>
    <w:rsid w:val="00AC3E3C"/>
    <w:rsid w:val="00AC3EC9"/>
    <w:rsid w:val="00AC4857"/>
    <w:rsid w:val="00AC6228"/>
    <w:rsid w:val="00AC6F08"/>
    <w:rsid w:val="00AD1B89"/>
    <w:rsid w:val="00AD57E6"/>
    <w:rsid w:val="00AD76C4"/>
    <w:rsid w:val="00AD7CC6"/>
    <w:rsid w:val="00AE0E0E"/>
    <w:rsid w:val="00AE1CD3"/>
    <w:rsid w:val="00AE2764"/>
    <w:rsid w:val="00AE2BC7"/>
    <w:rsid w:val="00AE37A1"/>
    <w:rsid w:val="00AE3E5C"/>
    <w:rsid w:val="00AE5418"/>
    <w:rsid w:val="00AE7572"/>
    <w:rsid w:val="00AE7EEE"/>
    <w:rsid w:val="00AF2A82"/>
    <w:rsid w:val="00AF3F29"/>
    <w:rsid w:val="00AF518C"/>
    <w:rsid w:val="00B01B17"/>
    <w:rsid w:val="00B01E6E"/>
    <w:rsid w:val="00B03B34"/>
    <w:rsid w:val="00B04675"/>
    <w:rsid w:val="00B04B5A"/>
    <w:rsid w:val="00B0578C"/>
    <w:rsid w:val="00B057AF"/>
    <w:rsid w:val="00B07152"/>
    <w:rsid w:val="00B0775F"/>
    <w:rsid w:val="00B103E3"/>
    <w:rsid w:val="00B10906"/>
    <w:rsid w:val="00B157C7"/>
    <w:rsid w:val="00B15EFB"/>
    <w:rsid w:val="00B1654A"/>
    <w:rsid w:val="00B16E03"/>
    <w:rsid w:val="00B17329"/>
    <w:rsid w:val="00B207CC"/>
    <w:rsid w:val="00B20A3A"/>
    <w:rsid w:val="00B229C2"/>
    <w:rsid w:val="00B246AA"/>
    <w:rsid w:val="00B25846"/>
    <w:rsid w:val="00B25C53"/>
    <w:rsid w:val="00B25C7F"/>
    <w:rsid w:val="00B2604C"/>
    <w:rsid w:val="00B303C4"/>
    <w:rsid w:val="00B333EA"/>
    <w:rsid w:val="00B34477"/>
    <w:rsid w:val="00B36FD7"/>
    <w:rsid w:val="00B370BB"/>
    <w:rsid w:val="00B37AC7"/>
    <w:rsid w:val="00B40D90"/>
    <w:rsid w:val="00B413C7"/>
    <w:rsid w:val="00B46DCB"/>
    <w:rsid w:val="00B46F5C"/>
    <w:rsid w:val="00B507A6"/>
    <w:rsid w:val="00B50B9D"/>
    <w:rsid w:val="00B53A64"/>
    <w:rsid w:val="00B53DBB"/>
    <w:rsid w:val="00B54D3A"/>
    <w:rsid w:val="00B554F0"/>
    <w:rsid w:val="00B5558F"/>
    <w:rsid w:val="00B60032"/>
    <w:rsid w:val="00B606A1"/>
    <w:rsid w:val="00B67560"/>
    <w:rsid w:val="00B70667"/>
    <w:rsid w:val="00B707C2"/>
    <w:rsid w:val="00B71560"/>
    <w:rsid w:val="00B71D80"/>
    <w:rsid w:val="00B7259F"/>
    <w:rsid w:val="00B74A97"/>
    <w:rsid w:val="00B770E7"/>
    <w:rsid w:val="00B805FF"/>
    <w:rsid w:val="00B811EB"/>
    <w:rsid w:val="00B81C73"/>
    <w:rsid w:val="00B93046"/>
    <w:rsid w:val="00B93890"/>
    <w:rsid w:val="00B93892"/>
    <w:rsid w:val="00B964BA"/>
    <w:rsid w:val="00B96522"/>
    <w:rsid w:val="00B9738F"/>
    <w:rsid w:val="00BA3E5F"/>
    <w:rsid w:val="00BA63D6"/>
    <w:rsid w:val="00BA6CFC"/>
    <w:rsid w:val="00BB1446"/>
    <w:rsid w:val="00BB230F"/>
    <w:rsid w:val="00BB3375"/>
    <w:rsid w:val="00BB37DE"/>
    <w:rsid w:val="00BB3871"/>
    <w:rsid w:val="00BB3D4B"/>
    <w:rsid w:val="00BB5215"/>
    <w:rsid w:val="00BB59ED"/>
    <w:rsid w:val="00BC204E"/>
    <w:rsid w:val="00BC2C75"/>
    <w:rsid w:val="00BC388C"/>
    <w:rsid w:val="00BC3957"/>
    <w:rsid w:val="00BC3DED"/>
    <w:rsid w:val="00BC5BC0"/>
    <w:rsid w:val="00BD0452"/>
    <w:rsid w:val="00BD1EE2"/>
    <w:rsid w:val="00BD351A"/>
    <w:rsid w:val="00BD500A"/>
    <w:rsid w:val="00BD5074"/>
    <w:rsid w:val="00BD7A7D"/>
    <w:rsid w:val="00BE1A00"/>
    <w:rsid w:val="00BE4080"/>
    <w:rsid w:val="00BE4311"/>
    <w:rsid w:val="00BE4572"/>
    <w:rsid w:val="00BE4F0B"/>
    <w:rsid w:val="00BE52F7"/>
    <w:rsid w:val="00BE6581"/>
    <w:rsid w:val="00BE6F14"/>
    <w:rsid w:val="00BF410B"/>
    <w:rsid w:val="00BF5691"/>
    <w:rsid w:val="00BF6407"/>
    <w:rsid w:val="00C004D7"/>
    <w:rsid w:val="00C01133"/>
    <w:rsid w:val="00C028B4"/>
    <w:rsid w:val="00C06D17"/>
    <w:rsid w:val="00C11A2D"/>
    <w:rsid w:val="00C1427B"/>
    <w:rsid w:val="00C17E3B"/>
    <w:rsid w:val="00C2002C"/>
    <w:rsid w:val="00C22528"/>
    <w:rsid w:val="00C228E2"/>
    <w:rsid w:val="00C25554"/>
    <w:rsid w:val="00C2721A"/>
    <w:rsid w:val="00C2789B"/>
    <w:rsid w:val="00C304DD"/>
    <w:rsid w:val="00C30FD1"/>
    <w:rsid w:val="00C310F1"/>
    <w:rsid w:val="00C3114F"/>
    <w:rsid w:val="00C31EA0"/>
    <w:rsid w:val="00C3447A"/>
    <w:rsid w:val="00C356F1"/>
    <w:rsid w:val="00C360BD"/>
    <w:rsid w:val="00C36177"/>
    <w:rsid w:val="00C4021D"/>
    <w:rsid w:val="00C409F7"/>
    <w:rsid w:val="00C40A71"/>
    <w:rsid w:val="00C4227D"/>
    <w:rsid w:val="00C438B5"/>
    <w:rsid w:val="00C44F4B"/>
    <w:rsid w:val="00C50A08"/>
    <w:rsid w:val="00C51AB7"/>
    <w:rsid w:val="00C540E4"/>
    <w:rsid w:val="00C54784"/>
    <w:rsid w:val="00C5493F"/>
    <w:rsid w:val="00C54CBB"/>
    <w:rsid w:val="00C55367"/>
    <w:rsid w:val="00C57527"/>
    <w:rsid w:val="00C60247"/>
    <w:rsid w:val="00C62FD3"/>
    <w:rsid w:val="00C63767"/>
    <w:rsid w:val="00C643DE"/>
    <w:rsid w:val="00C650B5"/>
    <w:rsid w:val="00C671DE"/>
    <w:rsid w:val="00C67504"/>
    <w:rsid w:val="00C675CF"/>
    <w:rsid w:val="00C7184E"/>
    <w:rsid w:val="00C7303E"/>
    <w:rsid w:val="00C7527B"/>
    <w:rsid w:val="00C754F9"/>
    <w:rsid w:val="00C75671"/>
    <w:rsid w:val="00C76A21"/>
    <w:rsid w:val="00C76C72"/>
    <w:rsid w:val="00C77D40"/>
    <w:rsid w:val="00C80BBF"/>
    <w:rsid w:val="00C8143B"/>
    <w:rsid w:val="00C920ED"/>
    <w:rsid w:val="00C956C7"/>
    <w:rsid w:val="00C958BE"/>
    <w:rsid w:val="00C95A7F"/>
    <w:rsid w:val="00C96BE1"/>
    <w:rsid w:val="00C9711A"/>
    <w:rsid w:val="00C974D3"/>
    <w:rsid w:val="00CA187F"/>
    <w:rsid w:val="00CA5B08"/>
    <w:rsid w:val="00CA5E1E"/>
    <w:rsid w:val="00CA68D0"/>
    <w:rsid w:val="00CB00A8"/>
    <w:rsid w:val="00CB0558"/>
    <w:rsid w:val="00CB2BCB"/>
    <w:rsid w:val="00CB35BA"/>
    <w:rsid w:val="00CB382A"/>
    <w:rsid w:val="00CB5F15"/>
    <w:rsid w:val="00CB6649"/>
    <w:rsid w:val="00CB66FF"/>
    <w:rsid w:val="00CB7046"/>
    <w:rsid w:val="00CC0ED7"/>
    <w:rsid w:val="00CC2A74"/>
    <w:rsid w:val="00CC2C08"/>
    <w:rsid w:val="00CC5B63"/>
    <w:rsid w:val="00CD1634"/>
    <w:rsid w:val="00CD17E0"/>
    <w:rsid w:val="00CD1C1B"/>
    <w:rsid w:val="00CD2DF4"/>
    <w:rsid w:val="00CD401E"/>
    <w:rsid w:val="00CD4187"/>
    <w:rsid w:val="00CD5251"/>
    <w:rsid w:val="00CD608B"/>
    <w:rsid w:val="00CD720D"/>
    <w:rsid w:val="00CD7C7B"/>
    <w:rsid w:val="00CE00F6"/>
    <w:rsid w:val="00CE18D9"/>
    <w:rsid w:val="00CF0D35"/>
    <w:rsid w:val="00CF2812"/>
    <w:rsid w:val="00CF4008"/>
    <w:rsid w:val="00CF4157"/>
    <w:rsid w:val="00CF4725"/>
    <w:rsid w:val="00CF4B6F"/>
    <w:rsid w:val="00CF567C"/>
    <w:rsid w:val="00CF6181"/>
    <w:rsid w:val="00CF696C"/>
    <w:rsid w:val="00CF6BB6"/>
    <w:rsid w:val="00CF6CAA"/>
    <w:rsid w:val="00D0039C"/>
    <w:rsid w:val="00D01AB5"/>
    <w:rsid w:val="00D02C63"/>
    <w:rsid w:val="00D02E3E"/>
    <w:rsid w:val="00D038C9"/>
    <w:rsid w:val="00D05D15"/>
    <w:rsid w:val="00D05EB1"/>
    <w:rsid w:val="00D07D79"/>
    <w:rsid w:val="00D105AA"/>
    <w:rsid w:val="00D11E86"/>
    <w:rsid w:val="00D127C2"/>
    <w:rsid w:val="00D133F3"/>
    <w:rsid w:val="00D13EB0"/>
    <w:rsid w:val="00D1632E"/>
    <w:rsid w:val="00D177D3"/>
    <w:rsid w:val="00D20D46"/>
    <w:rsid w:val="00D26CCB"/>
    <w:rsid w:val="00D26DA1"/>
    <w:rsid w:val="00D279B3"/>
    <w:rsid w:val="00D27BED"/>
    <w:rsid w:val="00D3012A"/>
    <w:rsid w:val="00D32584"/>
    <w:rsid w:val="00D34A02"/>
    <w:rsid w:val="00D37178"/>
    <w:rsid w:val="00D41308"/>
    <w:rsid w:val="00D426D4"/>
    <w:rsid w:val="00D43FC3"/>
    <w:rsid w:val="00D4414D"/>
    <w:rsid w:val="00D44EB5"/>
    <w:rsid w:val="00D451C6"/>
    <w:rsid w:val="00D45B56"/>
    <w:rsid w:val="00D471F0"/>
    <w:rsid w:val="00D477A2"/>
    <w:rsid w:val="00D519F2"/>
    <w:rsid w:val="00D52284"/>
    <w:rsid w:val="00D523F9"/>
    <w:rsid w:val="00D52BFA"/>
    <w:rsid w:val="00D547CB"/>
    <w:rsid w:val="00D57A25"/>
    <w:rsid w:val="00D616C6"/>
    <w:rsid w:val="00D6486A"/>
    <w:rsid w:val="00D65349"/>
    <w:rsid w:val="00D65E33"/>
    <w:rsid w:val="00D66A54"/>
    <w:rsid w:val="00D6747D"/>
    <w:rsid w:val="00D72946"/>
    <w:rsid w:val="00D72FB4"/>
    <w:rsid w:val="00D76349"/>
    <w:rsid w:val="00D76E2A"/>
    <w:rsid w:val="00D809E8"/>
    <w:rsid w:val="00D84E77"/>
    <w:rsid w:val="00D8638B"/>
    <w:rsid w:val="00D900C6"/>
    <w:rsid w:val="00D911A2"/>
    <w:rsid w:val="00D9151D"/>
    <w:rsid w:val="00D91B5F"/>
    <w:rsid w:val="00D922E2"/>
    <w:rsid w:val="00D92493"/>
    <w:rsid w:val="00D93CFF"/>
    <w:rsid w:val="00D94C06"/>
    <w:rsid w:val="00DA1244"/>
    <w:rsid w:val="00DA2C73"/>
    <w:rsid w:val="00DA3958"/>
    <w:rsid w:val="00DA6927"/>
    <w:rsid w:val="00DA70F5"/>
    <w:rsid w:val="00DA74A2"/>
    <w:rsid w:val="00DB0DE6"/>
    <w:rsid w:val="00DB2E05"/>
    <w:rsid w:val="00DB42CA"/>
    <w:rsid w:val="00DB4C0F"/>
    <w:rsid w:val="00DB5A3D"/>
    <w:rsid w:val="00DB6FF9"/>
    <w:rsid w:val="00DB7840"/>
    <w:rsid w:val="00DB78D6"/>
    <w:rsid w:val="00DC17A6"/>
    <w:rsid w:val="00DC3EE5"/>
    <w:rsid w:val="00DC450D"/>
    <w:rsid w:val="00DC6CCD"/>
    <w:rsid w:val="00DD0D26"/>
    <w:rsid w:val="00DD3B32"/>
    <w:rsid w:val="00DD3B6C"/>
    <w:rsid w:val="00DD420A"/>
    <w:rsid w:val="00DD47A6"/>
    <w:rsid w:val="00DE09AF"/>
    <w:rsid w:val="00DE24EB"/>
    <w:rsid w:val="00DE3BC6"/>
    <w:rsid w:val="00DE64A9"/>
    <w:rsid w:val="00DE74F8"/>
    <w:rsid w:val="00DE7FD6"/>
    <w:rsid w:val="00DF3A52"/>
    <w:rsid w:val="00DF5044"/>
    <w:rsid w:val="00DF765B"/>
    <w:rsid w:val="00E004EE"/>
    <w:rsid w:val="00E00A73"/>
    <w:rsid w:val="00E04315"/>
    <w:rsid w:val="00E047B8"/>
    <w:rsid w:val="00E04C7C"/>
    <w:rsid w:val="00E05C27"/>
    <w:rsid w:val="00E06A2E"/>
    <w:rsid w:val="00E103D0"/>
    <w:rsid w:val="00E114F6"/>
    <w:rsid w:val="00E1556A"/>
    <w:rsid w:val="00E15EF8"/>
    <w:rsid w:val="00E16A5C"/>
    <w:rsid w:val="00E1701F"/>
    <w:rsid w:val="00E177BA"/>
    <w:rsid w:val="00E17BCF"/>
    <w:rsid w:val="00E20E1C"/>
    <w:rsid w:val="00E20E2E"/>
    <w:rsid w:val="00E25DBB"/>
    <w:rsid w:val="00E275BA"/>
    <w:rsid w:val="00E33C45"/>
    <w:rsid w:val="00E35874"/>
    <w:rsid w:val="00E36445"/>
    <w:rsid w:val="00E3683D"/>
    <w:rsid w:val="00E371A4"/>
    <w:rsid w:val="00E37ED0"/>
    <w:rsid w:val="00E40A9E"/>
    <w:rsid w:val="00E414B3"/>
    <w:rsid w:val="00E41786"/>
    <w:rsid w:val="00E423CB"/>
    <w:rsid w:val="00E42DD1"/>
    <w:rsid w:val="00E43FEC"/>
    <w:rsid w:val="00E45373"/>
    <w:rsid w:val="00E453A2"/>
    <w:rsid w:val="00E50874"/>
    <w:rsid w:val="00E524FC"/>
    <w:rsid w:val="00E52730"/>
    <w:rsid w:val="00E5462F"/>
    <w:rsid w:val="00E55CFA"/>
    <w:rsid w:val="00E566F6"/>
    <w:rsid w:val="00E57B1D"/>
    <w:rsid w:val="00E57EA3"/>
    <w:rsid w:val="00E62351"/>
    <w:rsid w:val="00E63ED9"/>
    <w:rsid w:val="00E7005E"/>
    <w:rsid w:val="00E707C1"/>
    <w:rsid w:val="00E71E32"/>
    <w:rsid w:val="00E75A15"/>
    <w:rsid w:val="00E75C55"/>
    <w:rsid w:val="00E760A7"/>
    <w:rsid w:val="00E77095"/>
    <w:rsid w:val="00E770F9"/>
    <w:rsid w:val="00E77655"/>
    <w:rsid w:val="00E801DE"/>
    <w:rsid w:val="00E811BA"/>
    <w:rsid w:val="00E814EF"/>
    <w:rsid w:val="00E852E5"/>
    <w:rsid w:val="00E85EE0"/>
    <w:rsid w:val="00E8676C"/>
    <w:rsid w:val="00E879DB"/>
    <w:rsid w:val="00E92D2C"/>
    <w:rsid w:val="00E96152"/>
    <w:rsid w:val="00EA328F"/>
    <w:rsid w:val="00EA3747"/>
    <w:rsid w:val="00EA4D98"/>
    <w:rsid w:val="00EA663A"/>
    <w:rsid w:val="00EA7F26"/>
    <w:rsid w:val="00EB0823"/>
    <w:rsid w:val="00EB4D3A"/>
    <w:rsid w:val="00EB50C6"/>
    <w:rsid w:val="00EB5B6D"/>
    <w:rsid w:val="00EB60F4"/>
    <w:rsid w:val="00EB7B7A"/>
    <w:rsid w:val="00EC0609"/>
    <w:rsid w:val="00EC3B89"/>
    <w:rsid w:val="00EC53EB"/>
    <w:rsid w:val="00EC5765"/>
    <w:rsid w:val="00EC6464"/>
    <w:rsid w:val="00EC71CE"/>
    <w:rsid w:val="00EC7D5A"/>
    <w:rsid w:val="00ED0016"/>
    <w:rsid w:val="00ED0381"/>
    <w:rsid w:val="00ED04EC"/>
    <w:rsid w:val="00ED04FE"/>
    <w:rsid w:val="00ED1A5E"/>
    <w:rsid w:val="00ED1C06"/>
    <w:rsid w:val="00ED3B6F"/>
    <w:rsid w:val="00ED5477"/>
    <w:rsid w:val="00ED550A"/>
    <w:rsid w:val="00ED6842"/>
    <w:rsid w:val="00EE00F9"/>
    <w:rsid w:val="00EE0351"/>
    <w:rsid w:val="00EE1A55"/>
    <w:rsid w:val="00EE4171"/>
    <w:rsid w:val="00EE4DB6"/>
    <w:rsid w:val="00EE518C"/>
    <w:rsid w:val="00EE6A8F"/>
    <w:rsid w:val="00EF0CA6"/>
    <w:rsid w:val="00EF321F"/>
    <w:rsid w:val="00EF4CAE"/>
    <w:rsid w:val="00EF6699"/>
    <w:rsid w:val="00EF69D9"/>
    <w:rsid w:val="00EF79DF"/>
    <w:rsid w:val="00F0008A"/>
    <w:rsid w:val="00F00C66"/>
    <w:rsid w:val="00F036DC"/>
    <w:rsid w:val="00F05BFE"/>
    <w:rsid w:val="00F06EAD"/>
    <w:rsid w:val="00F0745F"/>
    <w:rsid w:val="00F079EB"/>
    <w:rsid w:val="00F10366"/>
    <w:rsid w:val="00F104C3"/>
    <w:rsid w:val="00F10963"/>
    <w:rsid w:val="00F13635"/>
    <w:rsid w:val="00F145D8"/>
    <w:rsid w:val="00F164D0"/>
    <w:rsid w:val="00F16DC7"/>
    <w:rsid w:val="00F17E53"/>
    <w:rsid w:val="00F2090E"/>
    <w:rsid w:val="00F20AA6"/>
    <w:rsid w:val="00F22A78"/>
    <w:rsid w:val="00F23885"/>
    <w:rsid w:val="00F24F81"/>
    <w:rsid w:val="00F30F37"/>
    <w:rsid w:val="00F336B9"/>
    <w:rsid w:val="00F36560"/>
    <w:rsid w:val="00F36E32"/>
    <w:rsid w:val="00F427E9"/>
    <w:rsid w:val="00F42ADD"/>
    <w:rsid w:val="00F42C99"/>
    <w:rsid w:val="00F42D58"/>
    <w:rsid w:val="00F45216"/>
    <w:rsid w:val="00F463A0"/>
    <w:rsid w:val="00F4660D"/>
    <w:rsid w:val="00F46CC6"/>
    <w:rsid w:val="00F46F42"/>
    <w:rsid w:val="00F47509"/>
    <w:rsid w:val="00F47D9E"/>
    <w:rsid w:val="00F50BE2"/>
    <w:rsid w:val="00F50DD6"/>
    <w:rsid w:val="00F511D1"/>
    <w:rsid w:val="00F52DE3"/>
    <w:rsid w:val="00F52F21"/>
    <w:rsid w:val="00F578D8"/>
    <w:rsid w:val="00F6078A"/>
    <w:rsid w:val="00F6153D"/>
    <w:rsid w:val="00F62626"/>
    <w:rsid w:val="00F62696"/>
    <w:rsid w:val="00F62E18"/>
    <w:rsid w:val="00F63325"/>
    <w:rsid w:val="00F63EC6"/>
    <w:rsid w:val="00F66710"/>
    <w:rsid w:val="00F67CB3"/>
    <w:rsid w:val="00F67F0A"/>
    <w:rsid w:val="00F720FC"/>
    <w:rsid w:val="00F7428A"/>
    <w:rsid w:val="00F751B2"/>
    <w:rsid w:val="00F759B6"/>
    <w:rsid w:val="00F81E76"/>
    <w:rsid w:val="00F82D2A"/>
    <w:rsid w:val="00F855F4"/>
    <w:rsid w:val="00F8669E"/>
    <w:rsid w:val="00F87C91"/>
    <w:rsid w:val="00F90081"/>
    <w:rsid w:val="00F906E7"/>
    <w:rsid w:val="00F94095"/>
    <w:rsid w:val="00F9411F"/>
    <w:rsid w:val="00F9544A"/>
    <w:rsid w:val="00FA12E2"/>
    <w:rsid w:val="00FA1E3F"/>
    <w:rsid w:val="00FA229C"/>
    <w:rsid w:val="00FA6DFD"/>
    <w:rsid w:val="00FA7C2E"/>
    <w:rsid w:val="00FB3E2F"/>
    <w:rsid w:val="00FB3F4B"/>
    <w:rsid w:val="00FB40FB"/>
    <w:rsid w:val="00FB7FBF"/>
    <w:rsid w:val="00FB7FC3"/>
    <w:rsid w:val="00FC1B68"/>
    <w:rsid w:val="00FC2CDC"/>
    <w:rsid w:val="00FC3E79"/>
    <w:rsid w:val="00FC4388"/>
    <w:rsid w:val="00FC61E8"/>
    <w:rsid w:val="00FC70A5"/>
    <w:rsid w:val="00FD09A9"/>
    <w:rsid w:val="00FD0E84"/>
    <w:rsid w:val="00FD257A"/>
    <w:rsid w:val="00FD4890"/>
    <w:rsid w:val="00FD5A77"/>
    <w:rsid w:val="00FD788A"/>
    <w:rsid w:val="00FE1487"/>
    <w:rsid w:val="00FE548A"/>
    <w:rsid w:val="00FE5B78"/>
    <w:rsid w:val="00FE6850"/>
    <w:rsid w:val="00FE6EF2"/>
    <w:rsid w:val="00FF084E"/>
    <w:rsid w:val="00FF3C08"/>
    <w:rsid w:val="00FF4F15"/>
    <w:rsid w:val="00FF53E0"/>
    <w:rsid w:val="00FF5F32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8EFBD"/>
  <w15:chartTrackingRefBased/>
  <w15:docId w15:val="{945FDD22-7815-45E7-949D-239E62D4F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F4B6F"/>
    <w:pPr>
      <w:bidi/>
      <w:spacing w:after="0" w:line="276" w:lineRule="auto"/>
      <w:jc w:val="both"/>
    </w:pPr>
  </w:style>
  <w:style w:type="paragraph" w:styleId="1">
    <w:name w:val="heading 1"/>
    <w:basedOn w:val="a1"/>
    <w:next w:val="a1"/>
    <w:link w:val="10"/>
    <w:uiPriority w:val="9"/>
    <w:qFormat/>
    <w:rsid w:val="003810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u w:val="single"/>
    </w:rPr>
  </w:style>
  <w:style w:type="paragraph" w:styleId="2">
    <w:name w:val="heading 2"/>
    <w:basedOn w:val="a1"/>
    <w:next w:val="a1"/>
    <w:link w:val="20"/>
    <w:uiPriority w:val="9"/>
    <w:unhideWhenUsed/>
    <w:qFormat/>
    <w:rsid w:val="00381057"/>
    <w:pPr>
      <w:keepNext/>
      <w:keepLines/>
      <w:numPr>
        <w:numId w:val="2"/>
      </w:numPr>
      <w:spacing w:before="120"/>
      <w:outlineLvl w:val="1"/>
    </w:pPr>
    <w:rPr>
      <w:rFonts w:asciiTheme="majorHAnsi" w:eastAsiaTheme="majorEastAsia" w:hAnsiTheme="majorHAnsi" w:cstheme="majorBidi"/>
      <w:b/>
      <w:bCs/>
      <w:u w:val="single"/>
    </w:rPr>
  </w:style>
  <w:style w:type="paragraph" w:styleId="3">
    <w:name w:val="heading 3"/>
    <w:basedOn w:val="4"/>
    <w:next w:val="a1"/>
    <w:link w:val="30"/>
    <w:uiPriority w:val="9"/>
    <w:unhideWhenUsed/>
    <w:qFormat/>
    <w:rsid w:val="00BB3D4B"/>
    <w:pPr>
      <w:outlineLvl w:val="2"/>
    </w:pPr>
  </w:style>
  <w:style w:type="paragraph" w:styleId="4">
    <w:name w:val="heading 4"/>
    <w:basedOn w:val="a1"/>
    <w:next w:val="a1"/>
    <w:link w:val="40"/>
    <w:uiPriority w:val="9"/>
    <w:unhideWhenUsed/>
    <w:rsid w:val="00381057"/>
    <w:pPr>
      <w:keepNext/>
      <w:keepLines/>
      <w:spacing w:before="40"/>
      <w:ind w:left="1418" w:hanging="851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5">
    <w:name w:val="heading 5"/>
    <w:basedOn w:val="a1"/>
    <w:next w:val="a1"/>
    <w:link w:val="50"/>
    <w:uiPriority w:val="9"/>
    <w:unhideWhenUsed/>
    <w:qFormat/>
    <w:rsid w:val="007C4A21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2EADF6" w:themeColor="accent1" w:themeShade="BF"/>
    </w:rPr>
  </w:style>
  <w:style w:type="paragraph" w:styleId="6">
    <w:name w:val="heading 6"/>
    <w:basedOn w:val="a1"/>
    <w:next w:val="a1"/>
    <w:link w:val="60"/>
    <w:uiPriority w:val="9"/>
    <w:unhideWhenUsed/>
    <w:qFormat/>
    <w:rsid w:val="007C4A21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0879B9" w:themeColor="accent1" w:themeShade="7F"/>
    </w:rPr>
  </w:style>
  <w:style w:type="paragraph" w:styleId="7">
    <w:name w:val="heading 7"/>
    <w:basedOn w:val="a1"/>
    <w:next w:val="a1"/>
    <w:link w:val="70"/>
    <w:uiPriority w:val="9"/>
    <w:unhideWhenUsed/>
    <w:qFormat/>
    <w:rsid w:val="007C4A21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879B9" w:themeColor="accent1" w:themeShade="7F"/>
    </w:rPr>
  </w:style>
  <w:style w:type="paragraph" w:styleId="8">
    <w:name w:val="heading 8"/>
    <w:basedOn w:val="a1"/>
    <w:next w:val="a1"/>
    <w:link w:val="80"/>
    <w:uiPriority w:val="9"/>
    <w:unhideWhenUsed/>
    <w:qFormat/>
    <w:rsid w:val="007C4A21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878E9A" w:themeColor="text1" w:themeTint="D8"/>
      <w:sz w:val="21"/>
      <w:szCs w:val="21"/>
    </w:rPr>
  </w:style>
  <w:style w:type="paragraph" w:styleId="9">
    <w:name w:val="heading 9"/>
    <w:basedOn w:val="a1"/>
    <w:next w:val="a1"/>
    <w:link w:val="90"/>
    <w:uiPriority w:val="9"/>
    <w:unhideWhenUsed/>
    <w:qFormat/>
    <w:rsid w:val="007C4A21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878E9A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כותרת 1 תו"/>
    <w:basedOn w:val="a2"/>
    <w:link w:val="1"/>
    <w:uiPriority w:val="9"/>
    <w:rsid w:val="00381057"/>
    <w:rPr>
      <w:rFonts w:asciiTheme="majorHAnsi" w:eastAsiaTheme="majorEastAsia" w:hAnsiTheme="majorHAnsi" w:cstheme="majorBidi"/>
      <w:b/>
      <w:bCs/>
      <w:u w:val="single"/>
    </w:rPr>
  </w:style>
  <w:style w:type="character" w:customStyle="1" w:styleId="20">
    <w:name w:val="כותרת 2 תו"/>
    <w:basedOn w:val="a2"/>
    <w:link w:val="2"/>
    <w:uiPriority w:val="9"/>
    <w:rsid w:val="00381057"/>
    <w:rPr>
      <w:rFonts w:asciiTheme="majorHAnsi" w:eastAsiaTheme="majorEastAsia" w:hAnsiTheme="majorHAnsi" w:cstheme="majorBidi"/>
      <w:b/>
      <w:bCs/>
      <w:u w:val="single"/>
    </w:rPr>
  </w:style>
  <w:style w:type="character" w:customStyle="1" w:styleId="30">
    <w:name w:val="כותרת 3 תו"/>
    <w:basedOn w:val="a2"/>
    <w:link w:val="3"/>
    <w:uiPriority w:val="9"/>
    <w:rsid w:val="00BB3D4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40">
    <w:name w:val="כותרת 4 תו"/>
    <w:basedOn w:val="a2"/>
    <w:link w:val="4"/>
    <w:uiPriority w:val="9"/>
    <w:rsid w:val="00381057"/>
    <w:rPr>
      <w:rFonts w:asciiTheme="majorHAnsi" w:eastAsiaTheme="majorEastAsia" w:hAnsiTheme="majorHAnsi" w:cstheme="majorBidi"/>
      <w:b/>
      <w:bCs/>
      <w:i/>
      <w:iCs/>
    </w:rPr>
  </w:style>
  <w:style w:type="paragraph" w:styleId="a5">
    <w:name w:val="No Spacing"/>
    <w:basedOn w:val="a1"/>
    <w:uiPriority w:val="1"/>
    <w:qFormat/>
    <w:rsid w:val="007C4A21"/>
    <w:pPr>
      <w:spacing w:line="240" w:lineRule="auto"/>
    </w:pPr>
  </w:style>
  <w:style w:type="character" w:customStyle="1" w:styleId="50">
    <w:name w:val="כותרת 5 תו"/>
    <w:basedOn w:val="a2"/>
    <w:link w:val="5"/>
    <w:uiPriority w:val="9"/>
    <w:rsid w:val="007C4A21"/>
    <w:rPr>
      <w:rFonts w:asciiTheme="majorHAnsi" w:eastAsiaTheme="majorEastAsia" w:hAnsiTheme="majorHAnsi" w:cstheme="majorBidi"/>
      <w:color w:val="2EADF6" w:themeColor="accent1" w:themeShade="BF"/>
    </w:rPr>
  </w:style>
  <w:style w:type="character" w:customStyle="1" w:styleId="60">
    <w:name w:val="כותרת 6 תו"/>
    <w:basedOn w:val="a2"/>
    <w:link w:val="6"/>
    <w:uiPriority w:val="9"/>
    <w:rsid w:val="007C4A21"/>
    <w:rPr>
      <w:rFonts w:asciiTheme="majorHAnsi" w:eastAsiaTheme="majorEastAsia" w:hAnsiTheme="majorHAnsi" w:cstheme="majorBidi"/>
      <w:color w:val="0879B9" w:themeColor="accent1" w:themeShade="7F"/>
    </w:rPr>
  </w:style>
  <w:style w:type="character" w:customStyle="1" w:styleId="70">
    <w:name w:val="כותרת 7 תו"/>
    <w:basedOn w:val="a2"/>
    <w:link w:val="7"/>
    <w:uiPriority w:val="9"/>
    <w:rsid w:val="007C4A21"/>
    <w:rPr>
      <w:rFonts w:asciiTheme="majorHAnsi" w:eastAsiaTheme="majorEastAsia" w:hAnsiTheme="majorHAnsi" w:cstheme="majorBidi"/>
      <w:i/>
      <w:iCs/>
      <w:color w:val="0879B9" w:themeColor="accent1" w:themeShade="7F"/>
    </w:rPr>
  </w:style>
  <w:style w:type="character" w:customStyle="1" w:styleId="80">
    <w:name w:val="כותרת 8 תו"/>
    <w:basedOn w:val="a2"/>
    <w:link w:val="8"/>
    <w:uiPriority w:val="9"/>
    <w:rsid w:val="007C4A21"/>
    <w:rPr>
      <w:rFonts w:asciiTheme="majorHAnsi" w:eastAsiaTheme="majorEastAsia" w:hAnsiTheme="majorHAnsi" w:cstheme="majorBidi"/>
      <w:color w:val="878E9A" w:themeColor="text1" w:themeTint="D8"/>
      <w:sz w:val="21"/>
      <w:szCs w:val="21"/>
    </w:rPr>
  </w:style>
  <w:style w:type="character" w:customStyle="1" w:styleId="90">
    <w:name w:val="כותרת 9 תו"/>
    <w:basedOn w:val="a2"/>
    <w:link w:val="9"/>
    <w:uiPriority w:val="9"/>
    <w:rsid w:val="007C4A21"/>
    <w:rPr>
      <w:rFonts w:asciiTheme="majorHAnsi" w:eastAsiaTheme="majorEastAsia" w:hAnsiTheme="majorHAnsi" w:cstheme="majorBidi"/>
      <w:i/>
      <w:iCs/>
      <w:color w:val="878E9A" w:themeColor="text1" w:themeTint="D8"/>
      <w:sz w:val="21"/>
      <w:szCs w:val="21"/>
    </w:rPr>
  </w:style>
  <w:style w:type="paragraph" w:styleId="a6">
    <w:name w:val="Title"/>
    <w:basedOn w:val="a1"/>
    <w:next w:val="a1"/>
    <w:link w:val="a7"/>
    <w:uiPriority w:val="10"/>
    <w:qFormat/>
    <w:rsid w:val="007C4A21"/>
    <w:pPr>
      <w:pBdr>
        <w:bottom w:val="single" w:sz="8" w:space="4" w:color="8CD2FA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7EA8" w:themeColor="text2" w:themeShade="BF"/>
      <w:spacing w:val="5"/>
      <w:kern w:val="28"/>
      <w:sz w:val="52"/>
      <w:szCs w:val="52"/>
    </w:rPr>
  </w:style>
  <w:style w:type="character" w:customStyle="1" w:styleId="a7">
    <w:name w:val="כותרת טקסט תו"/>
    <w:basedOn w:val="a2"/>
    <w:link w:val="a6"/>
    <w:uiPriority w:val="10"/>
    <w:rsid w:val="007C4A21"/>
    <w:rPr>
      <w:rFonts w:asciiTheme="majorHAnsi" w:eastAsiaTheme="majorEastAsia" w:hAnsiTheme="majorHAnsi" w:cstheme="majorBidi"/>
      <w:color w:val="007EA8" w:themeColor="text2" w:themeShade="BF"/>
      <w:spacing w:val="5"/>
      <w:kern w:val="28"/>
      <w:sz w:val="52"/>
      <w:szCs w:val="52"/>
    </w:rPr>
  </w:style>
  <w:style w:type="paragraph" w:styleId="a8">
    <w:name w:val="Subtitle"/>
    <w:basedOn w:val="a1"/>
    <w:next w:val="a1"/>
    <w:link w:val="a9"/>
    <w:uiPriority w:val="11"/>
    <w:qFormat/>
    <w:rsid w:val="007C4A21"/>
    <w:pPr>
      <w:numPr>
        <w:ilvl w:val="1"/>
      </w:numPr>
      <w:spacing w:after="120"/>
    </w:pPr>
    <w:rPr>
      <w:rFonts w:asciiTheme="majorHAnsi" w:eastAsiaTheme="majorEastAsia" w:hAnsiTheme="majorHAnsi" w:cstheme="majorBidi"/>
      <w:i/>
      <w:iCs/>
      <w:color w:val="8CD2FA" w:themeColor="accent1"/>
      <w:spacing w:val="15"/>
    </w:rPr>
  </w:style>
  <w:style w:type="character" w:customStyle="1" w:styleId="a9">
    <w:name w:val="כותרת משנה תו"/>
    <w:basedOn w:val="a2"/>
    <w:link w:val="a8"/>
    <w:uiPriority w:val="11"/>
    <w:rsid w:val="007C4A21"/>
    <w:rPr>
      <w:rFonts w:asciiTheme="majorHAnsi" w:eastAsiaTheme="majorEastAsia" w:hAnsiTheme="majorHAnsi" w:cstheme="majorBidi"/>
      <w:i/>
      <w:iCs/>
      <w:color w:val="8CD2FA" w:themeColor="accent1"/>
      <w:spacing w:val="15"/>
      <w:sz w:val="24"/>
      <w:szCs w:val="24"/>
    </w:rPr>
  </w:style>
  <w:style w:type="character" w:styleId="aa">
    <w:name w:val="Subtle Emphasis"/>
    <w:basedOn w:val="a2"/>
    <w:uiPriority w:val="19"/>
    <w:qFormat/>
    <w:rsid w:val="007C4A21"/>
    <w:rPr>
      <w:i/>
      <w:iCs/>
      <w:color w:val="949BA6" w:themeColor="text1" w:themeTint="BF"/>
    </w:rPr>
  </w:style>
  <w:style w:type="character" w:styleId="ab">
    <w:name w:val="Emphasis"/>
    <w:basedOn w:val="a2"/>
    <w:uiPriority w:val="20"/>
    <w:qFormat/>
    <w:rsid w:val="007C4A21"/>
    <w:rPr>
      <w:i/>
      <w:iCs/>
    </w:rPr>
  </w:style>
  <w:style w:type="paragraph" w:styleId="ac">
    <w:name w:val="Quote"/>
    <w:basedOn w:val="a1"/>
    <w:next w:val="a1"/>
    <w:link w:val="ad"/>
    <w:uiPriority w:val="29"/>
    <w:qFormat/>
    <w:rsid w:val="007C4A21"/>
    <w:pPr>
      <w:spacing w:before="200"/>
      <w:ind w:left="864" w:right="864"/>
      <w:jc w:val="center"/>
    </w:pPr>
    <w:rPr>
      <w:i/>
      <w:iCs/>
      <w:color w:val="949BA6" w:themeColor="text1" w:themeTint="BF"/>
    </w:rPr>
  </w:style>
  <w:style w:type="character" w:customStyle="1" w:styleId="ad">
    <w:name w:val="ציטוט תו"/>
    <w:basedOn w:val="a2"/>
    <w:link w:val="ac"/>
    <w:uiPriority w:val="29"/>
    <w:rsid w:val="007C4A21"/>
    <w:rPr>
      <w:i/>
      <w:iCs/>
      <w:color w:val="949BA6" w:themeColor="text1" w:themeTint="BF"/>
      <w:sz w:val="24"/>
      <w:szCs w:val="24"/>
    </w:rPr>
  </w:style>
  <w:style w:type="paragraph" w:styleId="ae">
    <w:name w:val="Intense Quote"/>
    <w:basedOn w:val="a1"/>
    <w:next w:val="a1"/>
    <w:link w:val="af"/>
    <w:uiPriority w:val="30"/>
    <w:qFormat/>
    <w:rsid w:val="007C4A21"/>
    <w:pPr>
      <w:pBdr>
        <w:top w:val="single" w:sz="4" w:space="10" w:color="8CD2FA" w:themeColor="accent1"/>
        <w:bottom w:val="single" w:sz="4" w:space="10" w:color="8CD2FA" w:themeColor="accent1"/>
      </w:pBdr>
      <w:spacing w:before="360" w:after="360"/>
      <w:ind w:left="864" w:right="864"/>
      <w:jc w:val="center"/>
    </w:pPr>
    <w:rPr>
      <w:i/>
      <w:iCs/>
      <w:color w:val="8CD2FA" w:themeColor="accent1"/>
    </w:rPr>
  </w:style>
  <w:style w:type="character" w:customStyle="1" w:styleId="af">
    <w:name w:val="ציטוט חזק תו"/>
    <w:basedOn w:val="a2"/>
    <w:link w:val="ae"/>
    <w:uiPriority w:val="30"/>
    <w:rsid w:val="007C4A21"/>
    <w:rPr>
      <w:i/>
      <w:iCs/>
      <w:color w:val="8CD2FA" w:themeColor="accent1"/>
      <w:sz w:val="24"/>
      <w:szCs w:val="24"/>
    </w:rPr>
  </w:style>
  <w:style w:type="paragraph" w:styleId="af0">
    <w:name w:val="List Paragraph"/>
    <w:aliases w:val="LP1,פיסקת bullets,lp1,Bullet List,FooterText,numbered,Paragraphe de liste1,מכרזים - טקסט סעיפים,פיסקת רשימה11,List Paragraph1,נספח 2 מתוקן,מפרט פירוט סעיפים,LP11,LP111,LP12,LP121,LP13,LP14,LP15,List Paragraph_0,List Paragraph_01"/>
    <w:basedOn w:val="a1"/>
    <w:link w:val="af1"/>
    <w:uiPriority w:val="34"/>
    <w:qFormat/>
    <w:rsid w:val="005E4E07"/>
    <w:pPr>
      <w:ind w:left="720"/>
      <w:contextualSpacing/>
    </w:pPr>
  </w:style>
  <w:style w:type="numbering" w:customStyle="1" w:styleId="Adalya-Headlin">
    <w:name w:val="Adalya - Headlin"/>
    <w:uiPriority w:val="99"/>
    <w:rsid w:val="005E4E07"/>
    <w:pPr>
      <w:numPr>
        <w:numId w:val="1"/>
      </w:numPr>
    </w:pPr>
  </w:style>
  <w:style w:type="character" w:styleId="Hyperlink">
    <w:name w:val="Hyperlink"/>
    <w:basedOn w:val="a2"/>
    <w:uiPriority w:val="99"/>
    <w:unhideWhenUsed/>
    <w:rsid w:val="00DC3EE5"/>
    <w:rPr>
      <w:color w:val="3C46A5" w:themeColor="hyperlink"/>
      <w:u w:val="single"/>
    </w:rPr>
  </w:style>
  <w:style w:type="character" w:customStyle="1" w:styleId="af1">
    <w:name w:val="פיסקת רשימה תו"/>
    <w:aliases w:val="LP1 תו,פיסקת bullets תו,lp1 תו,Bullet List תו,FooterText תו,numbered תו,Paragraphe de liste1 תו,מכרזים - טקסט סעיפים תו,פיסקת רשימה11 תו,List Paragraph1 תו,נספח 2 מתוקן תו,מפרט פירוט סעיפים תו1,LP11 תו1,LP111 תו1,LP12 תו1,LP121 תו1"/>
    <w:link w:val="af0"/>
    <w:rsid w:val="00DC3EE5"/>
    <w:rPr>
      <w:sz w:val="24"/>
      <w:szCs w:val="24"/>
    </w:rPr>
  </w:style>
  <w:style w:type="numbering" w:customStyle="1" w:styleId="Adalya-level">
    <w:name w:val="Adalya - level"/>
    <w:uiPriority w:val="99"/>
    <w:rsid w:val="00DC3EE5"/>
    <w:pPr>
      <w:numPr>
        <w:numId w:val="3"/>
      </w:numPr>
    </w:pPr>
  </w:style>
  <w:style w:type="character" w:styleId="af2">
    <w:name w:val="Strong"/>
    <w:basedOn w:val="a2"/>
    <w:uiPriority w:val="22"/>
    <w:qFormat/>
    <w:rsid w:val="00FD5A77"/>
    <w:rPr>
      <w:b/>
      <w:bCs/>
    </w:rPr>
  </w:style>
  <w:style w:type="character" w:styleId="af3">
    <w:name w:val="annotation reference"/>
    <w:basedOn w:val="a2"/>
    <w:uiPriority w:val="99"/>
    <w:semiHidden/>
    <w:unhideWhenUsed/>
    <w:rsid w:val="00EF6699"/>
    <w:rPr>
      <w:sz w:val="16"/>
      <w:szCs w:val="16"/>
    </w:rPr>
  </w:style>
  <w:style w:type="paragraph" w:styleId="af4">
    <w:name w:val="annotation text"/>
    <w:basedOn w:val="a1"/>
    <w:link w:val="af5"/>
    <w:uiPriority w:val="99"/>
    <w:unhideWhenUsed/>
    <w:rsid w:val="00EF6699"/>
    <w:pPr>
      <w:spacing w:line="240" w:lineRule="auto"/>
    </w:pPr>
    <w:rPr>
      <w:sz w:val="20"/>
      <w:szCs w:val="20"/>
    </w:rPr>
  </w:style>
  <w:style w:type="character" w:customStyle="1" w:styleId="af5">
    <w:name w:val="טקסט הערה תו"/>
    <w:basedOn w:val="a2"/>
    <w:link w:val="af4"/>
    <w:uiPriority w:val="99"/>
    <w:rsid w:val="00EF6699"/>
    <w:rPr>
      <w:color w:val="727A88" w:themeColor="text1"/>
      <w:sz w:val="20"/>
      <w:szCs w:val="20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F6699"/>
    <w:rPr>
      <w:b/>
      <w:bCs/>
    </w:rPr>
  </w:style>
  <w:style w:type="character" w:customStyle="1" w:styleId="af7">
    <w:name w:val="נושא הערה תו"/>
    <w:basedOn w:val="af5"/>
    <w:link w:val="af6"/>
    <w:uiPriority w:val="99"/>
    <w:semiHidden/>
    <w:rsid w:val="00EF6699"/>
    <w:rPr>
      <w:b/>
      <w:bCs/>
      <w:color w:val="727A88" w:themeColor="text1"/>
      <w:sz w:val="20"/>
      <w:szCs w:val="20"/>
    </w:rPr>
  </w:style>
  <w:style w:type="paragraph" w:styleId="af8">
    <w:name w:val="Balloon Text"/>
    <w:basedOn w:val="a1"/>
    <w:link w:val="af9"/>
    <w:uiPriority w:val="99"/>
    <w:semiHidden/>
    <w:unhideWhenUsed/>
    <w:rsid w:val="00EF6699"/>
    <w:pPr>
      <w:spacing w:line="240" w:lineRule="auto"/>
    </w:pPr>
    <w:rPr>
      <w:rFonts w:ascii="Tahoma" w:hAnsi="Tahoma" w:cs="Tahoma"/>
      <w:sz w:val="18"/>
      <w:szCs w:val="18"/>
    </w:rPr>
  </w:style>
  <w:style w:type="character" w:customStyle="1" w:styleId="af9">
    <w:name w:val="טקסט בלונים תו"/>
    <w:basedOn w:val="a2"/>
    <w:link w:val="af8"/>
    <w:uiPriority w:val="99"/>
    <w:semiHidden/>
    <w:rsid w:val="00EF6699"/>
    <w:rPr>
      <w:rFonts w:ascii="Tahoma" w:hAnsi="Tahoma" w:cs="Tahoma"/>
      <w:color w:val="727A88" w:themeColor="text1"/>
      <w:sz w:val="18"/>
      <w:szCs w:val="18"/>
    </w:rPr>
  </w:style>
  <w:style w:type="paragraph" w:customStyle="1" w:styleId="a">
    <w:name w:val="הפלוס"/>
    <w:basedOn w:val="a1"/>
    <w:link w:val="afa"/>
    <w:qFormat/>
    <w:rsid w:val="005D586A"/>
    <w:pPr>
      <w:numPr>
        <w:numId w:val="4"/>
      </w:numPr>
      <w:spacing w:line="240" w:lineRule="auto"/>
    </w:pPr>
  </w:style>
  <w:style w:type="paragraph" w:styleId="afb">
    <w:name w:val="header"/>
    <w:basedOn w:val="a1"/>
    <w:link w:val="afc"/>
    <w:uiPriority w:val="99"/>
    <w:unhideWhenUsed/>
    <w:rsid w:val="000E7BD2"/>
    <w:pPr>
      <w:tabs>
        <w:tab w:val="center" w:pos="4153"/>
        <w:tab w:val="right" w:pos="8306"/>
      </w:tabs>
      <w:spacing w:line="240" w:lineRule="auto"/>
    </w:pPr>
  </w:style>
  <w:style w:type="character" w:customStyle="1" w:styleId="afa">
    <w:name w:val="הפלוס תו"/>
    <w:basedOn w:val="a2"/>
    <w:link w:val="a"/>
    <w:rsid w:val="005D586A"/>
  </w:style>
  <w:style w:type="character" w:customStyle="1" w:styleId="afc">
    <w:name w:val="כותרת עליונה תו"/>
    <w:basedOn w:val="a2"/>
    <w:link w:val="afb"/>
    <w:uiPriority w:val="99"/>
    <w:rsid w:val="000E7BD2"/>
    <w:rPr>
      <w:color w:val="555B65" w:themeColor="text1" w:themeShade="BF"/>
      <w:sz w:val="24"/>
      <w:szCs w:val="24"/>
    </w:rPr>
  </w:style>
  <w:style w:type="paragraph" w:styleId="afd">
    <w:name w:val="footer"/>
    <w:basedOn w:val="a1"/>
    <w:link w:val="afe"/>
    <w:uiPriority w:val="99"/>
    <w:unhideWhenUsed/>
    <w:rsid w:val="000E7BD2"/>
    <w:pPr>
      <w:tabs>
        <w:tab w:val="center" w:pos="4153"/>
        <w:tab w:val="right" w:pos="8306"/>
      </w:tabs>
      <w:spacing w:line="240" w:lineRule="auto"/>
    </w:pPr>
  </w:style>
  <w:style w:type="character" w:customStyle="1" w:styleId="afe">
    <w:name w:val="כותרת תחתונה תו"/>
    <w:basedOn w:val="a2"/>
    <w:link w:val="afd"/>
    <w:uiPriority w:val="99"/>
    <w:rsid w:val="000E7BD2"/>
    <w:rPr>
      <w:color w:val="555B65" w:themeColor="text1" w:themeShade="BF"/>
      <w:sz w:val="24"/>
      <w:szCs w:val="24"/>
    </w:rPr>
  </w:style>
  <w:style w:type="character" w:styleId="aff">
    <w:name w:val="Placeholder Text"/>
    <w:basedOn w:val="a2"/>
    <w:uiPriority w:val="99"/>
    <w:semiHidden/>
    <w:rsid w:val="000E7BD2"/>
    <w:rPr>
      <w:color w:val="808080"/>
    </w:rPr>
  </w:style>
  <w:style w:type="table" w:styleId="aff0">
    <w:name w:val="Table Grid"/>
    <w:basedOn w:val="a3"/>
    <w:uiPriority w:val="39"/>
    <w:rsid w:val="000E7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DALYABUSINESS">
    <w:name w:val="ADALYA BUSINESS"/>
    <w:basedOn w:val="a3"/>
    <w:uiPriority w:val="99"/>
    <w:rsid w:val="0028539A"/>
    <w:pPr>
      <w:spacing w:after="0" w:line="240" w:lineRule="auto"/>
      <w:jc w:val="center"/>
    </w:pPr>
    <w:tblPr>
      <w:tblStyleRowBandSize w:val="1"/>
      <w:tblBorders>
        <w:top w:val="single" w:sz="6" w:space="0" w:color="F1F2F3" w:themeColor="accent6" w:themeTint="33"/>
        <w:left w:val="single" w:sz="6" w:space="0" w:color="F1F2F3" w:themeColor="accent6" w:themeTint="33"/>
        <w:bottom w:val="single" w:sz="6" w:space="0" w:color="F1F2F3" w:themeColor="accent6" w:themeTint="33"/>
        <w:right w:val="single" w:sz="6" w:space="0" w:color="F1F2F3" w:themeColor="accent6" w:themeTint="33"/>
        <w:insideH w:val="single" w:sz="6" w:space="0" w:color="F1F2F3" w:themeColor="accent6" w:themeTint="33"/>
        <w:insideV w:val="single" w:sz="6" w:space="0" w:color="F1F2F3" w:themeColor="accent6" w:themeTint="33"/>
      </w:tblBorders>
    </w:tblPr>
    <w:tcPr>
      <w:shd w:val="clear" w:color="auto" w:fill="EAEFF7"/>
      <w:vAlign w:val="center"/>
    </w:tcPr>
    <w:tblStylePr w:type="firstRow">
      <w:pPr>
        <w:jc w:val="center"/>
      </w:pPr>
      <w:rPr>
        <w:b w:val="0"/>
        <w:bCs w:val="0"/>
      </w:rPr>
      <w:tblPr/>
      <w:tcPr>
        <w:shd w:val="clear" w:color="auto" w:fill="5A145A" w:themeFill="accent5"/>
      </w:tcPr>
    </w:tblStylePr>
    <w:tblStylePr w:type="lastRow">
      <w:pPr>
        <w:jc w:val="center"/>
      </w:pPr>
      <w:rPr>
        <w:b/>
        <w:bCs/>
      </w:rPr>
      <w:tblPr/>
      <w:tcPr>
        <w:shd w:val="clear" w:color="auto" w:fill="EAEFF7"/>
      </w:tcPr>
    </w:tblStylePr>
    <w:tblStylePr w:type="firstCol">
      <w:rPr>
        <w:b/>
        <w:bCs/>
      </w:rPr>
    </w:tblStylePr>
    <w:tblStylePr w:type="lastCol">
      <w:pPr>
        <w:jc w:val="center"/>
      </w:pPr>
      <w:rPr>
        <w:b/>
        <w:bCs/>
      </w:rPr>
      <w:tblPr/>
      <w:tcPr>
        <w:shd w:val="clear" w:color="auto" w:fill="EAEFF7"/>
      </w:tcPr>
    </w:tblStylePr>
    <w:tblStylePr w:type="band1Horz">
      <w:tblPr/>
      <w:tcPr>
        <w:shd w:val="clear" w:color="auto" w:fill="D2DEEF"/>
      </w:tcPr>
    </w:tblStylePr>
    <w:tblStylePr w:type="band2Horz">
      <w:tblPr/>
      <w:tcPr>
        <w:tcBorders>
          <w:top w:val="single" w:sz="4" w:space="0" w:color="F1F2F3" w:themeColor="accent6" w:themeTint="33"/>
          <w:left w:val="single" w:sz="4" w:space="0" w:color="F1F2F3" w:themeColor="accent6" w:themeTint="33"/>
          <w:bottom w:val="single" w:sz="4" w:space="0" w:color="F1F2F3" w:themeColor="accent6" w:themeTint="33"/>
          <w:right w:val="single" w:sz="4" w:space="0" w:color="F1F2F3" w:themeColor="accent6" w:themeTint="33"/>
          <w:insideH w:val="single" w:sz="4" w:space="0" w:color="F1F2F3" w:themeColor="accent6" w:themeTint="33"/>
          <w:insideV w:val="single" w:sz="4" w:space="0" w:color="F1F2F3" w:themeColor="accent6" w:themeTint="33"/>
        </w:tcBorders>
        <w:shd w:val="clear" w:color="auto" w:fill="EAEFF7"/>
      </w:tcPr>
    </w:tblStylePr>
  </w:style>
  <w:style w:type="table" w:styleId="4-1">
    <w:name w:val="Grid Table 4 Accent 1"/>
    <w:basedOn w:val="a3"/>
    <w:uiPriority w:val="49"/>
    <w:rsid w:val="000E7BD2"/>
    <w:pPr>
      <w:spacing w:after="0" w:line="240" w:lineRule="auto"/>
    </w:pPr>
    <w:tblPr>
      <w:tblStyleRowBandSize w:val="1"/>
      <w:tblStyleColBandSize w:val="1"/>
      <w:tblBorders>
        <w:top w:val="single" w:sz="4" w:space="0" w:color="BAE3FC" w:themeColor="accent1" w:themeTint="99"/>
        <w:left w:val="single" w:sz="4" w:space="0" w:color="BAE3FC" w:themeColor="accent1" w:themeTint="99"/>
        <w:bottom w:val="single" w:sz="4" w:space="0" w:color="BAE3FC" w:themeColor="accent1" w:themeTint="99"/>
        <w:right w:val="single" w:sz="4" w:space="0" w:color="BAE3FC" w:themeColor="accent1" w:themeTint="99"/>
        <w:insideH w:val="single" w:sz="4" w:space="0" w:color="BAE3FC" w:themeColor="accent1" w:themeTint="99"/>
        <w:insideV w:val="single" w:sz="4" w:space="0" w:color="BAE3FC" w:themeColor="accent1" w:themeTint="99"/>
      </w:tblBorders>
    </w:tblPr>
    <w:tblStylePr w:type="firstRow">
      <w:rPr>
        <w:b/>
        <w:bCs/>
        <w:color w:val="3C46A5" w:themeColor="background1"/>
      </w:rPr>
      <w:tblPr/>
      <w:tcPr>
        <w:tcBorders>
          <w:top w:val="single" w:sz="4" w:space="0" w:color="8CD2FA" w:themeColor="accent1"/>
          <w:left w:val="single" w:sz="4" w:space="0" w:color="8CD2FA" w:themeColor="accent1"/>
          <w:bottom w:val="single" w:sz="4" w:space="0" w:color="8CD2FA" w:themeColor="accent1"/>
          <w:right w:val="single" w:sz="4" w:space="0" w:color="8CD2FA" w:themeColor="accent1"/>
          <w:insideH w:val="nil"/>
          <w:insideV w:val="nil"/>
        </w:tcBorders>
        <w:shd w:val="clear" w:color="auto" w:fill="8CD2FA" w:themeFill="accent1"/>
      </w:tcPr>
    </w:tblStylePr>
    <w:tblStylePr w:type="lastRow">
      <w:rPr>
        <w:b/>
        <w:bCs/>
      </w:rPr>
      <w:tblPr/>
      <w:tcPr>
        <w:tcBorders>
          <w:top w:val="double" w:sz="4" w:space="0" w:color="8CD2F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5FE" w:themeFill="accent1" w:themeFillTint="33"/>
      </w:tcPr>
    </w:tblStylePr>
    <w:tblStylePr w:type="band1Horz">
      <w:tblPr/>
      <w:tcPr>
        <w:shd w:val="clear" w:color="auto" w:fill="E8F5FE" w:themeFill="accent1" w:themeFillTint="33"/>
      </w:tcPr>
    </w:tblStylePr>
  </w:style>
  <w:style w:type="table" w:styleId="-1">
    <w:name w:val="Colorful List Accent 1"/>
    <w:aliases w:val="עדליא ציבורי 1"/>
    <w:basedOn w:val="a3"/>
    <w:uiPriority w:val="72"/>
    <w:rsid w:val="000E7BD2"/>
    <w:pPr>
      <w:spacing w:after="0" w:line="240" w:lineRule="auto"/>
      <w:jc w:val="both"/>
    </w:pPr>
    <w:rPr>
      <w:rFonts w:ascii="Arial" w:eastAsiaTheme="majorEastAsia" w:hAnsi="Arial"/>
      <w:color w:val="000000"/>
      <w:lang w:bidi="en-US"/>
    </w:rPr>
    <w:tblPr>
      <w:tblStyleRowBandSize w:val="1"/>
      <w:tblStyleColBandSize w:val="1"/>
      <w:tblCellSpacing w:w="8" w:type="dxa"/>
      <w:tblCellMar>
        <w:top w:w="74" w:type="dxa"/>
        <w:bottom w:w="74" w:type="dxa"/>
      </w:tblCellMar>
    </w:tblPr>
    <w:trPr>
      <w:tblCellSpacing w:w="8" w:type="dxa"/>
    </w:trPr>
    <w:tcPr>
      <w:shd w:val="clear" w:color="auto" w:fill="F3FAFE" w:themeFill="accent1" w:themeFillTint="19"/>
      <w:tcMar>
        <w:top w:w="74" w:type="dxa"/>
        <w:bottom w:w="74" w:type="dxa"/>
      </w:tcMar>
    </w:tcPr>
    <w:tblStylePr w:type="firstRow">
      <w:pPr>
        <w:wordWrap/>
        <w:jc w:val="center"/>
      </w:pPr>
      <w:rPr>
        <w:rFonts w:cstheme="minorBidi"/>
        <w:b/>
        <w:bCs/>
        <w:color w:val="FFFFFF"/>
        <w:szCs w:val="24"/>
      </w:rPr>
      <w:tblPr/>
      <w:trPr>
        <w:tblHeader/>
      </w:trPr>
      <w:tcPr>
        <w:shd w:val="clear" w:color="auto" w:fill="6E3C89" w:themeFill="background2"/>
      </w:tcPr>
    </w:tblStylePr>
    <w:tblStylePr w:type="lastRow">
      <w:rPr>
        <w:b/>
        <w:bCs/>
        <w:color w:val="008A9F" w:themeColor="accent2" w:themeShade="CC"/>
      </w:rPr>
      <w:tblPr/>
      <w:tcPr>
        <w:shd w:val="clear" w:color="auto" w:fill="FFFFFF"/>
      </w:tcPr>
    </w:tblStylePr>
    <w:tblStylePr w:type="firstCol">
      <w:rPr>
        <w:b/>
        <w:bCs w:val="0"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3FD" w:themeFill="accent1" w:themeFillTint="3F"/>
      </w:tcPr>
    </w:tblStylePr>
    <w:tblStylePr w:type="band1Horz">
      <w:rPr>
        <w:rFonts w:cstheme="minorHAnsi"/>
        <w:szCs w:val="22"/>
      </w:rPr>
      <w:tblPr/>
      <w:tcPr>
        <w:shd w:val="clear" w:color="auto" w:fill="D2DEEF"/>
      </w:tcPr>
    </w:tblStylePr>
    <w:tblStylePr w:type="band2Horz">
      <w:rPr>
        <w:rFonts w:cstheme="minorHAnsi"/>
        <w:szCs w:val="22"/>
      </w:rPr>
      <w:tblPr/>
      <w:tcPr>
        <w:shd w:val="clear" w:color="auto" w:fill="EAEFF7"/>
      </w:tcPr>
    </w:tblStylePr>
  </w:style>
  <w:style w:type="table" w:customStyle="1" w:styleId="ADALYAPUBLIC">
    <w:name w:val="ADALYA PUBLIC"/>
    <w:basedOn w:val="ADALYABUSINESS"/>
    <w:uiPriority w:val="99"/>
    <w:rsid w:val="00A638A0"/>
    <w:tblPr/>
    <w:tcPr>
      <w:shd w:val="clear" w:color="auto" w:fill="EAEFF7"/>
    </w:tcPr>
    <w:tblStylePr w:type="firstRow">
      <w:pPr>
        <w:jc w:val="center"/>
      </w:pPr>
      <w:rPr>
        <w:b w:val="0"/>
        <w:bCs/>
      </w:rPr>
      <w:tblPr/>
      <w:tcPr>
        <w:shd w:val="clear" w:color="auto" w:fill="6E3C89" w:themeFill="background2"/>
      </w:tcPr>
    </w:tblStylePr>
    <w:tblStylePr w:type="lastRow">
      <w:pPr>
        <w:jc w:val="center"/>
      </w:pPr>
      <w:rPr>
        <w:b/>
        <w:bCs/>
      </w:rPr>
      <w:tblPr/>
      <w:tcPr>
        <w:shd w:val="clear" w:color="auto" w:fill="EAEFF7"/>
      </w:tcPr>
    </w:tblStylePr>
    <w:tblStylePr w:type="firstCol">
      <w:rPr>
        <w:b/>
        <w:bCs/>
      </w:rPr>
    </w:tblStylePr>
    <w:tblStylePr w:type="lastCol">
      <w:pPr>
        <w:jc w:val="center"/>
      </w:pPr>
      <w:rPr>
        <w:b/>
        <w:bCs/>
      </w:rPr>
      <w:tblPr/>
      <w:tcPr>
        <w:shd w:val="clear" w:color="auto" w:fill="EAEFF7"/>
      </w:tcPr>
    </w:tblStylePr>
    <w:tblStylePr w:type="band1Horz">
      <w:tblPr/>
      <w:tcPr>
        <w:shd w:val="clear" w:color="auto" w:fill="DDE6F3"/>
      </w:tcPr>
    </w:tblStylePr>
    <w:tblStylePr w:type="band2Horz">
      <w:tblPr/>
      <w:tcPr>
        <w:tcBorders>
          <w:top w:val="single" w:sz="4" w:space="0" w:color="F1F2F3" w:themeColor="accent6" w:themeTint="33"/>
          <w:left w:val="single" w:sz="4" w:space="0" w:color="F1F2F3" w:themeColor="accent6" w:themeTint="33"/>
          <w:bottom w:val="single" w:sz="4" w:space="0" w:color="F1F2F3" w:themeColor="accent6" w:themeTint="33"/>
          <w:right w:val="single" w:sz="4" w:space="0" w:color="F1F2F3" w:themeColor="accent6" w:themeTint="33"/>
          <w:insideH w:val="single" w:sz="4" w:space="0" w:color="F1F2F3" w:themeColor="accent6" w:themeTint="33"/>
          <w:insideV w:val="single" w:sz="4" w:space="0" w:color="F1F2F3" w:themeColor="accent6" w:themeTint="33"/>
        </w:tcBorders>
        <w:shd w:val="clear" w:color="auto" w:fill="EAEFF7"/>
      </w:tcPr>
    </w:tblStylePr>
  </w:style>
  <w:style w:type="table" w:customStyle="1" w:styleId="ADALYASHARED">
    <w:name w:val="ADALYA SHARED"/>
    <w:basedOn w:val="ADALYAPUBLIC"/>
    <w:uiPriority w:val="99"/>
    <w:rsid w:val="00A638A0"/>
    <w:tblPr/>
    <w:tcPr>
      <w:shd w:val="clear" w:color="auto" w:fill="EAEFF7"/>
    </w:tcPr>
    <w:tblStylePr w:type="firstRow">
      <w:pPr>
        <w:jc w:val="center"/>
      </w:pPr>
      <w:rPr>
        <w:b w:val="0"/>
        <w:bCs/>
      </w:rPr>
      <w:tblPr/>
      <w:tcPr>
        <w:shd w:val="clear" w:color="auto" w:fill="00AEC7" w:themeFill="accent2"/>
      </w:tcPr>
    </w:tblStylePr>
    <w:tblStylePr w:type="lastRow">
      <w:pPr>
        <w:jc w:val="center"/>
      </w:pPr>
      <w:rPr>
        <w:b/>
        <w:bCs/>
      </w:rPr>
      <w:tblPr/>
      <w:tcPr>
        <w:shd w:val="clear" w:color="auto" w:fill="EAEFF7"/>
      </w:tcPr>
    </w:tblStylePr>
    <w:tblStylePr w:type="firstCol">
      <w:rPr>
        <w:b/>
        <w:bCs/>
      </w:rPr>
    </w:tblStylePr>
    <w:tblStylePr w:type="lastCol">
      <w:pPr>
        <w:jc w:val="center"/>
      </w:pPr>
      <w:rPr>
        <w:b/>
        <w:bCs/>
      </w:rPr>
      <w:tblPr/>
      <w:tcPr>
        <w:shd w:val="clear" w:color="auto" w:fill="EAEFF7"/>
      </w:tcPr>
    </w:tblStylePr>
    <w:tblStylePr w:type="band1Horz">
      <w:tblPr/>
      <w:tcPr>
        <w:shd w:val="clear" w:color="auto" w:fill="DDE6F3"/>
      </w:tcPr>
    </w:tblStylePr>
    <w:tblStylePr w:type="band2Horz">
      <w:tblPr/>
      <w:tcPr>
        <w:tcBorders>
          <w:top w:val="single" w:sz="4" w:space="0" w:color="F1F2F3" w:themeColor="accent6" w:themeTint="33"/>
          <w:left w:val="single" w:sz="4" w:space="0" w:color="F1F2F3" w:themeColor="accent6" w:themeTint="33"/>
          <w:bottom w:val="single" w:sz="4" w:space="0" w:color="F1F2F3" w:themeColor="accent6" w:themeTint="33"/>
          <w:right w:val="single" w:sz="4" w:space="0" w:color="F1F2F3" w:themeColor="accent6" w:themeTint="33"/>
          <w:insideH w:val="single" w:sz="4" w:space="0" w:color="F1F2F3" w:themeColor="accent6" w:themeTint="33"/>
          <w:insideV w:val="single" w:sz="4" w:space="0" w:color="F1F2F3" w:themeColor="accent6" w:themeTint="33"/>
        </w:tcBorders>
        <w:shd w:val="clear" w:color="auto" w:fill="EAEFF7"/>
      </w:tcPr>
    </w:tblStylePr>
  </w:style>
  <w:style w:type="paragraph" w:customStyle="1" w:styleId="11">
    <w:name w:val="רמה 1"/>
    <w:basedOn w:val="a1"/>
    <w:rsid w:val="00AF3F29"/>
    <w:pPr>
      <w:overflowPunct w:val="0"/>
      <w:autoSpaceDE w:val="0"/>
      <w:autoSpaceDN w:val="0"/>
      <w:adjustRightInd w:val="0"/>
      <w:ind w:left="567" w:right="567"/>
      <w:textAlignment w:val="baseline"/>
    </w:pPr>
    <w:rPr>
      <w:rFonts w:ascii="Times New Roman" w:eastAsia="Times New Roman" w:hAnsi="Times New Roman"/>
    </w:rPr>
  </w:style>
  <w:style w:type="paragraph" w:customStyle="1" w:styleId="21">
    <w:name w:val="רמה 2"/>
    <w:basedOn w:val="a1"/>
    <w:rsid w:val="00AF3F29"/>
    <w:pPr>
      <w:ind w:left="1418"/>
    </w:pPr>
  </w:style>
  <w:style w:type="paragraph" w:styleId="aff1">
    <w:name w:val="Revision"/>
    <w:hidden/>
    <w:uiPriority w:val="99"/>
    <w:semiHidden/>
    <w:rsid w:val="001C7606"/>
    <w:pPr>
      <w:spacing w:after="0" w:line="240" w:lineRule="auto"/>
    </w:pPr>
    <w:rPr>
      <w:color w:val="555B65" w:themeColor="text1" w:themeShade="BF"/>
      <w:sz w:val="24"/>
      <w:szCs w:val="24"/>
    </w:rPr>
  </w:style>
  <w:style w:type="table" w:styleId="1-2">
    <w:name w:val="List Table 1 Light Accent 2"/>
    <w:basedOn w:val="a3"/>
    <w:uiPriority w:val="46"/>
    <w:rsid w:val="00BB3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4E6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E6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6FF" w:themeFill="accent2" w:themeFillTint="33"/>
      </w:tcPr>
    </w:tblStylePr>
    <w:tblStylePr w:type="band1Horz">
      <w:tblPr/>
      <w:tcPr>
        <w:shd w:val="clear" w:color="auto" w:fill="C0F6FF" w:themeFill="accent2" w:themeFillTint="33"/>
      </w:tcPr>
    </w:tblStylePr>
  </w:style>
  <w:style w:type="character" w:customStyle="1" w:styleId="12">
    <w:name w:val="אזכור לא מזוהה1"/>
    <w:basedOn w:val="a2"/>
    <w:uiPriority w:val="99"/>
    <w:semiHidden/>
    <w:unhideWhenUsed/>
    <w:rsid w:val="00567DE4"/>
    <w:rPr>
      <w:color w:val="808080"/>
      <w:shd w:val="clear" w:color="auto" w:fill="E6E6E6"/>
    </w:rPr>
  </w:style>
  <w:style w:type="character" w:styleId="FollowedHyperlink">
    <w:name w:val="FollowedHyperlink"/>
    <w:basedOn w:val="a2"/>
    <w:uiPriority w:val="99"/>
    <w:semiHidden/>
    <w:unhideWhenUsed/>
    <w:rsid w:val="00013167"/>
    <w:rPr>
      <w:color w:val="00AAE1" w:themeColor="followedHyperlink"/>
      <w:u w:val="single"/>
    </w:rPr>
  </w:style>
  <w:style w:type="paragraph" w:customStyle="1" w:styleId="Style2">
    <w:name w:val="Style2"/>
    <w:basedOn w:val="a1"/>
    <w:link w:val="Style2Char"/>
    <w:qFormat/>
    <w:rsid w:val="009F0D14"/>
    <w:pPr>
      <w:numPr>
        <w:ilvl w:val="2"/>
        <w:numId w:val="5"/>
      </w:numPr>
      <w:spacing w:line="360" w:lineRule="auto"/>
      <w:outlineLvl w:val="1"/>
    </w:pPr>
    <w:rPr>
      <w:rFonts w:ascii="Arial" w:eastAsia="Times New Roman" w:hAnsi="Arial" w:cs="David"/>
      <w:b/>
      <w:bCs/>
      <w:sz w:val="24"/>
      <w:szCs w:val="24"/>
      <w:u w:val="single"/>
      <w:lang w:eastAsia="he-IL"/>
    </w:rPr>
  </w:style>
  <w:style w:type="character" w:customStyle="1" w:styleId="Style2Char">
    <w:name w:val="Style2 Char"/>
    <w:basedOn w:val="a2"/>
    <w:link w:val="Style2"/>
    <w:rsid w:val="009F0D14"/>
    <w:rPr>
      <w:rFonts w:ascii="Arial" w:eastAsia="Times New Roman" w:hAnsi="Arial" w:cs="David"/>
      <w:b/>
      <w:bCs/>
      <w:sz w:val="24"/>
      <w:szCs w:val="24"/>
      <w:u w:val="single"/>
      <w:lang w:eastAsia="he-IL"/>
    </w:rPr>
  </w:style>
  <w:style w:type="table" w:customStyle="1" w:styleId="TableGrid">
    <w:name w:val="TableGrid"/>
    <w:rsid w:val="005A043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0">
    <w:name w:val="שפוי"/>
    <w:basedOn w:val="a1"/>
    <w:link w:val="aff2"/>
    <w:qFormat/>
    <w:rsid w:val="00664960"/>
    <w:pPr>
      <w:numPr>
        <w:ilvl w:val="1"/>
        <w:numId w:val="2"/>
      </w:numPr>
      <w:spacing w:line="360" w:lineRule="auto"/>
    </w:pPr>
    <w:rPr>
      <w:rFonts w:cs="David"/>
      <w:b/>
      <w:i/>
      <w:sz w:val="24"/>
      <w:szCs w:val="24"/>
    </w:rPr>
  </w:style>
  <w:style w:type="character" w:customStyle="1" w:styleId="aff2">
    <w:name w:val="שפוי תו"/>
    <w:basedOn w:val="a2"/>
    <w:link w:val="a0"/>
    <w:rsid w:val="00664960"/>
    <w:rPr>
      <w:rFonts w:cs="David"/>
      <w:b/>
      <w:i/>
      <w:sz w:val="24"/>
      <w:szCs w:val="24"/>
    </w:rPr>
  </w:style>
  <w:style w:type="table" w:styleId="41">
    <w:name w:val="Grid Table 4"/>
    <w:basedOn w:val="a3"/>
    <w:uiPriority w:val="49"/>
    <w:rsid w:val="002F2B80"/>
    <w:pPr>
      <w:spacing w:after="0" w:line="240" w:lineRule="auto"/>
    </w:pPr>
    <w:tblPr>
      <w:tblStyleRowBandSize w:val="1"/>
      <w:tblStyleColBandSize w:val="1"/>
      <w:tblBorders>
        <w:top w:val="single" w:sz="4" w:space="0" w:color="AAAFB7" w:themeColor="text1" w:themeTint="99"/>
        <w:left w:val="single" w:sz="4" w:space="0" w:color="AAAFB7" w:themeColor="text1" w:themeTint="99"/>
        <w:bottom w:val="single" w:sz="4" w:space="0" w:color="AAAFB7" w:themeColor="text1" w:themeTint="99"/>
        <w:right w:val="single" w:sz="4" w:space="0" w:color="AAAFB7" w:themeColor="text1" w:themeTint="99"/>
        <w:insideH w:val="single" w:sz="4" w:space="0" w:color="AAAFB7" w:themeColor="text1" w:themeTint="99"/>
        <w:insideV w:val="single" w:sz="4" w:space="0" w:color="AAAFB7" w:themeColor="text1" w:themeTint="99"/>
      </w:tblBorders>
    </w:tblPr>
    <w:tblStylePr w:type="firstRow">
      <w:rPr>
        <w:b/>
        <w:bCs/>
        <w:color w:val="3C46A5" w:themeColor="background1"/>
      </w:rPr>
      <w:tblPr/>
      <w:tcPr>
        <w:tcBorders>
          <w:top w:val="single" w:sz="4" w:space="0" w:color="727A88" w:themeColor="text1"/>
          <w:left w:val="single" w:sz="4" w:space="0" w:color="727A88" w:themeColor="text1"/>
          <w:bottom w:val="single" w:sz="4" w:space="0" w:color="727A88" w:themeColor="text1"/>
          <w:right w:val="single" w:sz="4" w:space="0" w:color="727A88" w:themeColor="text1"/>
          <w:insideH w:val="nil"/>
          <w:insideV w:val="nil"/>
        </w:tcBorders>
        <w:shd w:val="clear" w:color="auto" w:fill="727A88" w:themeFill="text1"/>
      </w:tcPr>
    </w:tblStylePr>
    <w:tblStylePr w:type="lastRow">
      <w:rPr>
        <w:b/>
        <w:bCs/>
      </w:rPr>
      <w:tblPr/>
      <w:tcPr>
        <w:tcBorders>
          <w:top w:val="double" w:sz="4" w:space="0" w:color="727A88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7" w:themeFill="text1" w:themeFillTint="33"/>
      </w:tcPr>
    </w:tblStylePr>
    <w:tblStylePr w:type="band1Horz">
      <w:tblPr/>
      <w:tcPr>
        <w:shd w:val="clear" w:color="auto" w:fill="E2E4E7" w:themeFill="text1" w:themeFillTint="33"/>
      </w:tcPr>
    </w:tblStylePr>
  </w:style>
  <w:style w:type="character" w:customStyle="1" w:styleId="13">
    <w:name w:val="פיסקת רשימה תו1"/>
    <w:aliases w:val="פיסקת bullets תו1,LP1 תו1,lp1 תו1,Bullet List תו1,FooterText תו1,numbered תו1,Paragraphe de liste1 תו1,מכרזים - טקסט סעיפים תו1,פיסקת רשימה11 תו1,List Paragraph1 תו1,נספח 2 מתוקן תו1,מפרט פירוט סעיפים תו,LP11 תו,LP111 תו,LP12 תו,LP121 תו"/>
    <w:uiPriority w:val="34"/>
    <w:rsid w:val="00FE1487"/>
    <w:rPr>
      <w:szCs w:val="24"/>
    </w:rPr>
  </w:style>
  <w:style w:type="character" w:customStyle="1" w:styleId="UnresolvedMention">
    <w:name w:val="Unresolved Mention"/>
    <w:basedOn w:val="a2"/>
    <w:uiPriority w:val="99"/>
    <w:semiHidden/>
    <w:unhideWhenUsed/>
    <w:rsid w:val="006131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3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DLAYA - Word He">
  <a:themeElements>
    <a:clrScheme name="Adalya">
      <a:dk1>
        <a:srgbClr val="727A88"/>
      </a:dk1>
      <a:lt1>
        <a:srgbClr val="3C46A5"/>
      </a:lt1>
      <a:dk2>
        <a:srgbClr val="00AAE1"/>
      </a:dk2>
      <a:lt2>
        <a:srgbClr val="6E3C89"/>
      </a:lt2>
      <a:accent1>
        <a:srgbClr val="8CD2FA"/>
      </a:accent1>
      <a:accent2>
        <a:srgbClr val="00AEC7"/>
      </a:accent2>
      <a:accent3>
        <a:srgbClr val="A9C23F"/>
      </a:accent3>
      <a:accent4>
        <a:srgbClr val="DC325A"/>
      </a:accent4>
      <a:accent5>
        <a:srgbClr val="5A145A"/>
      </a:accent5>
      <a:accent6>
        <a:srgbClr val="BDC0C7"/>
      </a:accent6>
      <a:hlink>
        <a:srgbClr val="3C46A5"/>
      </a:hlink>
      <a:folHlink>
        <a:srgbClr val="00AAE1"/>
      </a:folHlink>
    </a:clrScheme>
    <a:fontScheme name="ADALYA - דוח לעריכה">
      <a:majorFont>
        <a:latin typeface="Arial"/>
        <a:ea typeface=""/>
        <a:cs typeface="Arial"/>
      </a:majorFont>
      <a:minorFont>
        <a:latin typeface="Arial"/>
        <a:ea typeface=""/>
        <a:cs typeface="Arial"/>
      </a:minorFont>
    </a:fontScheme>
    <a:fmtScheme name="ערכת נושא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DLAYA - Privet He" id="{B3F6EA3A-E908-4659-A821-DA75DD7397B3}" vid="{40247F3E-B527-4BEC-B44A-3E73C87258C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DDocumentSource xmlns="b54c0187-0bc2-4579-9d09-f4bdfdf0b6e7">SDFileUpload</SDDocumentSource>
    <AutoNumber xmlns="b54c0187-0bc2-4579-9d09-f4bdfdf0b6e7">00421919</AutoNumber>
    <SDImportance xmlns="b54c0187-0bc2-4579-9d09-f4bdfdf0b6e7">0</SDImportance>
    <SDAuthor xmlns="b54c0187-0bc2-4579-9d09-f4bdfdf0b6e7">זיו יגאל</SDAuthor>
    <SDHebDate xmlns="b54c0187-0bc2-4579-9d09-f4bdfdf0b6e7">כ"ט בסיון, התשע"ט</SDHebDate>
    <SDCategoryID xmlns="b54c0187-0bc2-4579-9d09-f4bdfdf0b6e7">b11beb4565d4;#</SDCategoryID>
    <SDOfflineTo xmlns="b54c0187-0bc2-4579-9d09-f4bdfdf0b6e7" xsi:nil="true"/>
    <SDOriginalID xmlns="b54c0187-0bc2-4579-9d09-f4bdfdf0b6e7" xsi:nil="true"/>
    <SDAsmachta xmlns="b54c0187-0bc2-4579-9d09-f4bdfdf0b6e7" xsi:nil="true"/>
    <SDSignersLogins xmlns="b54c0187-0bc2-4579-9d09-f4bdfdf0b6e7" xsi:nil="true"/>
    <SDExternalEntityConnected xmlns="b54c0187-0bc2-4579-9d09-f4bdfdf0b6e7" xsi:nil="true"/>
    <SDLastSigningDate xmlns="b54c0187-0bc2-4579-9d09-f4bdfdf0b6e7" xsi:nil="true"/>
    <SDCategories xmlns="b54c0187-0bc2-4579-9d09-f4bdfdf0b6e7">:עדליא:אגף פרויקטים:משרד רוה"מ:כתיבת מכרזים;#</SDCategories>
    <SDNumOfSignatures xmlns="b54c0187-0bc2-4579-9d09-f4bdfdf0b6e7" xsi:nil="true"/>
    <SDDocDate xmlns="b54c0187-0bc2-4579-9d09-f4bdfdf0b6e7">2019-07-02T09:04:16+00:00</SDDoc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בסיס" ma:contentTypeID="0x0101009D8646BD38905B4B95500847BB1B1FF7009279FE3BC2CA924FA38B877EBD5477DE" ma:contentTypeVersion="21" ma:contentTypeDescription="צור מסמך חדש." ma:contentTypeScope="" ma:versionID="ec6a5b1a0427c2c61ad5ad768267ca15">
  <xsd:schema xmlns:xsd="http://www.w3.org/2001/XMLSchema" xmlns:xs="http://www.w3.org/2001/XMLSchema" xmlns:p="http://schemas.microsoft.com/office/2006/metadata/properties" xmlns:ns2="b54c0187-0bc2-4579-9d09-f4bdfdf0b6e7" targetNamespace="http://schemas.microsoft.com/office/2006/metadata/properties" ma:root="true" ma:fieldsID="98694f8964e85a39d220c7d16b053518" ns2:_="">
    <xsd:import namespace="b54c0187-0bc2-4579-9d09-f4bdfdf0b6e7"/>
    <xsd:element name="properties">
      <xsd:complexType>
        <xsd:sequence>
          <xsd:element name="documentManagement">
            <xsd:complexType>
              <xsd:all>
                <xsd:element ref="ns2:AutoNumber" minOccurs="0"/>
                <xsd:element ref="ns2:SDCategories" minOccurs="0"/>
                <xsd:element ref="ns2:SDCategoryID" minOccurs="0"/>
                <xsd:element ref="ns2:SDDocumentSource" minOccurs="0"/>
                <xsd:element ref="ns2:SDAuthor" minOccurs="0"/>
                <xsd:element ref="ns2:SDDocDate" minOccurs="0"/>
                <xsd:element ref="ns2:SDHebDate" minOccurs="0"/>
                <xsd:element ref="ns2:SDOriginalID" minOccurs="0"/>
                <xsd:element ref="ns2:SDOfflineTo" minOccurs="0"/>
                <xsd:element ref="ns2:SDAsmachta" minOccurs="0"/>
                <xsd:element ref="ns2:SDImportance" minOccurs="0"/>
                <xsd:element ref="ns2:SDLastSigningDate" minOccurs="0"/>
                <xsd:element ref="ns2:SDNumOfSignatures" minOccurs="0"/>
                <xsd:element ref="ns2:SDSignersLogins" minOccurs="0"/>
                <xsd:element ref="ns2:SDExternalEntityConnec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c0187-0bc2-4579-9d09-f4bdfdf0b6e7" elementFormDefault="qualified">
    <xsd:import namespace="http://schemas.microsoft.com/office/2006/documentManagement/types"/>
    <xsd:import namespace="http://schemas.microsoft.com/office/infopath/2007/PartnerControls"/>
    <xsd:element name="AutoNumber" ma:index="1" nillable="true" ma:displayName="AutoNumber" ma:indexed="true" ma:internalName="AutoNumber">
      <xsd:simpleType>
        <xsd:restriction base="dms:Text"/>
      </xsd:simpleType>
    </xsd:element>
    <xsd:element name="SDCategories" ma:index="2" nillable="true" ma:displayName="SDCategories" ma:internalName="SDCategories">
      <xsd:simpleType>
        <xsd:restriction base="dms:Note"/>
      </xsd:simpleType>
    </xsd:element>
    <xsd:element name="SDCategoryID" ma:index="3" nillable="true" ma:displayName="SDCategoryID" ma:indexed="true" ma:internalName="SDCategoryID">
      <xsd:simpleType>
        <xsd:restriction base="dms:Text"/>
      </xsd:simpleType>
    </xsd:element>
    <xsd:element name="SDDocumentSource" ma:index="4" nillable="true" ma:displayName="SDDocumentSource" ma:internalName="SDDocumentSource">
      <xsd:simpleType>
        <xsd:restriction base="dms:Choice">
          <xsd:enumeration value="SDFileUpload"/>
          <xsd:enumeration value="SDNewFile"/>
          <xsd:enumeration value="SDMultiFilesUpload"/>
          <xsd:enumeration value="OutlookExtender"/>
          <xsd:enumeration value="SDMigration"/>
          <xsd:enumeration value="OfficeAddIn"/>
          <xsd:enumeration value="ArchiveScan"/>
          <xsd:enumeration value="PCDocs"/>
          <xsd:enumeration value="PST"/>
          <xsd:enumeration value="D2K"/>
          <xsd:enumeration value="Menahel"/>
          <xsd:enumeration value="ShipmentLoader"/>
          <xsd:enumeration value="PoliceOffices"/>
          <xsd:enumeration value="AGATForms"/>
          <xsd:enumeration value="SDK"/>
          <xsd:enumeration value="Other"/>
          <xsd:enumeration value="SD5Migration"/>
        </xsd:restriction>
      </xsd:simpleType>
    </xsd:element>
    <xsd:element name="SDAuthor" ma:index="5" nillable="true" ma:displayName="SDAuthor" ma:indexed="true" ma:internalName="SDAuthor">
      <xsd:simpleType>
        <xsd:restriction base="dms:Text"/>
      </xsd:simpleType>
    </xsd:element>
    <xsd:element name="SDDocDate" ma:index="6" nillable="true" ma:displayName="SDDocDate" ma:indexed="true" ma:internalName="SDDocDate">
      <xsd:simpleType>
        <xsd:restriction base="dms:DateTime"/>
      </xsd:simpleType>
    </xsd:element>
    <xsd:element name="SDHebDate" ma:index="7" nillable="true" ma:displayName="SDHebDate" ma:internalName="SDHebDate">
      <xsd:simpleType>
        <xsd:restriction base="dms:Text"/>
      </xsd:simpleType>
    </xsd:element>
    <xsd:element name="SDOriginalID" ma:index="8" nillable="true" ma:displayName="SDOriginalID" ma:internalName="SDOriginalID">
      <xsd:simpleType>
        <xsd:restriction base="dms:Text"/>
      </xsd:simpleType>
    </xsd:element>
    <xsd:element name="SDOfflineTo" ma:index="9" nillable="true" ma:displayName="SDOfflineTo" ma:internalName="SDOfflineTo">
      <xsd:simpleType>
        <xsd:restriction base="dms:Text"/>
      </xsd:simpleType>
    </xsd:element>
    <xsd:element name="SDAsmachta" ma:index="10" nillable="true" ma:displayName="SDAsmachta" ma:internalName="SDAsmachta">
      <xsd:simpleType>
        <xsd:restriction base="dms:Text"/>
      </xsd:simpleType>
    </xsd:element>
    <xsd:element name="SDImportance" ma:index="11" nillable="true" ma:displayName="SDImportance" ma:internalName="SDImportance">
      <xsd:simpleType>
        <xsd:restriction base="dms:Number"/>
      </xsd:simpleType>
    </xsd:element>
    <xsd:element name="SDLastSigningDate" ma:index="12" nillable="true" ma:displayName="SDLastSigningDate" ma:internalName="SDLastSigningDate">
      <xsd:simpleType>
        <xsd:restriction base="dms:DateTime"/>
      </xsd:simpleType>
    </xsd:element>
    <xsd:element name="SDNumOfSignatures" ma:index="13" nillable="true" ma:displayName="SDNumOfSignatures" ma:internalName="SDNumOfSignatures">
      <xsd:simpleType>
        <xsd:restriction base="dms:Number"/>
      </xsd:simpleType>
    </xsd:element>
    <xsd:element name="SDSignersLogins" ma:index="14" nillable="true" ma:displayName="SDSignersLogins" ma:internalName="SDSignersLogins">
      <xsd:simpleType>
        <xsd:restriction base="dms:Text"/>
      </xsd:simpleType>
    </xsd:element>
    <xsd:element name="SDExternalEntityConnected" ma:index="15" nillable="true" ma:displayName="מקושר לאפליקציה חיצונית" ma:internalName="SDExternalEntityConnect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0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301989-D6AF-443C-998B-BD083B2949A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54c0187-0bc2-4579-9d09-f4bdfdf0b6e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1FB1214-93FE-4A87-ADC5-905C50C64D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2B352B-E44A-4C7A-8E8D-9C329850C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4c0187-0bc2-4579-9d09-f4bdfdf0b6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54540-8504-4A09-A13F-0213F7D7D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92</Words>
  <Characters>5962</Characters>
  <Application>Microsoft Office Word</Application>
  <DocSecurity>0</DocSecurity>
  <Lines>49</Lines>
  <Paragraphs>1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בקשה לקבלת מידע בנושא אספקת תוכן ושרותים חינוכיים לפעילות נוער עבור ארגון נתיב</vt:lpstr>
      <vt:lpstr>בקשה לקבלת מידע בנושא אספקת תוכן ושרותים חינוכיים לפעילות נוער עבור ארגון נתיב</vt:lpstr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בקשה לקבלת מידע בנושא אספקת תוכן ושרותים חינוכיים לפעילות נוער עבור ארגון נתיב</dc:title>
  <dc:subject/>
  <dc:creator>Itai Handler</dc:creator>
  <cp:keywords/>
  <dc:description/>
  <cp:lastModifiedBy>אוסנת מגידיש</cp:lastModifiedBy>
  <cp:revision>3</cp:revision>
  <dcterms:created xsi:type="dcterms:W3CDTF">2023-07-17T08:42:00Z</dcterms:created>
  <dcterms:modified xsi:type="dcterms:W3CDTF">2023-07-1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646BD38905B4B95500847BB1B1FF7009279FE3BC2CA924FA38B877EBD5477DE</vt:lpwstr>
  </property>
  <property fmtid="{D5CDD505-2E9C-101B-9397-08002B2CF9AE}" pid="3" name="xmlns:z">
    <vt:lpwstr>#RowsetSchema</vt:lpwstr>
  </property>
  <property fmtid="{D5CDD505-2E9C-101B-9397-08002B2CF9AE}" pid="4" name="FileLeafRef">
    <vt:lpwstr>41217;#00421919.docx</vt:lpwstr>
  </property>
  <property fmtid="{D5CDD505-2E9C-101B-9397-08002B2CF9AE}" pid="5" name="Modified_x0020_By">
    <vt:lpwstr>i:0#.f|ldapmember|adl_ziv</vt:lpwstr>
  </property>
  <property fmtid="{D5CDD505-2E9C-101B-9397-08002B2CF9AE}" pid="6" name="Created_x0020_By">
    <vt:lpwstr>i:0#.f|ldapmember|adl_ziv</vt:lpwstr>
  </property>
  <property fmtid="{D5CDD505-2E9C-101B-9397-08002B2CF9AE}" pid="7" name="File_x0020_Type">
    <vt:lpwstr>docx</vt:lpwstr>
  </property>
  <property fmtid="{D5CDD505-2E9C-101B-9397-08002B2CF9AE}" pid="8" name="AutoNumber">
    <vt:lpwstr>00421919</vt:lpwstr>
  </property>
  <property fmtid="{D5CDD505-2E9C-101B-9397-08002B2CF9AE}" pid="9" name="SDCategories">
    <vt:lpwstr>:עדליא:אגף פרויקטים:משרד רוה"מ:כתיבת מכרזים;#</vt:lpwstr>
  </property>
  <property fmtid="{D5CDD505-2E9C-101B-9397-08002B2CF9AE}" pid="10" name="SDCategoryID">
    <vt:lpwstr>b11beb4565d4;#</vt:lpwstr>
  </property>
  <property fmtid="{D5CDD505-2E9C-101B-9397-08002B2CF9AE}" pid="11" name="SDDocumentSource">
    <vt:lpwstr>SDFileUpload</vt:lpwstr>
  </property>
  <property fmtid="{D5CDD505-2E9C-101B-9397-08002B2CF9AE}" pid="12" name="SDAuthor">
    <vt:lpwstr>זיו יגאל</vt:lpwstr>
  </property>
  <property fmtid="{D5CDD505-2E9C-101B-9397-08002B2CF9AE}" pid="13" name="SDDocDate">
    <vt:lpwstr>02 07 2019</vt:lpwstr>
  </property>
  <property fmtid="{D5CDD505-2E9C-101B-9397-08002B2CF9AE}" pid="14" name="SDHebDate">
    <vt:lpwstr>כ"ט בסיון, התשע"ט</vt:lpwstr>
  </property>
  <property fmtid="{D5CDD505-2E9C-101B-9397-08002B2CF9AE}" pid="15" name="SDImportance">
    <vt:lpwstr>0</vt:lpwstr>
  </property>
  <property fmtid="{D5CDD505-2E9C-101B-9397-08002B2CF9AE}" pid="16" name="ID">
    <vt:lpwstr>41217</vt:lpwstr>
  </property>
  <property fmtid="{D5CDD505-2E9C-101B-9397-08002B2CF9AE}" pid="17" name="ContentType">
    <vt:lpwstr>בסיס</vt:lpwstr>
  </property>
  <property fmtid="{D5CDD505-2E9C-101B-9397-08002B2CF9AE}" pid="18" name="Created">
    <vt:lpwstr>02 07 2019</vt:lpwstr>
  </property>
  <property fmtid="{D5CDD505-2E9C-101B-9397-08002B2CF9AE}" pid="19" name="Author">
    <vt:lpwstr>97;#זיו יגאל</vt:lpwstr>
  </property>
  <property fmtid="{D5CDD505-2E9C-101B-9397-08002B2CF9AE}" pid="20" name="Modified">
    <vt:lpwstr>04 07 2019</vt:lpwstr>
  </property>
  <property fmtid="{D5CDD505-2E9C-101B-9397-08002B2CF9AE}" pid="21" name="Editor">
    <vt:lpwstr>97;#זיו יגאל</vt:lpwstr>
  </property>
  <property fmtid="{D5CDD505-2E9C-101B-9397-08002B2CF9AE}" pid="22" name="_ModerationStatus">
    <vt:lpwstr>0</vt:lpwstr>
  </property>
  <property fmtid="{D5CDD505-2E9C-101B-9397-08002B2CF9AE}" pid="23" name="FileRef">
    <vt:lpwstr>41217;#sites/Adalya01/Projects/DocLib/DocLib automatically created by sharedocs 9/00421919.docx</vt:lpwstr>
  </property>
  <property fmtid="{D5CDD505-2E9C-101B-9397-08002B2CF9AE}" pid="24" name="FileDirRef">
    <vt:lpwstr>41217;#sites/Adalya01/Projects/DocLib/DocLib automatically created by sharedocs 9</vt:lpwstr>
  </property>
  <property fmtid="{D5CDD505-2E9C-101B-9397-08002B2CF9AE}" pid="25" name="Last_x0020_Modified">
    <vt:lpwstr>41217;#2019-07-04 16:24:48</vt:lpwstr>
  </property>
  <property fmtid="{D5CDD505-2E9C-101B-9397-08002B2CF9AE}" pid="26" name="Created_x0020_Date">
    <vt:lpwstr>41217;#2019-07-02 12:04:16</vt:lpwstr>
  </property>
  <property fmtid="{D5CDD505-2E9C-101B-9397-08002B2CF9AE}" pid="27" name="File_x0020_Size">
    <vt:lpwstr>41217;#79300</vt:lpwstr>
  </property>
  <property fmtid="{D5CDD505-2E9C-101B-9397-08002B2CF9AE}" pid="28" name="FSObjType">
    <vt:lpwstr>41217;#0</vt:lpwstr>
  </property>
  <property fmtid="{D5CDD505-2E9C-101B-9397-08002B2CF9AE}" pid="29" name="SortBehavior">
    <vt:lpwstr>41217;#0</vt:lpwstr>
  </property>
  <property fmtid="{D5CDD505-2E9C-101B-9397-08002B2CF9AE}" pid="30" name="PermMask">
    <vt:lpwstr>0x1b03c4312ef</vt:lpwstr>
  </property>
  <property fmtid="{D5CDD505-2E9C-101B-9397-08002B2CF9AE}" pid="31" name="CheckedOutUserId">
    <vt:lpwstr>41217;#</vt:lpwstr>
  </property>
  <property fmtid="{D5CDD505-2E9C-101B-9397-08002B2CF9AE}" pid="32" name="IsCheckedoutToLocal">
    <vt:lpwstr>41217;#0</vt:lpwstr>
  </property>
  <property fmtid="{D5CDD505-2E9C-101B-9397-08002B2CF9AE}" pid="33" name="UniqueId">
    <vt:lpwstr>41217;#{91AE898D-7421-4DD3-A8B2-1A99C88A324E}</vt:lpwstr>
  </property>
  <property fmtid="{D5CDD505-2E9C-101B-9397-08002B2CF9AE}" pid="34" name="ProgId">
    <vt:lpwstr>41217;#</vt:lpwstr>
  </property>
  <property fmtid="{D5CDD505-2E9C-101B-9397-08002B2CF9AE}" pid="35" name="ScopeId">
    <vt:lpwstr>41217;#{8A5F4F84-3720-4DFB-935C-4E6A0B9D1F98}</vt:lpwstr>
  </property>
  <property fmtid="{D5CDD505-2E9C-101B-9397-08002B2CF9AE}" pid="36" name="VirusStatus">
    <vt:lpwstr>41217;#79300</vt:lpwstr>
  </property>
  <property fmtid="{D5CDD505-2E9C-101B-9397-08002B2CF9AE}" pid="37" name="CheckedOutTitle">
    <vt:lpwstr>41217;#</vt:lpwstr>
  </property>
  <property fmtid="{D5CDD505-2E9C-101B-9397-08002B2CF9AE}" pid="38" name="_CheckinComment">
    <vt:lpwstr>41217;#</vt:lpwstr>
  </property>
  <property fmtid="{D5CDD505-2E9C-101B-9397-08002B2CF9AE}" pid="39" name="_EditMenuTableStart">
    <vt:lpwstr>00421919.docx</vt:lpwstr>
  </property>
  <property fmtid="{D5CDD505-2E9C-101B-9397-08002B2CF9AE}" pid="40" name="_EditMenuTableStart2">
    <vt:lpwstr>41217</vt:lpwstr>
  </property>
  <property fmtid="{D5CDD505-2E9C-101B-9397-08002B2CF9AE}" pid="41" name="_EditMenuTableEnd">
    <vt:lpwstr>41217</vt:lpwstr>
  </property>
  <property fmtid="{D5CDD505-2E9C-101B-9397-08002B2CF9AE}" pid="42" name="LinkFilenameNoMenu">
    <vt:lpwstr>00421919.docx</vt:lpwstr>
  </property>
  <property fmtid="{D5CDD505-2E9C-101B-9397-08002B2CF9AE}" pid="43" name="LinkFilename">
    <vt:lpwstr>00421919.docx</vt:lpwstr>
  </property>
  <property fmtid="{D5CDD505-2E9C-101B-9397-08002B2CF9AE}" pid="44" name="LinkFilename2">
    <vt:lpwstr>00421919.docx</vt:lpwstr>
  </property>
  <property fmtid="{D5CDD505-2E9C-101B-9397-08002B2CF9AE}" pid="45" name="DocIcon">
    <vt:lpwstr>docx</vt:lpwstr>
  </property>
  <property fmtid="{D5CDD505-2E9C-101B-9397-08002B2CF9AE}" pid="46" name="ServerUrl">
    <vt:lpwstr>/sites/Adalya01/Projects/DocLib/DocLib automatically created by sharedocs 9/00421919.docx</vt:lpwstr>
  </property>
  <property fmtid="{D5CDD505-2E9C-101B-9397-08002B2CF9AE}" pid="47" name="EncodedAbsUrl">
    <vt:lpwstr>https://online.sharedocs.com/sites/Adalya01/Projects/DocLib/DocLib%20automatically%20created%20by%20sharedocs%209/00421919.docx</vt:lpwstr>
  </property>
  <property fmtid="{D5CDD505-2E9C-101B-9397-08002B2CF9AE}" pid="48" name="BaseName">
    <vt:lpwstr>00421919</vt:lpwstr>
  </property>
  <property fmtid="{D5CDD505-2E9C-101B-9397-08002B2CF9AE}" pid="49" name="FileSizeDisplay">
    <vt:lpwstr>79300</vt:lpwstr>
  </property>
  <property fmtid="{D5CDD505-2E9C-101B-9397-08002B2CF9AE}" pid="50" name="MetaInfo">
    <vt:lpwstr>41217;#Etag:SW|{91AE898D-7421-4DD3-A8B2-1A99C88A324E},8_x000d_
_Level:SW|1_x000d_
ItemChildCount:SW|41217;#0_x000d_
vti_thumbnailexists:BW|false_x000d_
Order:SW|4121700.00000000_x000d_
vti_pluggableparserversion:SR|15.0.0.4919_x000d_
SDLastSigningDate:EW|_x000d_
Last Modified:SW|41217;#2019-07-02</vt:lpwstr>
  </property>
  <property fmtid="{D5CDD505-2E9C-101B-9397-08002B2CF9AE}" pid="51" name="_Level">
    <vt:lpwstr>1</vt:lpwstr>
  </property>
  <property fmtid="{D5CDD505-2E9C-101B-9397-08002B2CF9AE}" pid="52" name="_IsCurrentVersion">
    <vt:lpwstr>1</vt:lpwstr>
  </property>
  <property fmtid="{D5CDD505-2E9C-101B-9397-08002B2CF9AE}" pid="53" name="ItemChildCount">
    <vt:lpwstr>41217;#0</vt:lpwstr>
  </property>
  <property fmtid="{D5CDD505-2E9C-101B-9397-08002B2CF9AE}" pid="54" name="FolderChildCount">
    <vt:lpwstr>41217;#0</vt:lpwstr>
  </property>
  <property fmtid="{D5CDD505-2E9C-101B-9397-08002B2CF9AE}" pid="55" name="SelectTitle">
    <vt:lpwstr>41217</vt:lpwstr>
  </property>
  <property fmtid="{D5CDD505-2E9C-101B-9397-08002B2CF9AE}" pid="56" name="SelectFilename">
    <vt:lpwstr>41217</vt:lpwstr>
  </property>
  <property fmtid="{D5CDD505-2E9C-101B-9397-08002B2CF9AE}" pid="57" name="Edit">
    <vt:lpwstr>0</vt:lpwstr>
  </property>
  <property fmtid="{D5CDD505-2E9C-101B-9397-08002B2CF9AE}" pid="58" name="owshiddenversion">
    <vt:lpwstr>12</vt:lpwstr>
  </property>
  <property fmtid="{D5CDD505-2E9C-101B-9397-08002B2CF9AE}" pid="59" name="_UIVersion">
    <vt:lpwstr>2048</vt:lpwstr>
  </property>
  <property fmtid="{D5CDD505-2E9C-101B-9397-08002B2CF9AE}" pid="60" name="Order">
    <vt:lpwstr>4121700.00000000</vt:lpwstr>
  </property>
  <property fmtid="{D5CDD505-2E9C-101B-9397-08002B2CF9AE}" pid="61" name="GUID">
    <vt:lpwstr>{725AFB44-697E-42C1-8C91-8990967FBDA9}</vt:lpwstr>
  </property>
  <property fmtid="{D5CDD505-2E9C-101B-9397-08002B2CF9AE}" pid="62" name="WorkflowVersion">
    <vt:lpwstr>1</vt:lpwstr>
  </property>
  <property fmtid="{D5CDD505-2E9C-101B-9397-08002B2CF9AE}" pid="63" name="ParentVersionString">
    <vt:lpwstr>41217;#</vt:lpwstr>
  </property>
  <property fmtid="{D5CDD505-2E9C-101B-9397-08002B2CF9AE}" pid="64" name="ParentLeafName">
    <vt:lpwstr>41217;#</vt:lpwstr>
  </property>
  <property fmtid="{D5CDD505-2E9C-101B-9397-08002B2CF9AE}" pid="65" name="Etag">
    <vt:lpwstr>{91AE898D-7421-4DD3-A8B2-1A99C88A324E},12</vt:lpwstr>
  </property>
  <property fmtid="{D5CDD505-2E9C-101B-9397-08002B2CF9AE}" pid="66" name="Combine">
    <vt:lpwstr>0</vt:lpwstr>
  </property>
  <property fmtid="{D5CDD505-2E9C-101B-9397-08002B2CF9AE}" pid="67" name="RepairDocument">
    <vt:lpwstr>0</vt:lpwstr>
  </property>
  <property fmtid="{D5CDD505-2E9C-101B-9397-08002B2CF9AE}" pid="68" name="ServerRedirected">
    <vt:lpwstr>1</vt:lpwstr>
  </property>
  <property fmtid="{D5CDD505-2E9C-101B-9397-08002B2CF9AE}" pid="69" name="Last Modified">
    <vt:lpwstr>41217;#2019-07-02 12:04:17</vt:lpwstr>
  </property>
  <property fmtid="{D5CDD505-2E9C-101B-9397-08002B2CF9AE}" pid="70" name="Created By">
    <vt:lpwstr>i:0#.f|ldapmember|adl_ziv</vt:lpwstr>
  </property>
  <property fmtid="{D5CDD505-2E9C-101B-9397-08002B2CF9AE}" pid="71" name="File Type">
    <vt:lpwstr>docx</vt:lpwstr>
  </property>
  <property fmtid="{D5CDD505-2E9C-101B-9397-08002B2CF9AE}" pid="72" name="File Size">
    <vt:lpwstr>41217;#77261</vt:lpwstr>
  </property>
  <property fmtid="{D5CDD505-2E9C-101B-9397-08002B2CF9AE}" pid="73" name="Modified By">
    <vt:lpwstr>i:0#.f|ldapmember|adl_ziv</vt:lpwstr>
  </property>
  <property fmtid="{D5CDD505-2E9C-101B-9397-08002B2CF9AE}" pid="74" name="Created Date">
    <vt:lpwstr>41217;#2019-07-02 12:04:16</vt:lpwstr>
  </property>
  <property fmtid="{D5CDD505-2E9C-101B-9397-08002B2CF9AE}" pid="75" name="ServerRedirectedUrl">
    <vt:lpwstr>https://online.sharedocs.com/sites/Adalya01/Projects/_layouts/15/WopiFrame.aspx?sourcedoc=/sites/Adalya01/Projects/DocLib/DocLib%20automatically%20created%20by%20sharedocs%209/00421919.docx&amp;action=default&amp;DefaultItemOpen=1</vt:lpwstr>
  </property>
  <property fmtid="{D5CDD505-2E9C-101B-9397-08002B2CF9AE}" pid="76" name="ServerRedirectedPreviewUrl">
    <vt:lpwstr>https://online.sharedocs.com/sites/Adalya01/Projects/_layouts/15/WopiFrame.aspx?sourcedoc=%2Fsites%2FAdalya01%2FProjects%2FDocLib%2FDocLib%20automatically%20created%20by%20sharedocs%209%2F00421919%2Edocx&amp;action=imagepreview</vt:lpwstr>
  </property>
  <property fmtid="{D5CDD505-2E9C-101B-9397-08002B2CF9AE}" pid="77" name="ServerRedirectedEmbedUrl">
    <vt:lpwstr>https://online.sharedocs.com/sites/Adalya01/Projects/_layouts/15/WopiFrame.aspx?sourcedoc=%2Fsites%2FAdalya01%2FProjects%2FDocLib%2FDocLib%20automatically%20created%20by%20sharedocs%209%2F00421919%2Edocx&amp;action=interactivepreview</vt:lpwstr>
  </property>
</Properties>
</file>